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26DC" w:rsidRDefault="00B026DC" w:rsidP="00B026DC">
      <w:pPr>
        <w:pStyle w:val="Heading1"/>
      </w:pPr>
      <w:r>
        <w:t xml:space="preserve">Abstract </w:t>
      </w:r>
    </w:p>
    <w:p w:rsidR="00B026DC" w:rsidRDefault="00B026DC" w:rsidP="00B026DC"/>
    <w:p w:rsidR="00DC2999" w:rsidRDefault="00B026DC" w:rsidP="00F02C94">
      <w:r>
        <w:t xml:space="preserve">A Large Ion Collider Experiment (ALICE) at the </w:t>
      </w:r>
      <w:r w:rsidR="00C43370">
        <w:t>L</w:t>
      </w:r>
      <w:r>
        <w:t xml:space="preserve">arge </w:t>
      </w:r>
      <w:r w:rsidR="00C43370">
        <w:t>H</w:t>
      </w:r>
      <w:r>
        <w:t xml:space="preserve">adron </w:t>
      </w:r>
      <w:r w:rsidR="00C43370">
        <w:t>C</w:t>
      </w:r>
      <w:r>
        <w:t>ollider</w:t>
      </w:r>
      <w:r w:rsidR="003336D3">
        <w:t xml:space="preserve"> </w:t>
      </w:r>
      <w:r>
        <w:t xml:space="preserve">at CERN is </w:t>
      </w:r>
      <w:r w:rsidR="00FC6876">
        <w:t xml:space="preserve">undergoing a major </w:t>
      </w:r>
      <w:r>
        <w:t>upgrad</w:t>
      </w:r>
      <w:r w:rsidR="00FC6876">
        <w:t>e</w:t>
      </w:r>
      <w:r w:rsidR="00AA1CD5">
        <w:t xml:space="preserve"> </w:t>
      </w:r>
      <w:r w:rsidR="00466DAD">
        <w:t>during which</w:t>
      </w:r>
      <w:r w:rsidR="00AA1CD5">
        <w:t xml:space="preserve"> some of its sub-detectors </w:t>
      </w:r>
      <w:r w:rsidR="00466DAD">
        <w:t xml:space="preserve">are replaced </w:t>
      </w:r>
      <w:r w:rsidR="00AA1CD5">
        <w:t xml:space="preserve">with new ones and </w:t>
      </w:r>
      <w:r w:rsidR="00466DAD">
        <w:t xml:space="preserve">while others are equipped with </w:t>
      </w:r>
      <w:r w:rsidR="00AA1CD5">
        <w:t>new</w:t>
      </w:r>
      <w:r w:rsidR="00D87ED3">
        <w:t xml:space="preserve"> </w:t>
      </w:r>
      <w:r w:rsidR="00AA1CD5">
        <w:t xml:space="preserve">electronics </w:t>
      </w:r>
      <w:r w:rsidR="00AA1CD5" w:rsidRPr="00AA1CD5">
        <w:t xml:space="preserve">to handle the expected higher </w:t>
      </w:r>
      <w:r w:rsidR="007D51AB">
        <w:t>lead-l</w:t>
      </w:r>
      <w:r w:rsidR="00197E5C">
        <w:t>ead</w:t>
      </w:r>
      <w:r w:rsidR="00466DAD" w:rsidRPr="00466DAD">
        <w:t>, proton-lead as well as proton-proton</w:t>
      </w:r>
      <w:r w:rsidR="00197E5C">
        <w:t xml:space="preserve"> </w:t>
      </w:r>
      <w:r w:rsidR="00AA1CD5" w:rsidRPr="00AA1CD5">
        <w:t>collision</w:t>
      </w:r>
      <w:r w:rsidR="00D87ED3">
        <w:t xml:space="preserve"> </w:t>
      </w:r>
      <w:r w:rsidR="00AA1CD5" w:rsidRPr="00AA1CD5">
        <w:t>rates in the next running period (Run 3) foreseen to start in 2022</w:t>
      </w:r>
      <w:r w:rsidR="00D87ED3">
        <w:t xml:space="preserve">. </w:t>
      </w:r>
      <w:r w:rsidR="004418D2" w:rsidRPr="004418D2">
        <w:t xml:space="preserve">The upgrade </w:t>
      </w:r>
      <w:r w:rsidR="00FC6876">
        <w:t>requires</w:t>
      </w:r>
      <w:r w:rsidR="008A513D">
        <w:t>,</w:t>
      </w:r>
      <w:r w:rsidR="00FC6876">
        <w:t xml:space="preserve"> in part, </w:t>
      </w:r>
      <w:r w:rsidR="004418D2" w:rsidRPr="004418D2">
        <w:t xml:space="preserve">new </w:t>
      </w:r>
      <w:r w:rsidR="00B81D03">
        <w:t>sub-</w:t>
      </w:r>
      <w:r w:rsidR="004418D2" w:rsidRPr="004418D2">
        <w:t xml:space="preserve">detectors for the central system while other existing </w:t>
      </w:r>
      <w:r w:rsidR="00B81D03">
        <w:t>sub-</w:t>
      </w:r>
      <w:r w:rsidR="004418D2" w:rsidRPr="004418D2">
        <w:t xml:space="preserve">detectors </w:t>
      </w:r>
      <w:r w:rsidR="008A513D">
        <w:t xml:space="preserve">including those </w:t>
      </w:r>
      <w:r w:rsidR="00B81D03">
        <w:t xml:space="preserve">belonging to the Muon </w:t>
      </w:r>
      <w:r w:rsidR="00FC6876">
        <w:t>S</w:t>
      </w:r>
      <w:r w:rsidR="00B81D03">
        <w:t xml:space="preserve">pectrometer </w:t>
      </w:r>
      <w:r w:rsidR="004418D2" w:rsidRPr="004418D2">
        <w:t xml:space="preserve">such as the </w:t>
      </w:r>
      <w:r w:rsidR="00AA1CD5">
        <w:t>Muon Trigger (MTR)</w:t>
      </w:r>
      <w:r w:rsidR="00D80D2A">
        <w:t xml:space="preserve"> which</w:t>
      </w:r>
      <w:r w:rsidR="00AA1CD5">
        <w:t xml:space="preserve"> ha</w:t>
      </w:r>
      <w:r w:rsidR="00D80D2A">
        <w:t>s</w:t>
      </w:r>
      <w:r w:rsidR="00AA1CD5">
        <w:t xml:space="preserve"> been renamed to </w:t>
      </w:r>
      <w:r w:rsidR="004418D2">
        <w:t>Muon Identifier (MID)</w:t>
      </w:r>
      <w:r w:rsidR="008A513D">
        <w:t>,</w:t>
      </w:r>
      <w:r w:rsidR="004418D2" w:rsidRPr="004418D2">
        <w:t xml:space="preserve"> will </w:t>
      </w:r>
      <w:r w:rsidR="00386D51">
        <w:t>operate in continuous, trigger-less readout mode</w:t>
      </w:r>
      <w:r w:rsidR="00605ADA">
        <w:t>s</w:t>
      </w:r>
      <w:r w:rsidR="004418D2">
        <w:t>.</w:t>
      </w:r>
      <w:r w:rsidR="003336D3">
        <w:t xml:space="preserve"> </w:t>
      </w:r>
    </w:p>
    <w:p w:rsidR="00DC2999" w:rsidRDefault="00B044B3" w:rsidP="00F02C94">
      <w:r w:rsidRPr="00B044B3">
        <w:t xml:space="preserve">Due to the increase in data quantity, as well as the high collision and acquisition rates, typical methodologies are impossible to employ without massive efforts to expand processing capacity. Since the required scaling of the </w:t>
      </w:r>
      <w:r w:rsidR="005C63D1">
        <w:t>o</w:t>
      </w:r>
      <w:r w:rsidRPr="00B044B3">
        <w:t>nline-</w:t>
      </w:r>
      <w:r w:rsidR="005C63D1">
        <w:t>o</w:t>
      </w:r>
      <w:r w:rsidRPr="00B044B3">
        <w:t xml:space="preserve">ffline computing system </w:t>
      </w:r>
      <w:proofErr w:type="spellStart"/>
      <w:r w:rsidRPr="00B044B3">
        <w:t>can not</w:t>
      </w:r>
      <w:proofErr w:type="spellEnd"/>
      <w:r w:rsidRPr="00B044B3">
        <w:t xml:space="preserve"> keep up with the MID increased data flow, a new acquisition and processing paradigm has to be established.</w:t>
      </w:r>
      <w:r>
        <w:t xml:space="preserve"> A</w:t>
      </w:r>
      <w:r w:rsidR="005C63D1">
        <w:t xml:space="preserve"> </w:t>
      </w:r>
      <w:r w:rsidR="00D87ED3" w:rsidRPr="00D87ED3">
        <w:t xml:space="preserve">new approach based on the Common Readout Unit (CRU) </w:t>
      </w:r>
      <w:r>
        <w:t xml:space="preserve">has </w:t>
      </w:r>
      <w:r w:rsidR="005C63D1">
        <w:t xml:space="preserve">been </w:t>
      </w:r>
      <w:r w:rsidR="00D87ED3" w:rsidRPr="00D87ED3">
        <w:t xml:space="preserve">developed to </w:t>
      </w:r>
      <w:r w:rsidR="00D87ED3">
        <w:t>meet ALICE requirements</w:t>
      </w:r>
      <w:r w:rsidR="008A4F6C" w:rsidRPr="008A4F6C">
        <w:t xml:space="preserve">. </w:t>
      </w:r>
      <w:r w:rsidR="005C63D1" w:rsidRPr="005C63D1">
        <w:t xml:space="preserve">In particular, to share common interfaces, between </w:t>
      </w:r>
      <w:r w:rsidR="005C63D1">
        <w:t>three</w:t>
      </w:r>
      <w:r w:rsidR="005C63D1" w:rsidRPr="005C63D1">
        <w:t xml:space="preserve"> main sub-systems: the front-</w:t>
      </w:r>
      <w:proofErr w:type="gramStart"/>
      <w:r w:rsidR="005C63D1" w:rsidRPr="005C63D1">
        <w:t>end</w:t>
      </w:r>
      <w:r w:rsidR="005C63D1">
        <w:t xml:space="preserve"> </w:t>
      </w:r>
      <w:r w:rsidR="005C63D1" w:rsidRPr="005C63D1">
        <w:t xml:space="preserve"> electronics</w:t>
      </w:r>
      <w:proofErr w:type="gramEnd"/>
      <w:r w:rsidR="005C63D1" w:rsidRPr="005C63D1">
        <w:t>,</w:t>
      </w:r>
      <w:r w:rsidR="005C63D1">
        <w:t xml:space="preserve"> online-offline</w:t>
      </w:r>
      <w:r w:rsidR="005C63D1" w:rsidRPr="005C63D1">
        <w:t xml:space="preserve"> computing system, and the timing and trigger system. </w:t>
      </w:r>
      <w:r w:rsidR="008A4F6C" w:rsidRPr="008A4F6C">
        <w:t>The CRU is a PCI Express FPGA processor board, and its firmware contains a specific sub-detector feature called user logic. This user logic is a customizable component that can be used to extend the capabilities of the CRU by providing additional features to meet the needs of any sub-detector in the ALICE experiment.</w:t>
      </w:r>
      <w:r w:rsidR="00652B48">
        <w:t xml:space="preserve"> </w:t>
      </w:r>
    </w:p>
    <w:p w:rsidR="003B6E9C" w:rsidRDefault="00575BB2" w:rsidP="00F02C94">
      <w:r w:rsidRPr="002F5226">
        <w:t>This research project pr</w:t>
      </w:r>
      <w:r w:rsidR="0077394B">
        <w:t>esents</w:t>
      </w:r>
      <w:r w:rsidRPr="002F5226">
        <w:t xml:space="preserve"> a new approach </w:t>
      </w:r>
      <w:r>
        <w:t>to process the MID data based on a</w:t>
      </w:r>
      <w:r w:rsidRPr="002F5226">
        <w:t xml:space="preserve"> user logic</w:t>
      </w:r>
      <w:r>
        <w:t xml:space="preserve"> prototype. </w:t>
      </w:r>
      <w:r w:rsidR="00B026DC" w:rsidRPr="00796D36">
        <w:t>The key aim</w:t>
      </w:r>
      <w:r w:rsidR="00FC6876">
        <w:t>s</w:t>
      </w:r>
      <w:r w:rsidR="00B026DC" w:rsidRPr="00796D36">
        <w:t xml:space="preserve"> of this </w:t>
      </w:r>
      <w:r w:rsidR="00B026DC">
        <w:t>thesis</w:t>
      </w:r>
      <w:r w:rsidR="00B026DC" w:rsidRPr="00796D36">
        <w:t xml:space="preserve"> </w:t>
      </w:r>
      <w:r w:rsidR="00FC6876">
        <w:t>are</w:t>
      </w:r>
      <w:r w:rsidR="00B026DC" w:rsidRPr="00796D36">
        <w:t xml:space="preserve"> to plan, build, evaluate and validate the user logic component. Innovative methods have been used to reduce the bandwidth </w:t>
      </w:r>
      <w:r w:rsidR="006C7E33">
        <w:t xml:space="preserve">produced </w:t>
      </w:r>
      <w:r w:rsidR="00B026DC" w:rsidRPr="00796D36">
        <w:t>by the sub-detector</w:t>
      </w:r>
      <w:r w:rsidR="0089389F">
        <w:t xml:space="preserve"> </w:t>
      </w:r>
      <w:r w:rsidR="00021B8C">
        <w:t xml:space="preserve">front-end and </w:t>
      </w:r>
      <w:r w:rsidR="0089389F">
        <w:t>readout electronics</w:t>
      </w:r>
      <w:r w:rsidR="00B026DC" w:rsidRPr="00796D36">
        <w:t>, as well as adaptations to facilitate data handling later in the processing chain.</w:t>
      </w:r>
      <w:r w:rsidR="00B026DC">
        <w:t xml:space="preserve"> </w:t>
      </w:r>
      <w:r w:rsidR="00C205B7">
        <w:t>R</w:t>
      </w:r>
      <w:r w:rsidR="00C205B7" w:rsidRPr="00C205B7">
        <w:t xml:space="preserve">esearch procedures, </w:t>
      </w:r>
      <w:r w:rsidR="00C205B7">
        <w:t xml:space="preserve">simulations, </w:t>
      </w:r>
      <w:r w:rsidR="00C205B7" w:rsidRPr="00C205B7">
        <w:t xml:space="preserve">evaluation methods, and applied methods are used to build a consistent </w:t>
      </w:r>
      <w:r w:rsidR="00C205B7">
        <w:t xml:space="preserve">prototype </w:t>
      </w:r>
      <w:r w:rsidR="00C205B7" w:rsidRPr="00C205B7">
        <w:t>design.</w:t>
      </w:r>
      <w:r w:rsidR="006C5828">
        <w:t xml:space="preserve"> </w:t>
      </w:r>
      <w:r w:rsidR="00863529" w:rsidRPr="00863529">
        <w:t xml:space="preserve">A laboratory testbench </w:t>
      </w:r>
      <w:r w:rsidR="00863529">
        <w:t xml:space="preserve">at NRF </w:t>
      </w:r>
      <w:proofErr w:type="spellStart"/>
      <w:r w:rsidR="00863529">
        <w:t>iThemba</w:t>
      </w:r>
      <w:proofErr w:type="spellEnd"/>
      <w:r w:rsidR="00863529">
        <w:t xml:space="preserve"> LABs</w:t>
      </w:r>
      <w:r w:rsidR="00977000">
        <w:t xml:space="preserve"> equipped with</w:t>
      </w:r>
      <w:r w:rsidR="009F6DCF">
        <w:t xml:space="preserve"> the</w:t>
      </w:r>
      <w:r w:rsidR="006C5828">
        <w:t xml:space="preserve"> MID readout chain </w:t>
      </w:r>
      <w:r w:rsidR="00977000">
        <w:t xml:space="preserve">is used </w:t>
      </w:r>
      <w:r w:rsidR="006C5828">
        <w:t xml:space="preserve">to test and validate the user logic prototype. </w:t>
      </w:r>
      <w:r w:rsidR="00863529" w:rsidRPr="00863529">
        <w:t xml:space="preserve">The </w:t>
      </w:r>
      <w:r w:rsidR="006C5828">
        <w:t>research</w:t>
      </w:r>
      <w:r w:rsidR="00863529" w:rsidRPr="00863529">
        <w:t xml:space="preserve"> findings and deliverables </w:t>
      </w:r>
      <w:r w:rsidR="0056107A">
        <w:t xml:space="preserve">of this thesis </w:t>
      </w:r>
      <w:r w:rsidR="00863529" w:rsidRPr="00863529">
        <w:t xml:space="preserve">will be used </w:t>
      </w:r>
      <w:r w:rsidR="00977000">
        <w:t xml:space="preserve">for </w:t>
      </w:r>
      <w:r w:rsidR="00863529" w:rsidRPr="00863529">
        <w:t>postgraduate studies of other students, research,</w:t>
      </w:r>
      <w:r w:rsidR="009F6DCF">
        <w:t xml:space="preserve"> as well</w:t>
      </w:r>
      <w:r w:rsidR="006C5828">
        <w:t xml:space="preserve"> as a</w:t>
      </w:r>
      <w:r w:rsidR="00863529" w:rsidRPr="00863529">
        <w:t xml:space="preserve"> </w:t>
      </w:r>
      <w:r w:rsidR="006C5828">
        <w:t>prelim</w:t>
      </w:r>
      <w:r w:rsidR="009335F3">
        <w:t>in</w:t>
      </w:r>
      <w:r w:rsidR="006C5828">
        <w:t xml:space="preserve">ary </w:t>
      </w:r>
      <w:r w:rsidR="00863529" w:rsidRPr="00863529">
        <w:t xml:space="preserve">solution </w:t>
      </w:r>
      <w:r w:rsidR="006C5828">
        <w:t>for a more complex user logic</w:t>
      </w:r>
      <w:r w:rsidR="009335F3">
        <w:t xml:space="preserve"> firmware</w:t>
      </w:r>
      <w:r w:rsidR="009F6DCF">
        <w:t>.</w:t>
      </w:r>
    </w:p>
    <w:p w:rsidR="00D07C47" w:rsidRDefault="00D07C47" w:rsidP="00F02C94"/>
    <w:p w:rsidR="00AA1CD5" w:rsidRDefault="00AA1CD5" w:rsidP="00F02C94"/>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FA2468" w:rsidRDefault="00FA2468">
      <w:pPr>
        <w:rPr>
          <w:b/>
          <w:sz w:val="32"/>
        </w:rPr>
      </w:pPr>
    </w:p>
    <w:p w:rsidR="00DE60C0" w:rsidRDefault="00DE60C0" w:rsidP="006D0877"/>
    <w:p w:rsidR="006D0877" w:rsidRPr="006D0877" w:rsidRDefault="006D0877" w:rsidP="006D0877"/>
    <w:p w:rsidR="00B026DC" w:rsidRDefault="0062760C" w:rsidP="0062760C">
      <w:pPr>
        <w:pStyle w:val="Heading1"/>
      </w:pPr>
      <w:r w:rsidRPr="0062760C">
        <w:lastRenderedPageBreak/>
        <w:t>A</w:t>
      </w:r>
      <w:r>
        <w:t>cronyms</w:t>
      </w:r>
    </w:p>
    <w:p w:rsidR="0062760C" w:rsidRDefault="0062760C" w:rsidP="0062760C"/>
    <w:p w:rsidR="0062760C" w:rsidRDefault="00887913" w:rsidP="0062760C">
      <w:r>
        <w:t>ACORDE</w:t>
      </w:r>
      <w:r w:rsidR="0062760C">
        <w:tab/>
        <w:t>-</w:t>
      </w:r>
      <w:r w:rsidR="0062760C">
        <w:tab/>
      </w:r>
      <w:r>
        <w:t>A Cosmic Ray Detector</w:t>
      </w:r>
    </w:p>
    <w:p w:rsidR="00887913" w:rsidRDefault="00887913" w:rsidP="0062760C">
      <w:r>
        <w:t>ADC</w:t>
      </w:r>
      <w:r>
        <w:tab/>
      </w:r>
      <w:r>
        <w:tab/>
        <w:t>-</w:t>
      </w:r>
      <w:r>
        <w:tab/>
        <w:t xml:space="preserve">Analog-Digital Converter </w:t>
      </w:r>
    </w:p>
    <w:p w:rsidR="004D3046" w:rsidRDefault="004D3046" w:rsidP="0062760C">
      <w:r>
        <w:t>ADULT</w:t>
      </w:r>
      <w:r>
        <w:tab/>
        <w:t>-</w:t>
      </w:r>
      <w:r>
        <w:tab/>
      </w:r>
      <w:r w:rsidRPr="000F0A1E">
        <w:t xml:space="preserve">A </w:t>
      </w:r>
      <w:proofErr w:type="spellStart"/>
      <w:r w:rsidRPr="000F0A1E">
        <w:t>DUaL</w:t>
      </w:r>
      <w:proofErr w:type="spellEnd"/>
      <w:r w:rsidRPr="000F0A1E">
        <w:t xml:space="preserve"> Threshold</w:t>
      </w:r>
    </w:p>
    <w:p w:rsidR="0062760C" w:rsidRDefault="0062760C" w:rsidP="0062760C">
      <w:r>
        <w:t>ALICE</w:t>
      </w:r>
      <w:r>
        <w:tab/>
      </w:r>
      <w:r>
        <w:tab/>
        <w:t>-</w:t>
      </w:r>
      <w:r>
        <w:tab/>
        <w:t xml:space="preserve">A Large Ion Collider Experiment </w:t>
      </w:r>
    </w:p>
    <w:p w:rsidR="00197E5C" w:rsidRDefault="00197E5C" w:rsidP="0062760C">
      <w:r>
        <w:t>ATLAS</w:t>
      </w:r>
      <w:r>
        <w:tab/>
      </w:r>
      <w:r>
        <w:tab/>
        <w:t>-</w:t>
      </w:r>
      <w:r>
        <w:tab/>
      </w:r>
      <w:r w:rsidRPr="00197E5C">
        <w:t xml:space="preserve">A Toroidal LHC </w:t>
      </w:r>
      <w:proofErr w:type="spellStart"/>
      <w:r w:rsidRPr="00197E5C">
        <w:t>ApparatuS</w:t>
      </w:r>
      <w:proofErr w:type="spellEnd"/>
    </w:p>
    <w:p w:rsidR="004D3046" w:rsidRDefault="004D3046" w:rsidP="0062760C">
      <w:r>
        <w:t>CRU</w:t>
      </w:r>
      <w:r>
        <w:tab/>
      </w:r>
      <w:r>
        <w:tab/>
        <w:t>-</w:t>
      </w:r>
      <w:r>
        <w:tab/>
        <w:t>Common Readout Unit</w:t>
      </w:r>
    </w:p>
    <w:p w:rsidR="00887913" w:rsidRDefault="00887913" w:rsidP="0062760C">
      <w:proofErr w:type="spellStart"/>
      <w:r>
        <w:t>EMCal</w:t>
      </w:r>
      <w:proofErr w:type="spellEnd"/>
      <w:r>
        <w:tab/>
      </w:r>
      <w:r>
        <w:tab/>
        <w:t>-</w:t>
      </w:r>
      <w:r>
        <w:tab/>
        <w:t>Electromagnetic Calorimeters</w:t>
      </w:r>
    </w:p>
    <w:p w:rsidR="00887913" w:rsidRDefault="00887913" w:rsidP="0062760C">
      <w:r>
        <w:t>FMD</w:t>
      </w:r>
      <w:r>
        <w:tab/>
      </w:r>
      <w:r>
        <w:tab/>
        <w:t>-</w:t>
      </w:r>
      <w:r>
        <w:tab/>
        <w:t>Forward Multiplicity Detector</w:t>
      </w:r>
    </w:p>
    <w:p w:rsidR="00887913" w:rsidRDefault="00887913" w:rsidP="0062760C">
      <w:r>
        <w:t>HMPID</w:t>
      </w:r>
      <w:r>
        <w:tab/>
      </w:r>
      <w:r>
        <w:tab/>
        <w:t>-</w:t>
      </w:r>
      <w:r>
        <w:tab/>
        <w:t xml:space="preserve">High Momentum Particle Identification Detector </w:t>
      </w:r>
    </w:p>
    <w:p w:rsidR="00887913" w:rsidRDefault="00887913" w:rsidP="0062760C">
      <w:r>
        <w:t>ITS</w:t>
      </w:r>
      <w:r>
        <w:tab/>
      </w:r>
      <w:r>
        <w:tab/>
        <w:t>-</w:t>
      </w:r>
      <w:r>
        <w:tab/>
        <w:t>Inner Tracking System</w:t>
      </w:r>
    </w:p>
    <w:p w:rsidR="00871D2F" w:rsidRDefault="00871D2F" w:rsidP="0062760C">
      <w:r>
        <w:t>LHC</w:t>
      </w:r>
      <w:r>
        <w:tab/>
      </w:r>
      <w:r>
        <w:tab/>
        <w:t>-</w:t>
      </w:r>
      <w:r>
        <w:tab/>
        <w:t>Large Hadron Collider</w:t>
      </w:r>
    </w:p>
    <w:p w:rsidR="00197E5C" w:rsidRDefault="00197E5C" w:rsidP="0062760C">
      <w:proofErr w:type="spellStart"/>
      <w:r>
        <w:t>LHCb</w:t>
      </w:r>
      <w:proofErr w:type="spellEnd"/>
      <w:r>
        <w:tab/>
      </w:r>
      <w:r>
        <w:tab/>
        <w:t>-</w:t>
      </w:r>
      <w:r>
        <w:tab/>
      </w:r>
      <w:r w:rsidRPr="00197E5C">
        <w:t>Large Hadron Collider beauty</w:t>
      </w:r>
    </w:p>
    <w:p w:rsidR="004D3046" w:rsidRDefault="004D3046" w:rsidP="0062760C">
      <w:r>
        <w:t>LS2</w:t>
      </w:r>
      <w:r>
        <w:tab/>
      </w:r>
      <w:r>
        <w:tab/>
        <w:t>-</w:t>
      </w:r>
      <w:r>
        <w:tab/>
        <w:t>Long Shutdown 2</w:t>
      </w:r>
    </w:p>
    <w:p w:rsidR="004D3046" w:rsidRDefault="004D3046" w:rsidP="0062760C">
      <w:r>
        <w:t>MCH</w:t>
      </w:r>
      <w:r>
        <w:tab/>
      </w:r>
      <w:r>
        <w:tab/>
        <w:t>-</w:t>
      </w:r>
      <w:r>
        <w:tab/>
        <w:t>Muon Chamber</w:t>
      </w:r>
    </w:p>
    <w:p w:rsidR="004D3046" w:rsidRDefault="004D3046" w:rsidP="0062760C">
      <w:r>
        <w:t>MID</w:t>
      </w:r>
      <w:r>
        <w:tab/>
      </w:r>
      <w:r>
        <w:tab/>
        <w:t>-</w:t>
      </w:r>
      <w:r>
        <w:tab/>
        <w:t>Muon Identifier</w:t>
      </w:r>
    </w:p>
    <w:p w:rsidR="004D3046" w:rsidRPr="0062760C" w:rsidRDefault="004D3046" w:rsidP="0062760C">
      <w:r>
        <w:t>MTR</w:t>
      </w:r>
      <w:r>
        <w:tab/>
      </w:r>
      <w:r>
        <w:tab/>
        <w:t>-</w:t>
      </w:r>
      <w:r>
        <w:tab/>
        <w:t>Muon Trigger</w:t>
      </w:r>
    </w:p>
    <w:p w:rsidR="00201EA7" w:rsidRPr="0062760C" w:rsidRDefault="00201EA7" w:rsidP="00201EA7">
      <w:r>
        <w:t>NRF</w:t>
      </w:r>
      <w:r>
        <w:tab/>
      </w:r>
      <w:r>
        <w:tab/>
        <w:t>-</w:t>
      </w:r>
      <w:r>
        <w:tab/>
        <w:t>National Research Foundation</w:t>
      </w:r>
    </w:p>
    <w:p w:rsidR="00201EA7" w:rsidRPr="0062760C" w:rsidRDefault="00201EA7" w:rsidP="00201EA7">
      <w:r>
        <w:t>LABS</w:t>
      </w:r>
      <w:r>
        <w:tab/>
      </w:r>
      <w:r>
        <w:tab/>
        <w:t>-</w:t>
      </w:r>
      <w:r>
        <w:tab/>
        <w:t>Laboratory for Accelerator</w:t>
      </w:r>
      <w:r w:rsidR="005A0B22">
        <w:t>-</w:t>
      </w:r>
      <w:r>
        <w:t>Based Science</w:t>
      </w:r>
    </w:p>
    <w:p w:rsidR="00197E5C" w:rsidRDefault="00182BB5">
      <w:r>
        <w:t>FPGA</w:t>
      </w:r>
      <w:r>
        <w:tab/>
      </w:r>
      <w:r>
        <w:tab/>
        <w:t>-</w:t>
      </w:r>
      <w:r>
        <w:tab/>
        <w:t>Field Programmable Gate Array</w:t>
      </w:r>
    </w:p>
    <w:p w:rsidR="004D3046" w:rsidRDefault="004D3046">
      <w:r w:rsidRPr="00CB1E60">
        <w:t>O²</w:t>
      </w:r>
      <w:r>
        <w:tab/>
      </w:r>
      <w:r>
        <w:tab/>
        <w:t>-</w:t>
      </w:r>
      <w:r>
        <w:tab/>
        <w:t>Online</w:t>
      </w:r>
      <w:r w:rsidR="005E31F7">
        <w:t>-</w:t>
      </w:r>
      <w:r>
        <w:t xml:space="preserve">Offline </w:t>
      </w:r>
    </w:p>
    <w:p w:rsidR="00CF2BD2" w:rsidRDefault="00CF2BD2">
      <w:r>
        <w:t>PHOS</w:t>
      </w:r>
      <w:r>
        <w:tab/>
      </w:r>
      <w:r>
        <w:tab/>
        <w:t>-</w:t>
      </w:r>
      <w:r>
        <w:tab/>
        <w:t>Photon Spectrometer</w:t>
      </w:r>
    </w:p>
    <w:p w:rsidR="00CF2BD2" w:rsidRDefault="00CF2BD2">
      <w:r>
        <w:t>PMD</w:t>
      </w:r>
      <w:r>
        <w:tab/>
      </w:r>
      <w:r>
        <w:tab/>
        <w:t>-</w:t>
      </w:r>
      <w:r>
        <w:tab/>
        <w:t>Photon Multiplicity Detector</w:t>
      </w:r>
    </w:p>
    <w:p w:rsidR="00197E5C" w:rsidRDefault="00197E5C">
      <w:r>
        <w:t>QGP</w:t>
      </w:r>
      <w:r>
        <w:tab/>
      </w:r>
      <w:r>
        <w:tab/>
        <w:t>-</w:t>
      </w:r>
      <w:r>
        <w:tab/>
        <w:t>Quark</w:t>
      </w:r>
      <w:r w:rsidR="00887913">
        <w:t>-</w:t>
      </w:r>
      <w:r>
        <w:t>Gluon Plasma</w:t>
      </w:r>
    </w:p>
    <w:p w:rsidR="00887913" w:rsidRDefault="00887913">
      <w:r>
        <w:t>SDD</w:t>
      </w:r>
      <w:r>
        <w:tab/>
      </w:r>
      <w:r>
        <w:tab/>
        <w:t>-</w:t>
      </w:r>
      <w:r>
        <w:tab/>
        <w:t>Silicon Drift</w:t>
      </w:r>
      <w:r w:rsidR="009F6DCF">
        <w:t xml:space="preserve"> Detector</w:t>
      </w:r>
    </w:p>
    <w:p w:rsidR="00887913" w:rsidRDefault="00887913">
      <w:r>
        <w:t>SPD</w:t>
      </w:r>
      <w:r>
        <w:tab/>
      </w:r>
      <w:r>
        <w:tab/>
        <w:t>-</w:t>
      </w:r>
      <w:r>
        <w:tab/>
        <w:t xml:space="preserve">Silicon Pixel Detector </w:t>
      </w:r>
    </w:p>
    <w:p w:rsidR="00887913" w:rsidRDefault="00887913">
      <w:r>
        <w:t>SSD</w:t>
      </w:r>
      <w:r>
        <w:tab/>
      </w:r>
      <w:r>
        <w:tab/>
        <w:t>-</w:t>
      </w:r>
      <w:r>
        <w:tab/>
        <w:t>Silicon Strip Detector</w:t>
      </w:r>
    </w:p>
    <w:p w:rsidR="00887913" w:rsidRDefault="00887913">
      <w:r>
        <w:t>TOF</w:t>
      </w:r>
      <w:r>
        <w:tab/>
      </w:r>
      <w:r>
        <w:tab/>
        <w:t>-</w:t>
      </w:r>
      <w:r>
        <w:tab/>
        <w:t xml:space="preserve">Time </w:t>
      </w:r>
      <w:proofErr w:type="gramStart"/>
      <w:r>
        <w:t>Of</w:t>
      </w:r>
      <w:proofErr w:type="gramEnd"/>
      <w:r>
        <w:t xml:space="preserve"> Flight </w:t>
      </w:r>
    </w:p>
    <w:p w:rsidR="00887913" w:rsidRDefault="00887913">
      <w:r>
        <w:t>TRD</w:t>
      </w:r>
      <w:r>
        <w:tab/>
      </w:r>
      <w:r>
        <w:tab/>
        <w:t>-</w:t>
      </w:r>
      <w:r>
        <w:tab/>
        <w:t>Transition Radiation Detector</w:t>
      </w:r>
    </w:p>
    <w:p w:rsidR="009335F3" w:rsidRDefault="009335F3">
      <w:r>
        <w:t>VHDL</w:t>
      </w:r>
      <w:r>
        <w:tab/>
      </w:r>
      <w:r>
        <w:tab/>
        <w:t>-</w:t>
      </w:r>
      <w:r>
        <w:tab/>
        <w:t xml:space="preserve">VHSIC Hardware Description Language </w:t>
      </w:r>
    </w:p>
    <w:p w:rsidR="004D3046" w:rsidRPr="0019719C" w:rsidRDefault="00887913">
      <w:r>
        <w:t>ZDC</w:t>
      </w:r>
      <w:r>
        <w:tab/>
      </w:r>
      <w:r>
        <w:tab/>
        <w:t>-</w:t>
      </w:r>
      <w:r>
        <w:tab/>
        <w:t xml:space="preserve">Zero Degree Calorimeter </w:t>
      </w:r>
    </w:p>
    <w:p w:rsidR="00FA2468" w:rsidRDefault="00FA2468">
      <w:pPr>
        <w:rPr>
          <w:b/>
          <w:sz w:val="32"/>
        </w:rPr>
      </w:pPr>
    </w:p>
    <w:p w:rsidR="00657729" w:rsidRDefault="00657729">
      <w:pPr>
        <w:rPr>
          <w:b/>
          <w:sz w:val="32"/>
        </w:rPr>
      </w:pPr>
      <w:r w:rsidRPr="00657729">
        <w:rPr>
          <w:b/>
          <w:sz w:val="32"/>
        </w:rPr>
        <w:lastRenderedPageBreak/>
        <w:t xml:space="preserve">Chapter 1 </w:t>
      </w:r>
    </w:p>
    <w:p w:rsidR="00E260C7" w:rsidRPr="00AC699F" w:rsidRDefault="00E260C7">
      <w:pPr>
        <w:rPr>
          <w:b/>
          <w:sz w:val="32"/>
        </w:rPr>
      </w:pPr>
    </w:p>
    <w:p w:rsidR="00657729" w:rsidRDefault="00657729" w:rsidP="00C90AD1">
      <w:pPr>
        <w:pStyle w:val="Heading1"/>
      </w:pPr>
      <w:r>
        <w:t xml:space="preserve">Introduction </w:t>
      </w:r>
    </w:p>
    <w:p w:rsidR="00C90AD1" w:rsidRDefault="00C90AD1" w:rsidP="00C90AD1"/>
    <w:p w:rsidR="00184F80" w:rsidRDefault="00EA73EE" w:rsidP="00184F80">
      <w:r w:rsidRPr="00EA73EE">
        <w:t xml:space="preserve">Since the early days of its </w:t>
      </w:r>
      <w:r w:rsidR="009F6DCF">
        <w:t xml:space="preserve">first </w:t>
      </w:r>
      <w:r w:rsidRPr="00EA73EE">
        <w:t>employment in the 1960s, the distinctive qualities of</w:t>
      </w:r>
      <w:r w:rsidR="0099787F">
        <w:t xml:space="preserve"> </w:t>
      </w:r>
      <w:r w:rsidRPr="00EA73EE">
        <w:t>Field Programmable Gate Array</w:t>
      </w:r>
      <w:r>
        <w:t>s</w:t>
      </w:r>
      <w:r w:rsidRPr="00EA73EE">
        <w:t xml:space="preserve"> (FPGA</w:t>
      </w:r>
      <w:r>
        <w:t>s</w:t>
      </w:r>
      <w:r w:rsidRPr="00EA73EE">
        <w:t>)</w:t>
      </w:r>
      <w:sdt>
        <w:sdtPr>
          <w:id w:val="-1230312619"/>
          <w:citation/>
        </w:sdtPr>
        <w:sdtEndPr/>
        <w:sdtContent>
          <w:r w:rsidR="0099787F">
            <w:fldChar w:fldCharType="begin"/>
          </w:r>
          <w:r w:rsidR="0099787F">
            <w:instrText xml:space="preserve"> CITATION Intel \l 7177 </w:instrText>
          </w:r>
          <w:r w:rsidR="0099787F">
            <w:fldChar w:fldCharType="separate"/>
          </w:r>
          <w:r w:rsidR="0019719C">
            <w:rPr>
              <w:noProof/>
            </w:rPr>
            <w:t xml:space="preserve"> </w:t>
          </w:r>
          <w:r w:rsidR="0019719C" w:rsidRPr="0019719C">
            <w:rPr>
              <w:noProof/>
            </w:rPr>
            <w:t>[</w:t>
          </w:r>
          <w:r w:rsidR="0019719C" w:rsidRPr="0019719C">
            <w:rPr>
              <w:noProof/>
              <w:color w:val="00B0F0"/>
            </w:rPr>
            <w:t>1</w:t>
          </w:r>
          <w:r w:rsidR="0019719C" w:rsidRPr="0019719C">
            <w:rPr>
              <w:noProof/>
            </w:rPr>
            <w:t>]</w:t>
          </w:r>
          <w:r w:rsidR="0099787F">
            <w:fldChar w:fldCharType="end"/>
          </w:r>
        </w:sdtContent>
      </w:sdt>
      <w:r w:rsidR="0099787F">
        <w:t xml:space="preserve"> </w:t>
      </w:r>
      <w:r w:rsidRPr="00EA73EE">
        <w:t>such as</w:t>
      </w:r>
      <w:r w:rsidR="00AC6087">
        <w:t xml:space="preserve"> </w:t>
      </w:r>
      <w:r w:rsidRPr="00EA73EE">
        <w:t xml:space="preserve">integration, flexibility, low power, and high bandwidth communication have allowed various new and critical approaches. FPGAs are the result of multiple generations of sophisticated technology, and they are often recognized as one of the major components utilized in </w:t>
      </w:r>
      <w:r w:rsidR="00184F80">
        <w:t xml:space="preserve">the </w:t>
      </w:r>
      <w:r w:rsidR="006E3E4F">
        <w:t>data acquisition</w:t>
      </w:r>
      <w:r w:rsidR="00184F80">
        <w:t xml:space="preserve"> </w:t>
      </w:r>
      <w:r w:rsidRPr="00EA73EE">
        <w:t>of</w:t>
      </w:r>
      <w:r w:rsidR="00184F80">
        <w:t xml:space="preserve"> the </w:t>
      </w:r>
      <w:r w:rsidRPr="00EA73EE">
        <w:t>detector</w:t>
      </w:r>
      <w:r w:rsidR="00184F80">
        <w:t xml:space="preserve">s </w:t>
      </w:r>
      <w:r w:rsidRPr="00EA73EE">
        <w:t xml:space="preserve">in high-energy physics </w:t>
      </w:r>
      <w:r>
        <w:t>experiments</w:t>
      </w:r>
      <w:r w:rsidRPr="00EA73EE">
        <w:t>.</w:t>
      </w:r>
    </w:p>
    <w:p w:rsidR="00EA73EE" w:rsidRDefault="00184F80" w:rsidP="004D0216">
      <w:r>
        <w:t xml:space="preserve">The ALICE detector at the Large Hadron Collider (LHC) at the European Organization for Nuclear Research (CERN) </w:t>
      </w:r>
      <w:r w:rsidRPr="00184F80">
        <w:t>is undergoing a major upgrade during which some of its sub-detectors are replaced with new ones and while others are equipped with new electronics</w:t>
      </w:r>
      <w:r>
        <w:t xml:space="preserve"> to cope with higher collision rates planned for the following years. </w:t>
      </w:r>
      <w:r w:rsidR="006E3E4F">
        <w:t>The MID</w:t>
      </w:r>
      <w:r>
        <w:t>,</w:t>
      </w:r>
      <w:r w:rsidR="009335F3">
        <w:t xml:space="preserve"> </w:t>
      </w:r>
      <w:r w:rsidR="006E3E4F" w:rsidRPr="006E3E4F">
        <w:t xml:space="preserve">one of the </w:t>
      </w:r>
      <w:r>
        <w:t xml:space="preserve">new </w:t>
      </w:r>
      <w:r w:rsidR="006E3E4F" w:rsidRPr="006E3E4F">
        <w:t>sub-</w:t>
      </w:r>
      <w:proofErr w:type="gramStart"/>
      <w:r w:rsidR="006E3E4F" w:rsidRPr="006E3E4F">
        <w:t>detector</w:t>
      </w:r>
      <w:proofErr w:type="gramEnd"/>
      <w:r w:rsidR="006E3E4F" w:rsidRPr="006E3E4F">
        <w:t xml:space="preserve"> in </w:t>
      </w:r>
      <w:r w:rsidR="00314D3D">
        <w:t>ALICE</w:t>
      </w:r>
      <w:r w:rsidR="008A513D">
        <w:t xml:space="preserve"> </w:t>
      </w:r>
      <w:r w:rsidR="001A77F7">
        <w:t>is taking full advantage of t</w:t>
      </w:r>
      <w:r w:rsidR="00D71A58">
        <w:t>oday</w:t>
      </w:r>
      <w:r w:rsidR="00407A51">
        <w:t>'s</w:t>
      </w:r>
      <w:r w:rsidR="001A77F7">
        <w:t xml:space="preserve"> FPGAs</w:t>
      </w:r>
      <w:r w:rsidR="009335F3">
        <w:t xml:space="preserve"> </w:t>
      </w:r>
      <w:r w:rsidR="00D16A19">
        <w:t>by</w:t>
      </w:r>
      <w:r w:rsidR="00645347">
        <w:t xml:space="preserve"> changing the way data are process</w:t>
      </w:r>
      <w:r w:rsidR="00407A51">
        <w:t>ed</w:t>
      </w:r>
      <w:r w:rsidR="00645347">
        <w:t xml:space="preserve"> in its readout chain using a customized </w:t>
      </w:r>
      <w:r w:rsidR="001A77F7">
        <w:t>user logic firmware</w:t>
      </w:r>
      <w:r w:rsidR="00EA73EE" w:rsidRPr="00EA73EE">
        <w:t>. Th</w:t>
      </w:r>
      <w:r w:rsidR="00D71A58">
        <w:t>is</w:t>
      </w:r>
      <w:r w:rsidR="00EA73EE" w:rsidRPr="00EA73EE">
        <w:t xml:space="preserve"> user logic</w:t>
      </w:r>
      <w:r w:rsidR="009335F3">
        <w:t xml:space="preserve"> </w:t>
      </w:r>
      <w:r w:rsidR="00EA73EE" w:rsidRPr="00EA73EE">
        <w:t xml:space="preserve">is written in </w:t>
      </w:r>
      <w:r w:rsidR="0057234B">
        <w:t xml:space="preserve">the </w:t>
      </w:r>
      <w:r w:rsidR="00EA73EE" w:rsidRPr="00EA73EE">
        <w:t>VHDL programming language</w:t>
      </w:r>
      <w:r w:rsidR="00715A42">
        <w:t xml:space="preserve"> and can implement multiple feature</w:t>
      </w:r>
      <w:r>
        <w:t>s</w:t>
      </w:r>
      <w:r w:rsidR="00715A42">
        <w:t xml:space="preserve"> </w:t>
      </w:r>
      <w:r>
        <w:t>tailored to the specific</w:t>
      </w:r>
      <w:r w:rsidR="00512805">
        <w:t>s</w:t>
      </w:r>
      <w:r>
        <w:t xml:space="preserve"> of the sub-detector.</w:t>
      </w:r>
    </w:p>
    <w:p w:rsidR="004D0216" w:rsidRDefault="004D0216" w:rsidP="004D0216">
      <w:r w:rsidRPr="00A61146">
        <w:t xml:space="preserve">This </w:t>
      </w:r>
      <w:r w:rsidR="00407A51">
        <w:t>c</w:t>
      </w:r>
      <w:r w:rsidR="00EA73EE">
        <w:t>hapter</w:t>
      </w:r>
      <w:r w:rsidRPr="00A61146">
        <w:t xml:space="preserve"> begins with background information </w:t>
      </w:r>
      <w:r w:rsidR="009335F3">
        <w:t xml:space="preserve">on the experiment </w:t>
      </w:r>
      <w:r w:rsidRPr="00A61146">
        <w:t>and then</w:t>
      </w:r>
      <w:r w:rsidR="009335F3">
        <w:t xml:space="preserve"> introduces </w:t>
      </w:r>
      <w:r w:rsidRPr="00A61146">
        <w:t>the</w:t>
      </w:r>
      <w:r w:rsidR="009335F3">
        <w:t xml:space="preserve"> </w:t>
      </w:r>
      <w:r w:rsidR="001625B6">
        <w:t>ALICE detector</w:t>
      </w:r>
      <w:r w:rsidRPr="00A61146">
        <w:t xml:space="preserve">. The goals </w:t>
      </w:r>
      <w:r w:rsidR="004B2A10">
        <w:t xml:space="preserve">of the project </w:t>
      </w:r>
      <w:r w:rsidRPr="00A61146">
        <w:t xml:space="preserve">are established, and an overview of the strategy used to achieve these goals is provided. The </w:t>
      </w:r>
      <w:r>
        <w:t>hypothesis</w:t>
      </w:r>
      <w:r w:rsidRPr="00A61146">
        <w:t>, as well as the constraints and key contributions, are listed.</w:t>
      </w:r>
    </w:p>
    <w:p w:rsidR="00A42698" w:rsidRDefault="00A42698" w:rsidP="00AC699F"/>
    <w:p w:rsidR="00657729" w:rsidRDefault="00657729" w:rsidP="00657729">
      <w:pPr>
        <w:pStyle w:val="Heading2"/>
      </w:pPr>
      <w:r>
        <w:t xml:space="preserve">1.1 Background </w:t>
      </w:r>
    </w:p>
    <w:p w:rsidR="00657729" w:rsidRDefault="00657729" w:rsidP="00657729">
      <w:pPr>
        <w:pStyle w:val="ListParagraph"/>
        <w:ind w:left="360"/>
      </w:pPr>
    </w:p>
    <w:p w:rsidR="003852D9" w:rsidRDefault="00657729" w:rsidP="003852D9">
      <w:pPr>
        <w:pStyle w:val="Heading3"/>
        <w:numPr>
          <w:ilvl w:val="2"/>
          <w:numId w:val="7"/>
        </w:numPr>
      </w:pPr>
      <w:r>
        <w:t xml:space="preserve">ALICE experiment </w:t>
      </w:r>
    </w:p>
    <w:p w:rsidR="00A65A41" w:rsidRPr="00A65A41" w:rsidRDefault="00A65A41" w:rsidP="00A65A41">
      <w:pPr>
        <w:spacing w:after="0"/>
      </w:pPr>
    </w:p>
    <w:p w:rsidR="006C7E33" w:rsidRDefault="00657729" w:rsidP="006C7E33">
      <w:r w:rsidRPr="00657729">
        <w:t xml:space="preserve">CERN </w:t>
      </w:r>
      <w:sdt>
        <w:sdtPr>
          <w:id w:val="-718127491"/>
          <w:citation/>
        </w:sdtPr>
        <w:sdtEndPr/>
        <w:sdtContent>
          <w:r w:rsidR="00C108CB">
            <w:fldChar w:fldCharType="begin"/>
          </w:r>
          <w:r w:rsidR="00706B29">
            <w:instrText xml:space="preserve">CITATION CERN \l 7177 </w:instrText>
          </w:r>
          <w:r w:rsidR="00C108CB">
            <w:fldChar w:fldCharType="separate"/>
          </w:r>
          <w:r w:rsidR="0019719C" w:rsidRPr="0019719C">
            <w:rPr>
              <w:noProof/>
            </w:rPr>
            <w:t>[</w:t>
          </w:r>
          <w:r w:rsidR="0019719C" w:rsidRPr="0019719C">
            <w:rPr>
              <w:noProof/>
              <w:color w:val="00B0F0"/>
            </w:rPr>
            <w:t>2</w:t>
          </w:r>
          <w:r w:rsidR="0019719C" w:rsidRPr="0019719C">
            <w:rPr>
              <w:noProof/>
            </w:rPr>
            <w:t>]</w:t>
          </w:r>
          <w:r w:rsidR="00C108CB">
            <w:fldChar w:fldCharType="end"/>
          </w:r>
        </w:sdtContent>
      </w:sdt>
      <w:r w:rsidR="00C108CB">
        <w:t xml:space="preserve"> </w:t>
      </w:r>
      <w:r w:rsidRPr="00657729">
        <w:t xml:space="preserve">is the world’s leading laboratory for </w:t>
      </w:r>
      <w:r w:rsidR="00AC6087" w:rsidRPr="00AC6087">
        <w:t xml:space="preserve">nuclear and particle physics </w:t>
      </w:r>
      <w:r w:rsidRPr="00657729">
        <w:t>research located on the border of Switzerland and France. CERN houses the LHC</w:t>
      </w:r>
      <w:r w:rsidR="001E79A4">
        <w:t xml:space="preserve"> </w:t>
      </w:r>
      <w:sdt>
        <w:sdtPr>
          <w:id w:val="1709454088"/>
          <w:citation/>
        </w:sdtPr>
        <w:sdtEndPr/>
        <w:sdtContent>
          <w:r w:rsidR="00C108CB">
            <w:fldChar w:fldCharType="begin"/>
          </w:r>
          <w:r w:rsidR="009353FD">
            <w:instrText xml:space="preserve">CITATION LHC \l 7177 </w:instrText>
          </w:r>
          <w:r w:rsidR="00C108CB">
            <w:fldChar w:fldCharType="separate"/>
          </w:r>
          <w:r w:rsidR="0019719C" w:rsidRPr="0019719C">
            <w:rPr>
              <w:noProof/>
            </w:rPr>
            <w:t>[</w:t>
          </w:r>
          <w:r w:rsidR="0019719C" w:rsidRPr="0019719C">
            <w:rPr>
              <w:noProof/>
              <w:color w:val="00B0F0"/>
            </w:rPr>
            <w:t>3</w:t>
          </w:r>
          <w:r w:rsidR="0019719C" w:rsidRPr="0019719C">
            <w:rPr>
              <w:noProof/>
            </w:rPr>
            <w:t>]</w:t>
          </w:r>
          <w:r w:rsidR="00C108CB">
            <w:fldChar w:fldCharType="end"/>
          </w:r>
        </w:sdtContent>
      </w:sdt>
      <w:r w:rsidR="001E79A4">
        <w:t xml:space="preserve"> which</w:t>
      </w:r>
      <w:r w:rsidRPr="00657729">
        <w:t xml:space="preserve"> is about 100 meters below the surface and 27 </w:t>
      </w:r>
      <w:proofErr w:type="spellStart"/>
      <w:r w:rsidRPr="00657729">
        <w:t>kilomet</w:t>
      </w:r>
      <w:r w:rsidR="005A0B22">
        <w:t>er</w:t>
      </w:r>
      <w:r w:rsidRPr="00657729">
        <w:t>s</w:t>
      </w:r>
      <w:proofErr w:type="spellEnd"/>
      <w:r w:rsidRPr="00657729">
        <w:t xml:space="preserve"> in circumference. </w:t>
      </w:r>
      <w:r w:rsidR="001E79A4">
        <w:t>The LHC</w:t>
      </w:r>
      <w:r w:rsidRPr="00657729">
        <w:t xml:space="preserve"> produces particle beams i.e. proton-proto</w:t>
      </w:r>
      <w:r w:rsidR="00EA0F2C">
        <w:t>n</w:t>
      </w:r>
      <w:r w:rsidR="009335F3">
        <w:t xml:space="preserve"> (p-p)</w:t>
      </w:r>
      <w:r w:rsidRPr="00657729">
        <w:t>, proton-lead</w:t>
      </w:r>
      <w:r w:rsidR="009335F3">
        <w:t xml:space="preserve"> (p-Pb)</w:t>
      </w:r>
      <w:r w:rsidR="005A0B22">
        <w:t>,</w:t>
      </w:r>
      <w:r w:rsidRPr="00657729">
        <w:t xml:space="preserve"> and lead-lead</w:t>
      </w:r>
      <w:r w:rsidR="009335F3">
        <w:t xml:space="preserve"> (Pb-Pb)</w:t>
      </w:r>
      <w:r w:rsidR="00184FA5">
        <w:t xml:space="preserve"> </w:t>
      </w:r>
      <w:r w:rsidRPr="00657729">
        <w:t>at ultra-relativistic energies to create</w:t>
      </w:r>
      <w:r w:rsidR="008A513D">
        <w:t xml:space="preserve"> </w:t>
      </w:r>
      <w:r w:rsidR="008A513D" w:rsidRPr="008A513D">
        <w:t>and study the characteristics of</w:t>
      </w:r>
      <w:r w:rsidRPr="00657729">
        <w:t xml:space="preserve"> a highly dense form of matter reminiscent of the early </w:t>
      </w:r>
      <w:r w:rsidR="003867F9">
        <w:t>U</w:t>
      </w:r>
      <w:r w:rsidRPr="00657729">
        <w:t xml:space="preserve">niverse a microsecond after the </w:t>
      </w:r>
      <w:r w:rsidR="003867F9">
        <w:t>B</w:t>
      </w:r>
      <w:r w:rsidRPr="00657729">
        <w:t xml:space="preserve">ig </w:t>
      </w:r>
      <w:r w:rsidR="003867F9">
        <w:t>B</w:t>
      </w:r>
      <w:r w:rsidRPr="00657729">
        <w:t>ang</w:t>
      </w:r>
      <w:r w:rsidR="00184FA5">
        <w:t xml:space="preserve"> </w:t>
      </w:r>
      <w:sdt>
        <w:sdtPr>
          <w:id w:val="-1281331851"/>
          <w:citation/>
        </w:sdtPr>
        <w:sdtEndPr/>
        <w:sdtContent>
          <w:r w:rsidR="00184FA5">
            <w:fldChar w:fldCharType="begin"/>
          </w:r>
          <w:r w:rsidR="00184FA5">
            <w:instrText xml:space="preserve"> CITATION BigBang \l 7177 </w:instrText>
          </w:r>
          <w:r w:rsidR="00184FA5">
            <w:fldChar w:fldCharType="separate"/>
          </w:r>
          <w:r w:rsidR="0019719C" w:rsidRPr="0019719C">
            <w:rPr>
              <w:noProof/>
            </w:rPr>
            <w:t>[</w:t>
          </w:r>
          <w:r w:rsidR="0019719C" w:rsidRPr="0019719C">
            <w:rPr>
              <w:noProof/>
              <w:color w:val="00B0F0"/>
            </w:rPr>
            <w:t>4</w:t>
          </w:r>
          <w:r w:rsidR="0019719C" w:rsidRPr="0019719C">
            <w:rPr>
              <w:noProof/>
            </w:rPr>
            <w:t>]</w:t>
          </w:r>
          <w:r w:rsidR="00184FA5">
            <w:fldChar w:fldCharType="end"/>
          </w:r>
        </w:sdtContent>
      </w:sdt>
      <w:r w:rsidRPr="00657729">
        <w:t>. Spread along the LHC ring are four individual experiments positioned around the four collision points where the beams collide. As shown in Figure 1.1, one of these experiments is</w:t>
      </w:r>
      <w:r w:rsidR="007F55D0">
        <w:t xml:space="preserve"> </w:t>
      </w:r>
      <w:r w:rsidRPr="00657729">
        <w:t>ALICE.</w:t>
      </w:r>
    </w:p>
    <w:p w:rsidR="00A65A41" w:rsidRDefault="00FE63CD" w:rsidP="00FE63CD">
      <w:pPr>
        <w:jc w:val="center"/>
      </w:pPr>
      <w:r>
        <w:rPr>
          <w:noProof/>
        </w:rPr>
        <w:drawing>
          <wp:inline distT="0" distB="0" distL="0" distR="0" wp14:anchorId="1C59A9FF" wp14:editId="36DB5602">
            <wp:extent cx="2770467" cy="2000250"/>
            <wp:effectExtent l="0" t="0" r="0" b="0"/>
            <wp:docPr id="4" name="Picture 4" descr="LHC_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C_ri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0467" cy="2000250"/>
                    </a:xfrm>
                    <a:prstGeom prst="rect">
                      <a:avLst/>
                    </a:prstGeom>
                    <a:noFill/>
                    <a:ln>
                      <a:noFill/>
                    </a:ln>
                  </pic:spPr>
                </pic:pic>
              </a:graphicData>
            </a:graphic>
          </wp:inline>
        </w:drawing>
      </w:r>
    </w:p>
    <w:p w:rsidR="00EB7CD5" w:rsidRDefault="00B36C2C" w:rsidP="00EA73EE">
      <w:pPr>
        <w:jc w:val="center"/>
      </w:pPr>
      <w:r w:rsidRPr="00B36C2C">
        <w:rPr>
          <w:b/>
        </w:rPr>
        <w:t>Figure 1.1:</w:t>
      </w:r>
      <w:r>
        <w:t xml:space="preserve"> </w:t>
      </w:r>
      <w:r w:rsidR="00FE63CD">
        <w:t xml:space="preserve">LHC ring </w:t>
      </w:r>
      <w:r w:rsidR="009335F3">
        <w:t>with</w:t>
      </w:r>
      <w:r w:rsidR="00FE63CD">
        <w:t xml:space="preserve"> its four main experiment</w:t>
      </w:r>
      <w:r w:rsidR="005A0B22">
        <w:t>s</w:t>
      </w:r>
      <w:r w:rsidR="00FE63CD">
        <w:t xml:space="preserve">, ALICE, ATLAS, </w:t>
      </w:r>
      <w:proofErr w:type="spellStart"/>
      <w:r w:rsidR="00FE63CD">
        <w:t>LHCb</w:t>
      </w:r>
      <w:proofErr w:type="spellEnd"/>
      <w:r w:rsidR="005A0B22">
        <w:t>,</w:t>
      </w:r>
      <w:r w:rsidR="00FE63CD">
        <w:t xml:space="preserve"> and CMS</w:t>
      </w:r>
      <w:r w:rsidR="009335F3">
        <w:t xml:space="preserve"> as well as its super proton synchrotron (SPS), proton synchrotron (PS), </w:t>
      </w:r>
      <w:r w:rsidR="00515C10">
        <w:t>for the generation of p and Pb beams</w:t>
      </w:r>
      <w:r w:rsidR="009335F3">
        <w:t xml:space="preserve"> </w:t>
      </w:r>
      <w:sdt>
        <w:sdtPr>
          <w:id w:val="-962264769"/>
          <w:citation/>
        </w:sdtPr>
        <w:sdtEndPr/>
        <w:sdtContent>
          <w:r w:rsidR="009335F3">
            <w:fldChar w:fldCharType="begin"/>
          </w:r>
          <w:r w:rsidR="009335F3">
            <w:instrText xml:space="preserve"> CITATION LHC_ring \l 7177 </w:instrText>
          </w:r>
          <w:r w:rsidR="009335F3">
            <w:fldChar w:fldCharType="separate"/>
          </w:r>
          <w:r w:rsidR="0019719C" w:rsidRPr="0019719C">
            <w:rPr>
              <w:noProof/>
            </w:rPr>
            <w:t>[</w:t>
          </w:r>
          <w:r w:rsidR="0019719C" w:rsidRPr="0019719C">
            <w:rPr>
              <w:noProof/>
              <w:color w:val="00B0F0"/>
            </w:rPr>
            <w:t>5</w:t>
          </w:r>
          <w:r w:rsidR="0019719C" w:rsidRPr="0019719C">
            <w:rPr>
              <w:noProof/>
            </w:rPr>
            <w:t>]</w:t>
          </w:r>
          <w:r w:rsidR="009335F3">
            <w:fldChar w:fldCharType="end"/>
          </w:r>
        </w:sdtContent>
      </w:sdt>
      <w:r w:rsidR="009335F3">
        <w:t>.</w:t>
      </w:r>
    </w:p>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69071A">
            <w:pPr>
              <w:jc w:val="right"/>
            </w:pPr>
            <w:r>
              <w:t>Introduction</w:t>
            </w:r>
          </w:p>
        </w:tc>
      </w:tr>
    </w:tbl>
    <w:p w:rsidR="0069071A"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A9E960"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69071A" w:rsidRDefault="0069071A" w:rsidP="00A65A41">
      <w:pPr>
        <w:tabs>
          <w:tab w:val="left" w:pos="1440"/>
        </w:tabs>
        <w:spacing w:after="0"/>
      </w:pPr>
    </w:p>
    <w:p w:rsidR="00657729" w:rsidRDefault="00652EBE" w:rsidP="0069071A">
      <w:pPr>
        <w:tabs>
          <w:tab w:val="left" w:pos="1440"/>
        </w:tabs>
      </w:pPr>
      <w:r w:rsidRPr="00652EBE">
        <w:t xml:space="preserve">For </w:t>
      </w:r>
      <w:r w:rsidR="009335F3">
        <w:t xml:space="preserve">a </w:t>
      </w:r>
      <w:r w:rsidRPr="00652EBE">
        <w:t>few million</w:t>
      </w:r>
      <w:r w:rsidR="009335F3">
        <w:t>th</w:t>
      </w:r>
      <w:r w:rsidR="006A4D45">
        <w:t>s</w:t>
      </w:r>
      <w:r w:rsidR="00575BB2">
        <w:t xml:space="preserve"> </w:t>
      </w:r>
      <w:r w:rsidR="00515C10">
        <w:t xml:space="preserve">of </w:t>
      </w:r>
      <w:r w:rsidR="006A4D45">
        <w:t xml:space="preserve">a </w:t>
      </w:r>
      <w:r w:rsidRPr="00652EBE">
        <w:t xml:space="preserve">second after the </w:t>
      </w:r>
      <w:r w:rsidR="008A193A">
        <w:t>B</w:t>
      </w:r>
      <w:r w:rsidRPr="00652EBE">
        <w:t xml:space="preserve">ig </w:t>
      </w:r>
      <w:r w:rsidR="008A193A">
        <w:t>B</w:t>
      </w:r>
      <w:r w:rsidRPr="00652EBE">
        <w:t xml:space="preserve">ang, the universe consisted of </w:t>
      </w:r>
      <w:r w:rsidR="005A0B22">
        <w:t xml:space="preserve">a </w:t>
      </w:r>
      <w:r w:rsidRPr="00652EBE">
        <w:t xml:space="preserve">hot </w:t>
      </w:r>
      <w:r w:rsidR="006A4D45">
        <w:t>plasma</w:t>
      </w:r>
      <w:r w:rsidRPr="00652EBE">
        <w:t xml:space="preserve"> of </w:t>
      </w:r>
      <w:r w:rsidR="006A4D45">
        <w:t xml:space="preserve">deconfined </w:t>
      </w:r>
      <w:r w:rsidRPr="00652EBE">
        <w:t>elementary particles called quark</w:t>
      </w:r>
      <w:r w:rsidR="008A193A">
        <w:t>s</w:t>
      </w:r>
      <w:r w:rsidRPr="00652EBE">
        <w:t xml:space="preserve"> and gluons. A few microseconds later, </w:t>
      </w:r>
      <w:r w:rsidR="006A4D45" w:rsidRPr="006A4D45">
        <w:t>this hot plasma</w:t>
      </w:r>
      <w:r w:rsidR="006A4D45">
        <w:t xml:space="preserve"> </w:t>
      </w:r>
      <w:r w:rsidR="008A193A">
        <w:t>know</w:t>
      </w:r>
      <w:r w:rsidR="000F702D">
        <w:t>n</w:t>
      </w:r>
      <w:r w:rsidR="008A193A">
        <w:t xml:space="preserve"> as the </w:t>
      </w:r>
      <w:r w:rsidR="006A4D45">
        <w:t>q</w:t>
      </w:r>
      <w:r w:rsidR="008A193A">
        <w:t>uark-</w:t>
      </w:r>
      <w:r w:rsidR="006A4D45">
        <w:t>g</w:t>
      </w:r>
      <w:r w:rsidR="008A193A">
        <w:t xml:space="preserve">luon </w:t>
      </w:r>
      <w:r w:rsidR="006A4D45">
        <w:t>p</w:t>
      </w:r>
      <w:r w:rsidR="008A193A">
        <w:t>lasma (QG</w:t>
      </w:r>
      <w:r w:rsidR="006A4D45">
        <w:t>P</w:t>
      </w:r>
      <w:r w:rsidR="008A193A">
        <w:t>)</w:t>
      </w:r>
      <w:r w:rsidRPr="00652EBE">
        <w:t xml:space="preserve"> </w:t>
      </w:r>
      <w:r w:rsidR="006A4D45" w:rsidRPr="006A4D45">
        <w:t>cooled further down to form hadrons, amongst others</w:t>
      </w:r>
      <w:r w:rsidR="006A4D45">
        <w:t xml:space="preserve"> </w:t>
      </w:r>
      <w:r w:rsidRPr="00652EBE">
        <w:t xml:space="preserve">protons and neutrons, the fundamental </w:t>
      </w:r>
      <w:r w:rsidR="006A4D45" w:rsidRPr="006A4D45">
        <w:t xml:space="preserve">building blocks </w:t>
      </w:r>
      <w:r w:rsidRPr="00652EBE">
        <w:t>of</w:t>
      </w:r>
      <w:r w:rsidR="006A4D45">
        <w:t xml:space="preserve"> atomic</w:t>
      </w:r>
      <w:r w:rsidRPr="00652EBE">
        <w:t xml:space="preserve"> matter. </w:t>
      </w:r>
      <w:r w:rsidR="006A4D45">
        <w:t>The</w:t>
      </w:r>
      <w:r w:rsidRPr="00652EBE">
        <w:t xml:space="preserve"> conditions </w:t>
      </w:r>
      <w:r w:rsidR="006A4D45">
        <w:t xml:space="preserve">of the QGP </w:t>
      </w:r>
      <w:r w:rsidRPr="00652EBE">
        <w:t>can be created in high</w:t>
      </w:r>
      <w:r w:rsidR="000F702D">
        <w:t>-</w:t>
      </w:r>
      <w:r w:rsidRPr="00652EBE">
        <w:t>energy heavy-ion collisions at the CERN LHC. ALICE is the detector at the CERN LHC dedicated to</w:t>
      </w:r>
      <w:r w:rsidR="003F783C">
        <w:t xml:space="preserve"> </w:t>
      </w:r>
      <w:r w:rsidRPr="00652EBE">
        <w:t>study</w:t>
      </w:r>
      <w:r w:rsidR="004D38CB">
        <w:t xml:space="preserve"> this strongly</w:t>
      </w:r>
      <w:r w:rsidRPr="00652EBE">
        <w:t xml:space="preserve"> interacting matter, the QGP</w:t>
      </w:r>
      <w:r w:rsidR="004D38CB">
        <w:t>, and its prop</w:t>
      </w:r>
      <w:r w:rsidR="00B822B8">
        <w:t>er</w:t>
      </w:r>
      <w:r w:rsidR="004D38CB">
        <w:t>ties</w:t>
      </w:r>
      <w:r w:rsidR="001363DF">
        <w:t xml:space="preserve"> </w:t>
      </w:r>
      <w:r w:rsidR="003F783C">
        <w:t>by</w:t>
      </w:r>
      <w:r w:rsidR="001363DF">
        <w:t xml:space="preserve"> </w:t>
      </w:r>
      <w:r w:rsidR="005436F6">
        <w:t xml:space="preserve">recording </w:t>
      </w:r>
      <w:r w:rsidR="001363DF">
        <w:t xml:space="preserve">data </w:t>
      </w:r>
      <w:r w:rsidR="00503A6B" w:rsidRPr="00503A6B">
        <w:t xml:space="preserve">in Pb-Pb collisions, which </w:t>
      </w:r>
      <w:r w:rsidR="00503A6B" w:rsidRPr="00503A6B">
        <w:t>also</w:t>
      </w:r>
      <w:r w:rsidR="00503A6B" w:rsidRPr="00503A6B">
        <w:t xml:space="preserve"> requires information from pp and p-Pb collisions for a complete study. </w:t>
      </w:r>
    </w:p>
    <w:p w:rsidR="00503A6B" w:rsidRDefault="00503A6B" w:rsidP="0069071A">
      <w:pPr>
        <w:tabs>
          <w:tab w:val="left" w:pos="1440"/>
        </w:tabs>
      </w:pPr>
    </w:p>
    <w:p w:rsidR="00A65A41" w:rsidRDefault="001D5B4D" w:rsidP="00A65A41">
      <w:pPr>
        <w:pStyle w:val="Heading3"/>
        <w:numPr>
          <w:ilvl w:val="2"/>
          <w:numId w:val="7"/>
        </w:numPr>
      </w:pPr>
      <w:r>
        <w:t xml:space="preserve">ALICE </w:t>
      </w:r>
      <w:r w:rsidR="00652EBE">
        <w:t xml:space="preserve">Detector </w:t>
      </w:r>
    </w:p>
    <w:p w:rsidR="00A65A41" w:rsidRPr="00A65A41" w:rsidRDefault="00A65A41" w:rsidP="00A65A41">
      <w:pPr>
        <w:spacing w:after="0"/>
      </w:pPr>
    </w:p>
    <w:p w:rsidR="0069071A" w:rsidRDefault="005A0B22" w:rsidP="0069071A">
      <w:pPr>
        <w:tabs>
          <w:tab w:val="left" w:pos="1440"/>
        </w:tabs>
      </w:pPr>
      <w:r>
        <w:t>T</w:t>
      </w:r>
      <w:r w:rsidR="00652EBE" w:rsidRPr="00652EBE">
        <w:t>o reconstruct and identify a myriad of particles created in the</w:t>
      </w:r>
      <w:r w:rsidR="00DA590C">
        <w:t>se</w:t>
      </w:r>
      <w:r w:rsidR="00652EBE" w:rsidRPr="00652EBE">
        <w:t xml:space="preserve"> collisions, the ALICE detector</w:t>
      </w:r>
      <w:r>
        <w:t xml:space="preserve"> </w:t>
      </w:r>
      <w:r w:rsidR="00652EBE" w:rsidRPr="00652EBE">
        <w:t>shown in Figure 1.</w:t>
      </w:r>
      <w:r w:rsidR="001D5B4D">
        <w:t>2</w:t>
      </w:r>
      <w:r w:rsidR="00652EBE" w:rsidRPr="00652EBE">
        <w:t>, is using a set of 19 sub-detectors extended over a length of 26</w:t>
      </w:r>
      <w:r w:rsidR="00DA590C">
        <w:t xml:space="preserve"> </w:t>
      </w:r>
      <w:r w:rsidR="00652EBE" w:rsidRPr="00652EBE">
        <w:t>m and 16</w:t>
      </w:r>
      <w:r w:rsidR="00DA590C">
        <w:t xml:space="preserve"> </w:t>
      </w:r>
      <w:r w:rsidR="00652EBE" w:rsidRPr="00652EBE">
        <w:t xml:space="preserve">m in height and width, weighing over 10 000 tons. The sub-detectors </w:t>
      </w:r>
      <w:r w:rsidR="00DA590C" w:rsidRPr="00DA590C">
        <w:t>encapsulated in a toroid magnet (L3)</w:t>
      </w:r>
      <w:r w:rsidR="00DA590C">
        <w:t xml:space="preserve"> </w:t>
      </w:r>
      <w:r w:rsidR="00652EBE" w:rsidRPr="00652EBE">
        <w:t>provide information about the mass, velocity</w:t>
      </w:r>
      <w:r>
        <w:t>,</w:t>
      </w:r>
      <w:r w:rsidR="00652EBE" w:rsidRPr="00652EBE">
        <w:t xml:space="preserve"> and electric</w:t>
      </w:r>
      <w:r w:rsidR="001D5B4D">
        <w:t xml:space="preserve"> charge</w:t>
      </w:r>
      <w:r w:rsidR="00652EBE" w:rsidRPr="00652EBE">
        <w:t xml:space="preserve"> of the particles</w:t>
      </w:r>
      <w:r w:rsidR="003F783C">
        <w:t xml:space="preserve"> </w:t>
      </w:r>
      <w:r w:rsidR="003F783C" w:rsidRPr="003F783C">
        <w:t>by measuring their tracks</w:t>
      </w:r>
      <w:r w:rsidR="00B36C2C">
        <w:t>. Each</w:t>
      </w:r>
      <w:r w:rsidR="00652EBE" w:rsidRPr="00652EBE">
        <w:t xml:space="preserve"> </w:t>
      </w:r>
      <w:r w:rsidR="00B36C2C">
        <w:t>sub-detector</w:t>
      </w:r>
      <w:r w:rsidR="00652EBE" w:rsidRPr="00652EBE">
        <w:t xml:space="preserve"> is designed to study different aspect</w:t>
      </w:r>
      <w:r w:rsidR="00B36C2C">
        <w:t>s</w:t>
      </w:r>
      <w:r w:rsidR="00652EBE" w:rsidRPr="00652EBE">
        <w:t xml:space="preserve"> of the particles created in the collisions.</w:t>
      </w:r>
    </w:p>
    <w:p w:rsidR="00184FA5" w:rsidRDefault="00184FA5" w:rsidP="0069071A">
      <w:pPr>
        <w:tabs>
          <w:tab w:val="left" w:pos="1440"/>
        </w:tabs>
      </w:pPr>
    </w:p>
    <w:p w:rsidR="0069071A" w:rsidRDefault="00652EBE" w:rsidP="00652EBE">
      <w:pPr>
        <w:tabs>
          <w:tab w:val="left" w:pos="1440"/>
        </w:tabs>
        <w:jc w:val="center"/>
      </w:pPr>
      <w:r>
        <w:rPr>
          <w:noProof/>
        </w:rPr>
        <w:drawing>
          <wp:inline distT="0" distB="0" distL="0" distR="0">
            <wp:extent cx="5709920" cy="3686175"/>
            <wp:effectExtent l="0" t="0" r="5080" b="9525"/>
            <wp:docPr id="5" name="Picture 5" descr="ALICE_RUN2_labels_H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ICE_RUN2_labels_HR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09920" cy="3686175"/>
                    </a:xfrm>
                    <a:prstGeom prst="rect">
                      <a:avLst/>
                    </a:prstGeom>
                    <a:noFill/>
                    <a:ln>
                      <a:noFill/>
                    </a:ln>
                  </pic:spPr>
                </pic:pic>
              </a:graphicData>
            </a:graphic>
          </wp:inline>
        </w:drawing>
      </w:r>
    </w:p>
    <w:p w:rsidR="000F0A1E" w:rsidRDefault="000F0A1E" w:rsidP="00652EBE">
      <w:pPr>
        <w:tabs>
          <w:tab w:val="left" w:pos="1440"/>
        </w:tabs>
      </w:pPr>
    </w:p>
    <w:p w:rsidR="000F0A1E" w:rsidRDefault="000F0A1E" w:rsidP="00652EBE">
      <w:pPr>
        <w:tabs>
          <w:tab w:val="left" w:pos="1440"/>
        </w:tabs>
      </w:pPr>
    </w:p>
    <w:p w:rsidR="003867F9" w:rsidRDefault="00B36C2C" w:rsidP="00184FA5">
      <w:pPr>
        <w:tabs>
          <w:tab w:val="left" w:pos="1440"/>
        </w:tabs>
        <w:jc w:val="center"/>
      </w:pPr>
      <w:r w:rsidRPr="00B36C2C">
        <w:rPr>
          <w:b/>
        </w:rPr>
        <w:t>Figure 1.2:</w:t>
      </w:r>
      <w:r>
        <w:t xml:space="preserve"> </w:t>
      </w:r>
      <w:r w:rsidR="00652EBE">
        <w:t xml:space="preserve">Schematic overview of the ALICE detector </w:t>
      </w:r>
      <w:r w:rsidR="000F0A1E">
        <w:t>with its sub-detectors</w:t>
      </w:r>
      <w:r w:rsidR="00B822B8">
        <w:t xml:space="preserve"> used during Run 2</w:t>
      </w:r>
      <w:sdt>
        <w:sdtPr>
          <w:id w:val="1717005732"/>
          <w:citation/>
        </w:sdtPr>
        <w:sdtEndPr/>
        <w:sdtContent>
          <w:r>
            <w:fldChar w:fldCharType="begin"/>
          </w:r>
          <w:r>
            <w:instrText xml:space="preserve"> CITATION ALICE_DETECTOR \l 7177 </w:instrText>
          </w:r>
          <w:r>
            <w:fldChar w:fldCharType="separate"/>
          </w:r>
          <w:r w:rsidR="0019719C">
            <w:rPr>
              <w:noProof/>
            </w:rPr>
            <w:t xml:space="preserve"> </w:t>
          </w:r>
          <w:r w:rsidR="0019719C" w:rsidRPr="0019719C">
            <w:rPr>
              <w:noProof/>
            </w:rPr>
            <w:t>[</w:t>
          </w:r>
          <w:r w:rsidR="0019719C" w:rsidRPr="00F876D4">
            <w:rPr>
              <w:noProof/>
              <w:color w:val="00B0F0"/>
            </w:rPr>
            <w:t>6</w:t>
          </w:r>
          <w:r w:rsidR="0019719C" w:rsidRPr="0019719C">
            <w:rPr>
              <w:noProof/>
            </w:rPr>
            <w:t>]</w:t>
          </w:r>
          <w:r>
            <w:fldChar w:fldCharType="end"/>
          </w:r>
        </w:sdtContent>
      </w:sdt>
      <w:r w:rsidR="000F0A1E">
        <w:t>.</w:t>
      </w:r>
    </w:p>
    <w:p w:rsidR="00184FA5" w:rsidRDefault="00184FA5" w:rsidP="00652EBE">
      <w:pPr>
        <w:tabs>
          <w:tab w:val="left" w:pos="1440"/>
        </w:tabs>
      </w:pPr>
    </w:p>
    <w:p w:rsidR="00184FA5" w:rsidRDefault="00DE60C0" w:rsidP="00652EBE">
      <w:pPr>
        <w:tabs>
          <w:tab w:val="left" w:pos="1440"/>
        </w:tabs>
      </w:pPr>
      <w:r>
        <w:t>The ALICE detector consists of two main regions: the central barrel region</w:t>
      </w:r>
      <w:r w:rsidR="00184FA5">
        <w:t xml:space="preserve"> </w:t>
      </w:r>
      <w:r>
        <w:t>and the forward region known as the Muon Spectrometer.</w:t>
      </w:r>
    </w:p>
    <w:tbl>
      <w:tblPr>
        <w:tblStyle w:val="TableGrid"/>
        <w:tblW w:w="0" w:type="auto"/>
        <w:tblInd w:w="-147" w:type="dxa"/>
        <w:tblLook w:val="04A0" w:firstRow="1" w:lastRow="0" w:firstColumn="1" w:lastColumn="0" w:noHBand="0" w:noVBand="1"/>
      </w:tblPr>
      <w:tblGrid>
        <w:gridCol w:w="4655"/>
        <w:gridCol w:w="4508"/>
      </w:tblGrid>
      <w:tr w:rsidR="00652EBE" w:rsidTr="004F44B7">
        <w:trPr>
          <w:trHeight w:val="340"/>
        </w:trPr>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left"/>
            </w:pPr>
            <w:r>
              <w:lastRenderedPageBreak/>
              <w:t xml:space="preserve">1.1 </w:t>
            </w:r>
            <w:r w:rsidR="00632BC7">
              <w:t>Backgrou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right"/>
            </w:pPr>
            <w:r>
              <w:t>3</w:t>
            </w:r>
          </w:p>
        </w:tc>
      </w:tr>
    </w:tbl>
    <w:p w:rsidR="00652EBE" w:rsidRDefault="00652EBE" w:rsidP="00652EBE">
      <w:pPr>
        <w:tabs>
          <w:tab w:val="left" w:pos="1440"/>
        </w:tabs>
      </w:pPr>
      <w:r>
        <w:rPr>
          <w:noProof/>
        </w:rPr>
        <mc:AlternateContent>
          <mc:Choice Requires="wps">
            <w:drawing>
              <wp:anchor distT="0" distB="0" distL="114300" distR="114300" simplePos="0" relativeHeight="251663360" behindDoc="0" locked="0" layoutInCell="1" allowOverlap="1" wp14:anchorId="69418B5F" wp14:editId="128CB559">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3DA319" id="Straight Connector 6"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5F2AF8" w:rsidRDefault="005F2AF8" w:rsidP="00596161">
      <w:pPr>
        <w:tabs>
          <w:tab w:val="left" w:pos="1440"/>
        </w:tabs>
        <w:spacing w:after="0"/>
      </w:pPr>
    </w:p>
    <w:p w:rsidR="00652EBE" w:rsidRDefault="00652EBE" w:rsidP="00652EBE">
      <w:pPr>
        <w:tabs>
          <w:tab w:val="left" w:pos="1440"/>
        </w:tabs>
      </w:pPr>
      <w:r>
        <w:t xml:space="preserve">The central barrel </w:t>
      </w:r>
      <w:r w:rsidR="00184FA5">
        <w:t>detectors are</w:t>
      </w:r>
      <w:r>
        <w:t xml:space="preserve"> </w:t>
      </w:r>
      <w:r w:rsidR="00184FA5">
        <w:t>surrounded</w:t>
      </w:r>
      <w:r>
        <w:t xml:space="preserve"> by a solenoid L3 magnet</w:t>
      </w:r>
      <w:r w:rsidR="00B36C2C">
        <w:t xml:space="preserve"> providing a field of 0.5 Tesla</w:t>
      </w:r>
      <w:r w:rsidR="00184FA5">
        <w:t>.</w:t>
      </w:r>
      <w:r w:rsidR="00184FA5" w:rsidRPr="00184FA5">
        <w:t xml:space="preserve"> At the </w:t>
      </w:r>
      <w:proofErr w:type="spellStart"/>
      <w:r w:rsidR="00184FA5" w:rsidRPr="00184FA5">
        <w:t>center</w:t>
      </w:r>
      <w:proofErr w:type="spellEnd"/>
      <w:r w:rsidR="00184FA5" w:rsidRPr="00184FA5">
        <w:t xml:space="preserve"> of the central barrel and closest to the beamline is</w:t>
      </w:r>
      <w:r>
        <w:t xml:space="preserve"> the Inner Tracking System (ITS) composed of six layers of silicon detectors: Silicon Pixel Detector (SPD), Silicon </w:t>
      </w:r>
      <w:r w:rsidR="00184FA5">
        <w:t xml:space="preserve">Drift </w:t>
      </w:r>
      <w:r>
        <w:t>Detector (SDD)</w:t>
      </w:r>
      <w:r w:rsidR="005A0B22">
        <w:t>,</w:t>
      </w:r>
      <w:r>
        <w:t xml:space="preserve"> and Silicon Strip Detector (SSD). The ITS is </w:t>
      </w:r>
      <w:r w:rsidR="00184FA5" w:rsidRPr="00184FA5">
        <w:t>encompassed</w:t>
      </w:r>
      <w:r>
        <w:t xml:space="preserve"> by a </w:t>
      </w:r>
      <w:r w:rsidR="00184FA5" w:rsidRPr="00184FA5">
        <w:t>cylindrical</w:t>
      </w:r>
      <w:r>
        <w:t xml:space="preserve"> Time Projection Chamber (TPC), three</w:t>
      </w:r>
      <w:r w:rsidR="005A0B22">
        <w:t>-</w:t>
      </w:r>
      <w:r>
        <w:t>particle identification arrays of Time of Flight (TOF), a ring imaging of Cherenkov High Momentum Particle Identification Detector (HMPID)</w:t>
      </w:r>
      <w:r w:rsidR="005A0B22">
        <w:t>,</w:t>
      </w:r>
      <w:r>
        <w:t xml:space="preserve"> and a Transition Radiation Detector (TRD). The surface layer contains the Electromagnetic Calorimeters (</w:t>
      </w:r>
      <w:proofErr w:type="spellStart"/>
      <w:r>
        <w:t>EMCal</w:t>
      </w:r>
      <w:proofErr w:type="spellEnd"/>
      <w:r>
        <w:t>), and the Photon Spectrometer (PHOS). Small-scale sub-detectors used for global event identification and triggering such as the Zero Degree Calorimeter (ZDC), Photon Multiplicity Detector (PMD), Forward Multiplicity Detector (FMD), T0</w:t>
      </w:r>
      <w:r w:rsidR="005A0B22">
        <w:t>,</w:t>
      </w:r>
      <w:r>
        <w:t xml:space="preserve"> and V0 are located </w:t>
      </w:r>
      <w:r w:rsidR="00184FA5" w:rsidRPr="00184FA5">
        <w:t xml:space="preserve">on either side of </w:t>
      </w:r>
      <w:r>
        <w:t xml:space="preserve">the interaction point. On the three upper </w:t>
      </w:r>
      <w:r w:rsidR="00184FA5">
        <w:t xml:space="preserve">outside </w:t>
      </w:r>
      <w:r>
        <w:t xml:space="preserve">faces of the solenoid L3 magnet is A Cosmic Ray Detector (ACORDE). It consists of an array of plastic scintillator </w:t>
      </w:r>
      <w:r w:rsidR="00184FA5">
        <w:t xml:space="preserve">counters and </w:t>
      </w:r>
      <w:r>
        <w:t>provide</w:t>
      </w:r>
      <w:r w:rsidR="00184FA5">
        <w:t>s</w:t>
      </w:r>
      <w:r>
        <w:t xml:space="preserve"> accurate information about cosmic ray</w:t>
      </w:r>
      <w:r w:rsidR="00184FA5">
        <w:t xml:space="preserve"> events</w:t>
      </w:r>
      <w:r>
        <w:t xml:space="preserve">. </w:t>
      </w:r>
    </w:p>
    <w:p w:rsidR="00652EBE" w:rsidRDefault="00652EBE" w:rsidP="00652EBE">
      <w:pPr>
        <w:tabs>
          <w:tab w:val="left" w:pos="1440"/>
        </w:tabs>
      </w:pPr>
      <w:r>
        <w:t xml:space="preserve">The </w:t>
      </w:r>
      <w:r w:rsidR="006A5877">
        <w:t>M</w:t>
      </w:r>
      <w:r>
        <w:t xml:space="preserve">uon </w:t>
      </w:r>
      <w:r w:rsidR="006A5877">
        <w:t>S</w:t>
      </w:r>
      <w:r>
        <w:t xml:space="preserve">pectrometer is designed to measure muon production from the decays of </w:t>
      </w:r>
      <w:proofErr w:type="spellStart"/>
      <w:r>
        <w:t>quarkonia</w:t>
      </w:r>
      <w:proofErr w:type="spellEnd"/>
      <w:r>
        <w:t>, low mass vector mesons, heavy</w:t>
      </w:r>
      <w:r w:rsidR="006A5877">
        <w:t>-</w:t>
      </w:r>
      <w:proofErr w:type="spellStart"/>
      <w:r>
        <w:t>flavor</w:t>
      </w:r>
      <w:proofErr w:type="spellEnd"/>
      <w:r>
        <w:t xml:space="preserve"> hadrons</w:t>
      </w:r>
      <w:r w:rsidR="005A0B22">
        <w:t>,</w:t>
      </w:r>
      <w:r>
        <w:t xml:space="preserve"> and </w:t>
      </w:r>
      <w:r w:rsidR="006A5877">
        <w:t xml:space="preserve">electroweak </w:t>
      </w:r>
      <w:r>
        <w:t>bosons</w:t>
      </w:r>
      <w:r w:rsidR="00044ED8">
        <w:t xml:space="preserve"> </w:t>
      </w:r>
      <w:sdt>
        <w:sdtPr>
          <w:id w:val="1327479679"/>
          <w:citation/>
        </w:sdtPr>
        <w:sdtEndPr/>
        <w:sdtContent>
          <w:r w:rsidR="00197E5C">
            <w:fldChar w:fldCharType="begin"/>
          </w:r>
          <w:r w:rsidR="00197E5C">
            <w:instrText xml:space="preserve">CITATION Per \l 7177 </w:instrText>
          </w:r>
          <w:r w:rsidR="00197E5C">
            <w:fldChar w:fldCharType="separate"/>
          </w:r>
          <w:r w:rsidR="0019719C" w:rsidRPr="0019719C">
            <w:rPr>
              <w:noProof/>
            </w:rPr>
            <w:t>[</w:t>
          </w:r>
          <w:r w:rsidR="0019719C" w:rsidRPr="00F876D4">
            <w:rPr>
              <w:noProof/>
              <w:color w:val="00B0F0"/>
            </w:rPr>
            <w:t>7</w:t>
          </w:r>
          <w:r w:rsidR="0019719C" w:rsidRPr="0019719C">
            <w:rPr>
              <w:noProof/>
            </w:rPr>
            <w:t>]</w:t>
          </w:r>
          <w:r w:rsidR="00197E5C">
            <w:fldChar w:fldCharType="end"/>
          </w:r>
        </w:sdtContent>
      </w:sdt>
      <w:r>
        <w:t xml:space="preserve">. The </w:t>
      </w:r>
      <w:r w:rsidR="006A5877">
        <w:t xml:space="preserve">Muon Spectrometer has an </w:t>
      </w:r>
      <w:r>
        <w:t xml:space="preserve">angular acceptance of 171˚- 178˚, corresponding to the </w:t>
      </w:r>
      <w:proofErr w:type="spellStart"/>
      <w:r>
        <w:t>pseudorapidity</w:t>
      </w:r>
      <w:proofErr w:type="spellEnd"/>
      <w:r>
        <w:t xml:space="preserve"> region −4.0 &lt; η &lt; −2.5. The </w:t>
      </w:r>
      <w:r w:rsidR="006A5877">
        <w:t>M</w:t>
      </w:r>
      <w:r>
        <w:t xml:space="preserve">uon </w:t>
      </w:r>
      <w:r w:rsidR="006A5877">
        <w:t>S</w:t>
      </w:r>
      <w:r>
        <w:t xml:space="preserve">pectrometer covers a total length of </w:t>
      </w:r>
      <w:r>
        <w:rPr>
          <w:rFonts w:ascii="Cambria Math" w:hAnsi="Cambria Math" w:cs="Cambria Math"/>
        </w:rPr>
        <w:t>≃</w:t>
      </w:r>
      <w:r>
        <w:t xml:space="preserve"> 17 m and it is composed of the following components:  </w:t>
      </w:r>
      <w:r w:rsidR="006A5877">
        <w:t>front-</w:t>
      </w:r>
      <w:r>
        <w:t xml:space="preserve">absorbers to filter all particles except muons coming from the interaction point, a large dipole magnet, high-resolution </w:t>
      </w:r>
      <w:r w:rsidR="00AF3665">
        <w:t>M</w:t>
      </w:r>
      <w:r>
        <w:t xml:space="preserve">uon </w:t>
      </w:r>
      <w:r w:rsidR="00AF3665">
        <w:t>T</w:t>
      </w:r>
      <w:r>
        <w:t>rack</w:t>
      </w:r>
      <w:r w:rsidR="006A5877">
        <w:t>ing Chambers (MCH)</w:t>
      </w:r>
      <w:r>
        <w:t>, a 120 cm thick iron wall (</w:t>
      </w:r>
      <w:r w:rsidR="00B81D03">
        <w:t>M</w:t>
      </w:r>
      <w:r>
        <w:t xml:space="preserve">uon </w:t>
      </w:r>
      <w:r w:rsidR="00B81D03">
        <w:t>F</w:t>
      </w:r>
      <w:r>
        <w:t xml:space="preserve">ilter), and a </w:t>
      </w:r>
      <w:r w:rsidR="00AF3665">
        <w:t>M</w:t>
      </w:r>
      <w:r>
        <w:t xml:space="preserve">uon </w:t>
      </w:r>
      <w:r w:rsidR="00AF3665">
        <w:t>T</w:t>
      </w:r>
      <w:r>
        <w:t>rigger</w:t>
      </w:r>
      <w:r w:rsidR="00AF3665">
        <w:t xml:space="preserve"> (MTR)</w:t>
      </w:r>
      <w:r>
        <w:t xml:space="preserve">. </w:t>
      </w:r>
    </w:p>
    <w:p w:rsidR="0069071A" w:rsidRDefault="0069071A" w:rsidP="0069071A">
      <w:pPr>
        <w:tabs>
          <w:tab w:val="left" w:pos="1440"/>
        </w:tabs>
      </w:pPr>
    </w:p>
    <w:p w:rsidR="0069071A" w:rsidRDefault="000F0A1E" w:rsidP="000F0A1E">
      <w:pPr>
        <w:pStyle w:val="Heading3"/>
      </w:pPr>
      <w:r>
        <w:t>1.1.4 Muon Trigger</w:t>
      </w:r>
      <w:r w:rsidR="00B24591">
        <w:t xml:space="preserve"> </w:t>
      </w:r>
    </w:p>
    <w:p w:rsidR="0069071A" w:rsidRDefault="0069071A" w:rsidP="00A65A41">
      <w:pPr>
        <w:tabs>
          <w:tab w:val="left" w:pos="1440"/>
        </w:tabs>
        <w:spacing w:after="0"/>
      </w:pPr>
    </w:p>
    <w:p w:rsidR="009353FD" w:rsidRDefault="000F0A1E" w:rsidP="00515573">
      <w:pPr>
        <w:tabs>
          <w:tab w:val="left" w:pos="1440"/>
        </w:tabs>
      </w:pPr>
      <w:r w:rsidRPr="000F0A1E">
        <w:t xml:space="preserve">The </w:t>
      </w:r>
      <w:r w:rsidR="00B24591">
        <w:t>MTR</w:t>
      </w:r>
      <w:r w:rsidRPr="000F0A1E">
        <w:t xml:space="preserve"> system </w:t>
      </w:r>
      <w:r w:rsidR="000F702D">
        <w:t xml:space="preserve">is </w:t>
      </w:r>
      <w:r w:rsidR="00814AFB">
        <w:t>e</w:t>
      </w:r>
      <w:r w:rsidRPr="000F0A1E">
        <w:t>quipped with a configurable threshold</w:t>
      </w:r>
      <w:r w:rsidR="00814AFB">
        <w:t xml:space="preserve"> to</w:t>
      </w:r>
      <w:r w:rsidRPr="000F0A1E">
        <w:t xml:space="preserve"> provide trigger signals </w:t>
      </w:r>
      <w:r w:rsidR="00F63DD0">
        <w:t>for selecting</w:t>
      </w:r>
      <w:r w:rsidRPr="000F0A1E">
        <w:t xml:space="preserve"> events of interest and discard</w:t>
      </w:r>
      <w:r w:rsidR="00F63DD0">
        <w:t>ing</w:t>
      </w:r>
      <w:r w:rsidRPr="000F0A1E">
        <w:t xml:space="preserve"> events with only low </w:t>
      </w:r>
      <w:r w:rsidR="00814AFB">
        <w:t>mome</w:t>
      </w:r>
      <w:r w:rsidR="000F702D">
        <w:t>n</w:t>
      </w:r>
      <w:r w:rsidR="00814AFB">
        <w:t xml:space="preserve">tum </w:t>
      </w:r>
      <w:r w:rsidRPr="000F0A1E">
        <w:t>muons</w:t>
      </w:r>
      <w:r w:rsidR="00814AFB">
        <w:t xml:space="preserve"> </w:t>
      </w:r>
      <w:r w:rsidR="00814AFB" w:rsidRPr="00814AFB">
        <w:t>(</w:t>
      </w:r>
      <w:r w:rsidR="00814AFB" w:rsidRPr="008A513D">
        <w:rPr>
          <w:i/>
        </w:rPr>
        <w:t>p</w:t>
      </w:r>
      <w:r w:rsidR="00B24591">
        <w:t>&lt;</w:t>
      </w:r>
      <w:r w:rsidR="00814AFB" w:rsidRPr="00814AFB">
        <w:t>4 GeV/</w:t>
      </w:r>
      <w:r w:rsidR="00814AFB" w:rsidRPr="008A513D">
        <w:rPr>
          <w:i/>
        </w:rPr>
        <w:t>c</w:t>
      </w:r>
      <w:r w:rsidR="00814AFB" w:rsidRPr="00814AFB">
        <w:t>)</w:t>
      </w:r>
      <w:r w:rsidRPr="000F0A1E">
        <w:t xml:space="preserve">. </w:t>
      </w:r>
      <w:r w:rsidR="00A16B5A">
        <w:t>As illustrate</w:t>
      </w:r>
      <w:r w:rsidR="000F702D">
        <w:t>d</w:t>
      </w:r>
      <w:r w:rsidR="00A16B5A">
        <w:t xml:space="preserve"> in Figure 1.</w:t>
      </w:r>
      <w:r w:rsidR="00166996">
        <w:t>3</w:t>
      </w:r>
      <w:r w:rsidR="00A16B5A">
        <w:t>, t</w:t>
      </w:r>
      <w:r w:rsidRPr="000F0A1E">
        <w:t>he muon trigger is based on 72 single</w:t>
      </w:r>
      <w:r w:rsidR="00814AFB">
        <w:t>-</w:t>
      </w:r>
      <w:r w:rsidRPr="000F0A1E">
        <w:t>gap</w:t>
      </w:r>
      <w:r w:rsidR="005A0B22">
        <w:t>s</w:t>
      </w:r>
      <w:r w:rsidRPr="000F0A1E">
        <w:t xml:space="preserve"> Resistive Plate Chamber (RPC) detectors, arranged in 2 stations of 2 chambers</w:t>
      </w:r>
      <w:r w:rsidR="00814AFB">
        <w:t>,</w:t>
      </w:r>
      <w:r w:rsidRPr="000F0A1E">
        <w:t xml:space="preserve"> each at a distance of about 16 m and 17 m from the interaction point</w:t>
      </w:r>
      <w:r w:rsidR="00B24591">
        <w:t>,</w:t>
      </w:r>
      <w:r w:rsidRPr="000F0A1E">
        <w:t xml:space="preserve"> respectively. Each RPC consists of two planes, a positively</w:t>
      </w:r>
      <w:r w:rsidR="005A0B22">
        <w:t xml:space="preserve"> </w:t>
      </w:r>
      <w:r w:rsidRPr="000F0A1E">
        <w:t>charged anode</w:t>
      </w:r>
      <w:r w:rsidR="005A0B22">
        <w:t>,</w:t>
      </w:r>
      <w:r w:rsidRPr="000F0A1E">
        <w:t xml:space="preserve"> and a negatively</w:t>
      </w:r>
      <w:r w:rsidR="005A0B22">
        <w:t xml:space="preserve"> </w:t>
      </w:r>
      <w:r w:rsidRPr="000F0A1E">
        <w:t xml:space="preserve">charged cathode, both made of very high resistivity plate plastic material and separated by 2 mm of </w:t>
      </w:r>
      <w:r w:rsidR="000F702D">
        <w:t xml:space="preserve">a </w:t>
      </w:r>
      <w:r w:rsidRPr="000F0A1E">
        <w:t>gas</w:t>
      </w:r>
      <w:r w:rsidR="00A16B5A">
        <w:t xml:space="preserve"> mixture of </w:t>
      </w:r>
      <w:proofErr w:type="spellStart"/>
      <w:r w:rsidR="00A16B5A" w:rsidRPr="000F0A1E">
        <w:t>Ar</w:t>
      </w:r>
      <w:proofErr w:type="spellEnd"/>
      <w:r w:rsidR="00A16B5A" w:rsidRPr="000F0A1E">
        <w:t>, CH2F4, C4H10</w:t>
      </w:r>
      <w:r w:rsidR="00A16B5A">
        <w:t>,</w:t>
      </w:r>
      <w:r w:rsidR="00A16B5A" w:rsidRPr="000F0A1E">
        <w:t xml:space="preserve"> and SF6</w:t>
      </w:r>
      <w:r w:rsidRPr="000F0A1E">
        <w:t xml:space="preserve">. Once a charged particle such as a muon passes through the chamber, </w:t>
      </w:r>
      <w:r w:rsidR="00B24591">
        <w:t>it</w:t>
      </w:r>
      <w:r w:rsidRPr="000F0A1E">
        <w:t xml:space="preserve"> knock</w:t>
      </w:r>
      <w:r w:rsidR="00B24591">
        <w:t>s electrons</w:t>
      </w:r>
      <w:r w:rsidRPr="000F0A1E">
        <w:t xml:space="preserve"> out of the gas atoms. These electrons in turn hit other atoms causing </w:t>
      </w:r>
      <w:r w:rsidR="00B24591" w:rsidRPr="00B24591">
        <w:t>an avalanche</w:t>
      </w:r>
      <w:r w:rsidRPr="000F0A1E">
        <w:t xml:space="preserve"> of electrons. </w:t>
      </w:r>
      <w:r w:rsidR="00B24591">
        <w:t>Since the</w:t>
      </w:r>
      <w:r w:rsidRPr="000F0A1E">
        <w:t xml:space="preserve"> electrodes are transparent to the electrons, </w:t>
      </w:r>
      <w:r w:rsidR="00B24591">
        <w:t>these</w:t>
      </w:r>
      <w:r w:rsidRPr="000F0A1E">
        <w:t xml:space="preserve"> are instead picked up by external metallic strips after a small but precise time delay. The </w:t>
      </w:r>
      <w:r w:rsidR="00B24591">
        <w:t>combination</w:t>
      </w:r>
      <w:r w:rsidRPr="000F0A1E">
        <w:t xml:space="preserve"> of hit strips </w:t>
      </w:r>
      <w:r w:rsidR="00B24591">
        <w:t xml:space="preserve">firing </w:t>
      </w:r>
      <w:r w:rsidRPr="000F0A1E">
        <w:t xml:space="preserve">gives a </w:t>
      </w:r>
      <w:r w:rsidR="009E4B04">
        <w:t>prompt</w:t>
      </w:r>
      <w:r w:rsidRPr="000F0A1E">
        <w:t xml:space="preserve"> measure of the muon momentum, which </w:t>
      </w:r>
      <w:r w:rsidR="00B24591">
        <w:t>are read-out</w:t>
      </w:r>
      <w:r w:rsidRPr="000F0A1E">
        <w:t xml:space="preserve"> by the </w:t>
      </w:r>
      <w:r w:rsidR="00197E5C">
        <w:t>f</w:t>
      </w:r>
      <w:r w:rsidRPr="000F0A1E">
        <w:t>ront-</w:t>
      </w:r>
      <w:r w:rsidR="00197E5C">
        <w:t>e</w:t>
      </w:r>
      <w:r w:rsidRPr="000F0A1E">
        <w:t xml:space="preserve">nd </w:t>
      </w:r>
      <w:r w:rsidR="00197E5C">
        <w:t>e</w:t>
      </w:r>
      <w:r w:rsidRPr="000F0A1E">
        <w:t>lectronics</w:t>
      </w:r>
      <w:r w:rsidR="00197E5C">
        <w:t xml:space="preserve">, </w:t>
      </w:r>
      <w:r w:rsidRPr="000F0A1E">
        <w:t xml:space="preserve">known as A </w:t>
      </w:r>
      <w:proofErr w:type="spellStart"/>
      <w:r w:rsidRPr="000F0A1E">
        <w:t>DUaL</w:t>
      </w:r>
      <w:proofErr w:type="spellEnd"/>
      <w:r w:rsidRPr="000F0A1E">
        <w:t xml:space="preserve"> Threshold (ADULT) cards </w:t>
      </w:r>
      <w:sdt>
        <w:sdtPr>
          <w:id w:val="-504978172"/>
          <w:citation/>
        </w:sdtPr>
        <w:sdtEndPr/>
        <w:sdtContent>
          <w:r w:rsidR="00F9057C">
            <w:fldChar w:fldCharType="begin"/>
          </w:r>
          <w:r w:rsidR="00D02DCF">
            <w:instrText xml:space="preserve">CITATION ADULTS \l 7177 </w:instrText>
          </w:r>
          <w:r w:rsidR="00F9057C">
            <w:fldChar w:fldCharType="separate"/>
          </w:r>
          <w:r w:rsidR="0019719C" w:rsidRPr="0019719C">
            <w:rPr>
              <w:noProof/>
            </w:rPr>
            <w:t>[</w:t>
          </w:r>
          <w:r w:rsidR="0019719C" w:rsidRPr="00F876D4">
            <w:rPr>
              <w:noProof/>
              <w:color w:val="00B0F0"/>
            </w:rPr>
            <w:t>8</w:t>
          </w:r>
          <w:r w:rsidR="0019719C" w:rsidRPr="0019719C">
            <w:rPr>
              <w:noProof/>
            </w:rPr>
            <w:t>]</w:t>
          </w:r>
          <w:r w:rsidR="00F9057C">
            <w:fldChar w:fldCharType="end"/>
          </w:r>
        </w:sdtContent>
      </w:sdt>
      <w:r w:rsidRPr="000F0A1E">
        <w:t xml:space="preserve">. The signals from the ADULT cards are then propagated to the readout electronics based on three programmable circuits (local, regional and global) working in </w:t>
      </w:r>
      <w:r w:rsidR="000F702D">
        <w:t>sequential</w:t>
      </w:r>
      <w:r w:rsidRPr="000F0A1E">
        <w:t xml:space="preserve"> mode at 40 MHz, to make immediate decisions about the validity of the data. The ADULT electronics were initially developed for streamer mode operation with a gas mixture for the LHC Run 1 (2010-2012). </w:t>
      </w:r>
      <w:r w:rsidR="005A0B22">
        <w:t>A f</w:t>
      </w:r>
      <w:r w:rsidRPr="000F0A1E">
        <w:t xml:space="preserve">ew years later, a maxi-avalanche operation mode was introduced for the LHC Run 2 (2015-2018), where the signal amplitude </w:t>
      </w:r>
      <w:r w:rsidR="00D02DCF">
        <w:t>was</w:t>
      </w:r>
      <w:r w:rsidRPr="000F0A1E">
        <w:t xml:space="preserve"> smaller than </w:t>
      </w:r>
      <w:r w:rsidR="00B24591">
        <w:t xml:space="preserve">in </w:t>
      </w:r>
      <w:r w:rsidRPr="000F0A1E">
        <w:t>the streamer mode, but still compatible with the</w:t>
      </w:r>
      <w:r w:rsidR="000F702D">
        <w:t xml:space="preserve"> minimum</w:t>
      </w:r>
      <w:r w:rsidRPr="000F0A1E">
        <w:t xml:space="preserve"> threshold </w:t>
      </w:r>
      <w:r w:rsidR="000F702D">
        <w:t xml:space="preserve">of </w:t>
      </w:r>
      <w:r w:rsidRPr="000F0A1E">
        <w:t>7 mV</w:t>
      </w:r>
      <w:r w:rsidR="000F702D">
        <w:t xml:space="preserve"> </w:t>
      </w:r>
      <w:r w:rsidR="00197E5C" w:rsidRPr="000F0A1E">
        <w:t>set in the ADULT cards</w:t>
      </w:r>
      <w:r w:rsidR="00197E5C">
        <w:t>.</w:t>
      </w:r>
      <w:r w:rsidR="00197E5C" w:rsidRPr="00515573">
        <w:t xml:space="preserve"> </w:t>
      </w:r>
      <w:r w:rsidR="00197E5C">
        <w:t>The sub-detector planes are mounted on</w:t>
      </w:r>
      <w:r w:rsidR="00DE60C0">
        <w:t xml:space="preserve"> a mechanical frame </w:t>
      </w:r>
      <w:r w:rsidR="00B24591" w:rsidRPr="00B24591">
        <w:t>on rail support</w:t>
      </w:r>
      <w:r w:rsidR="00B24591">
        <w:t xml:space="preserve"> </w:t>
      </w:r>
      <w:r w:rsidR="00DE60C0">
        <w:t xml:space="preserve">that can be moved to allow access </w:t>
      </w:r>
      <w:r w:rsidR="00B24591">
        <w:t>to</w:t>
      </w:r>
      <w:r w:rsidR="00DE60C0">
        <w:t xml:space="preserve"> the chambers for maintenance</w:t>
      </w:r>
      <w:r w:rsidR="008A513D">
        <w:t xml:space="preserve"> </w:t>
      </w:r>
      <w:r w:rsidR="00DE60C0">
        <w:t>purposes.</w:t>
      </w:r>
    </w:p>
    <w:p w:rsidR="001970D2" w:rsidRDefault="00B24591" w:rsidP="00515573">
      <w:pPr>
        <w:tabs>
          <w:tab w:val="left" w:pos="1440"/>
        </w:tabs>
      </w:pPr>
      <w:r>
        <w:t>The M</w:t>
      </w:r>
      <w:r w:rsidR="00782FD5">
        <w:t>TR</w:t>
      </w:r>
      <w:r>
        <w:t xml:space="preserve"> </w:t>
      </w:r>
      <w:r w:rsidRPr="00184FA5">
        <w:t>will be called</w:t>
      </w:r>
      <w:r>
        <w:t xml:space="preserve"> M</w:t>
      </w:r>
      <w:r w:rsidR="00C43370">
        <w:t xml:space="preserve">ID </w:t>
      </w:r>
      <w:r>
        <w:t xml:space="preserve">after the </w:t>
      </w:r>
      <w:r w:rsidR="00085410">
        <w:t xml:space="preserve">upgrade </w:t>
      </w:r>
      <w:r w:rsidR="00782FD5">
        <w:t xml:space="preserve">for </w:t>
      </w:r>
      <w:r>
        <w:t>Run 3</w:t>
      </w:r>
      <w:r w:rsidR="0010342E">
        <w:t xml:space="preserve"> (2022 – onwards)</w:t>
      </w:r>
      <w:r>
        <w:t xml:space="preserve">. </w:t>
      </w:r>
      <w:r w:rsidR="00976952">
        <w:t>T</w:t>
      </w:r>
      <w:r>
        <w:t xml:space="preserve">echnical details concerning </w:t>
      </w:r>
      <w:r w:rsidR="00976952">
        <w:t xml:space="preserve">the </w:t>
      </w:r>
      <w:proofErr w:type="gramStart"/>
      <w:r w:rsidR="00976952">
        <w:t xml:space="preserve">new </w:t>
      </w:r>
      <w:r>
        <w:t xml:space="preserve"> MID</w:t>
      </w:r>
      <w:proofErr w:type="gramEnd"/>
      <w:r>
        <w:t xml:space="preserve"> </w:t>
      </w:r>
      <w:r w:rsidR="00976952">
        <w:t>readout chain are</w:t>
      </w:r>
      <w:r>
        <w:t xml:space="preserve"> described in chapter</w:t>
      </w:r>
      <w:r w:rsidR="00976952">
        <w:t xml:space="preserve"> 2</w:t>
      </w:r>
      <w:r w:rsidR="00141EB9">
        <w:t>,</w:t>
      </w:r>
      <w:r>
        <w:t xml:space="preserve"> as the work described in this thesis is focused on this specific sub-detector.</w:t>
      </w:r>
    </w:p>
    <w:p w:rsidR="009353FD" w:rsidRDefault="009353FD" w:rsidP="00515573">
      <w:pPr>
        <w:tabs>
          <w:tab w:val="left" w:pos="1440"/>
        </w:tabs>
      </w:pPr>
    </w:p>
    <w:tbl>
      <w:tblPr>
        <w:tblStyle w:val="TableGrid"/>
        <w:tblW w:w="0" w:type="auto"/>
        <w:tblInd w:w="-147" w:type="dxa"/>
        <w:tblLook w:val="04A0" w:firstRow="1" w:lastRow="0" w:firstColumn="1" w:lastColumn="0" w:noHBand="0" w:noVBand="1"/>
      </w:tblPr>
      <w:tblGrid>
        <w:gridCol w:w="4655"/>
        <w:gridCol w:w="4508"/>
      </w:tblGrid>
      <w:tr w:rsidR="000B7C34" w:rsidTr="00145A1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F0A1E" w:rsidP="00145A1F">
            <w:pPr>
              <w:jc w:val="left"/>
            </w:pPr>
            <w:r>
              <w:lastRenderedPageBreak/>
              <w:t>4</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B7C34" w:rsidP="00145A1F">
            <w:pPr>
              <w:jc w:val="right"/>
            </w:pPr>
            <w:r>
              <w:t>Introduction</w:t>
            </w:r>
          </w:p>
        </w:tc>
      </w:tr>
    </w:tbl>
    <w:p w:rsidR="00DE60C0" w:rsidRDefault="000B7C34" w:rsidP="000F702D">
      <w:pPr>
        <w:tabs>
          <w:tab w:val="left" w:pos="1440"/>
        </w:tabs>
      </w:pPr>
      <w:r>
        <w:rPr>
          <w:noProof/>
        </w:rPr>
        <mc:AlternateContent>
          <mc:Choice Requires="wps">
            <w:drawing>
              <wp:anchor distT="0" distB="0" distL="114300" distR="114300" simplePos="0" relativeHeight="251661312" behindDoc="0" locked="0" layoutInCell="1" allowOverlap="1" wp14:anchorId="75EC52CE" wp14:editId="063190D7">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7D90C4F" id="Straight Connector 3" o:spid="_x0000_s1026" style="position:absolute;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F702D" w:rsidRDefault="000F702D" w:rsidP="000F702D">
      <w:pPr>
        <w:tabs>
          <w:tab w:val="left" w:pos="1440"/>
        </w:tabs>
      </w:pPr>
    </w:p>
    <w:p w:rsidR="000B7C34" w:rsidRDefault="000F0A1E" w:rsidP="000F0A1E">
      <w:pPr>
        <w:tabs>
          <w:tab w:val="left" w:pos="1440"/>
        </w:tabs>
        <w:jc w:val="center"/>
      </w:pPr>
      <w:r>
        <w:rPr>
          <w:noProof/>
        </w:rPr>
        <w:drawing>
          <wp:inline distT="0" distB="0" distL="0" distR="0">
            <wp:extent cx="5731256" cy="3695700"/>
            <wp:effectExtent l="0" t="0" r="3175" b="0"/>
            <wp:docPr id="7" name="Picture 7" descr="Rpc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cs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272" cy="3696355"/>
                    </a:xfrm>
                    <a:prstGeom prst="rect">
                      <a:avLst/>
                    </a:prstGeom>
                    <a:noFill/>
                    <a:ln>
                      <a:noFill/>
                    </a:ln>
                  </pic:spPr>
                </pic:pic>
              </a:graphicData>
            </a:graphic>
          </wp:inline>
        </w:drawing>
      </w:r>
    </w:p>
    <w:p w:rsidR="000F0A1E" w:rsidRDefault="000F702D" w:rsidP="000F702D">
      <w:pPr>
        <w:tabs>
          <w:tab w:val="left" w:pos="1440"/>
        </w:tabs>
        <w:jc w:val="center"/>
      </w:pPr>
      <w:r w:rsidRPr="000F702D">
        <w:rPr>
          <w:b/>
        </w:rPr>
        <w:t>Figure 1.</w:t>
      </w:r>
      <w:r w:rsidR="00166996">
        <w:rPr>
          <w:b/>
        </w:rPr>
        <w:t>3</w:t>
      </w:r>
      <w:r w:rsidRPr="000F702D">
        <w:rPr>
          <w:b/>
        </w:rPr>
        <w:t>:</w:t>
      </w:r>
      <w:r>
        <w:t xml:space="preserve"> </w:t>
      </w:r>
      <w:r w:rsidR="00793CE5" w:rsidRPr="00793CE5">
        <w:t xml:space="preserve">Left: </w:t>
      </w:r>
      <w:r w:rsidR="005A0B22">
        <w:t>V</w:t>
      </w:r>
      <w:r w:rsidR="00793CE5" w:rsidRPr="00793CE5">
        <w:t xml:space="preserve">iew of the two trigger stations </w:t>
      </w:r>
      <w:r>
        <w:t xml:space="preserve">positioned </w:t>
      </w:r>
      <w:r w:rsidR="00793CE5" w:rsidRPr="00793CE5">
        <w:t xml:space="preserve">behind the </w:t>
      </w:r>
      <w:r>
        <w:t xml:space="preserve">muon </w:t>
      </w:r>
      <w:r w:rsidR="00793CE5" w:rsidRPr="00793CE5">
        <w:t>filter. Right-top: schematic view of the cross</w:t>
      </w:r>
      <w:r w:rsidR="005A0B22">
        <w:t>-</w:t>
      </w:r>
      <w:r w:rsidR="00793CE5" w:rsidRPr="00793CE5">
        <w:t>section of the RPC. Right-bottom: an independent RPC module</w:t>
      </w:r>
      <w:r w:rsidR="005B51B0">
        <w:t xml:space="preserve"> </w:t>
      </w:r>
      <w:proofErr w:type="gramStart"/>
      <w:r w:rsidR="005B51B0">
        <w:t xml:space="preserve">equipped </w:t>
      </w:r>
      <w:bookmarkStart w:id="0" w:name="_GoBack"/>
      <w:bookmarkEnd w:id="0"/>
      <w:r w:rsidR="00793CE5" w:rsidRPr="00793CE5">
        <w:t xml:space="preserve"> with</w:t>
      </w:r>
      <w:proofErr w:type="gramEnd"/>
      <w:r w:rsidR="00793CE5" w:rsidRPr="00793CE5">
        <w:t xml:space="preserve"> ADULT electronics</w:t>
      </w:r>
    </w:p>
    <w:p w:rsidR="000575CC" w:rsidRDefault="000575CC" w:rsidP="000F0A1E">
      <w:pPr>
        <w:tabs>
          <w:tab w:val="left" w:pos="1440"/>
        </w:tabs>
      </w:pPr>
    </w:p>
    <w:p w:rsidR="000F0A1E" w:rsidRDefault="00685AB1" w:rsidP="00685AB1">
      <w:pPr>
        <w:pStyle w:val="Heading2"/>
      </w:pPr>
      <w:r>
        <w:t>1.2 LHC Run 3</w:t>
      </w:r>
    </w:p>
    <w:p w:rsidR="00685AB1" w:rsidRDefault="00685AB1" w:rsidP="00685AB1"/>
    <w:p w:rsidR="00685AB1" w:rsidRDefault="00685AB1" w:rsidP="00685AB1">
      <w:r>
        <w:t xml:space="preserve">Based on data collected in Run 1 and 2 (~10 petabytes of raw data), ALICE is the leading heavy-ion experiment in the world and is quickly expanding the knowledge gathered in previous experiments all over the world. </w:t>
      </w:r>
      <w:r w:rsidR="000F702D">
        <w:t>The LHC</w:t>
      </w:r>
      <w:r>
        <w:t xml:space="preserve"> is currently going through three years </w:t>
      </w:r>
      <w:r w:rsidR="000F702D">
        <w:t xml:space="preserve">of a </w:t>
      </w:r>
      <w:r>
        <w:t xml:space="preserve">planned second Long Shutdown called (LS2) </w:t>
      </w:r>
      <w:r w:rsidR="000F702D">
        <w:t>which</w:t>
      </w:r>
      <w:r>
        <w:t xml:space="preserve"> started </w:t>
      </w:r>
      <w:r w:rsidR="000F702D">
        <w:t>at the end of</w:t>
      </w:r>
      <w:r>
        <w:t xml:space="preserve"> 201</w:t>
      </w:r>
      <w:r w:rsidR="00DE60C0">
        <w:t>8</w:t>
      </w:r>
      <w:r>
        <w:t xml:space="preserve"> to prepare for Run 3. </w:t>
      </w:r>
      <w:r w:rsidR="000F702D" w:rsidRPr="000F702D">
        <w:t xml:space="preserve">In line with the LHC </w:t>
      </w:r>
      <w:r w:rsidR="000F702D">
        <w:t>u</w:t>
      </w:r>
      <w:r w:rsidR="000F702D" w:rsidRPr="000F702D">
        <w:t>pgrade, the ALICE detector is undergoing a major upgrade.</w:t>
      </w:r>
      <w:r w:rsidR="00FB7D0B">
        <w:t xml:space="preserve"> Th</w:t>
      </w:r>
      <w:r w:rsidR="00085410">
        <w:t>is</w:t>
      </w:r>
      <w:r w:rsidR="00FB7D0B">
        <w:t xml:space="preserve"> upgrade addresses the challenge of reading out</w:t>
      </w:r>
      <w:r w:rsidR="008A513D">
        <w:t xml:space="preserve"> l</w:t>
      </w:r>
      <w:r w:rsidR="00FB7D0B">
        <w:t>ead</w:t>
      </w:r>
      <w:r w:rsidR="009353FD">
        <w:t>-</w:t>
      </w:r>
      <w:r w:rsidR="008A513D">
        <w:t>l</w:t>
      </w:r>
      <w:r w:rsidR="00FB7D0B">
        <w:t xml:space="preserve">ead collisions at </w:t>
      </w:r>
      <w:r w:rsidR="007D51AB">
        <w:t xml:space="preserve">the </w:t>
      </w:r>
      <w:r w:rsidR="00FB7D0B">
        <w:t>rate of 50 kHz, proton</w:t>
      </w:r>
      <w:r w:rsidR="007D51AB">
        <w:t>-</w:t>
      </w:r>
      <w:r w:rsidR="00FB7D0B">
        <w:t>proton</w:t>
      </w:r>
      <w:r w:rsidR="007D51AB">
        <w:t>,</w:t>
      </w:r>
      <w:r w:rsidR="00FB7D0B">
        <w:t xml:space="preserve"> and proton</w:t>
      </w:r>
      <w:r w:rsidR="00085410">
        <w:t>-l</w:t>
      </w:r>
      <w:r w:rsidR="00FB7D0B">
        <w:t xml:space="preserve">ead at 200 kHz and higher. </w:t>
      </w:r>
      <w:r>
        <w:t xml:space="preserve">At the </w:t>
      </w:r>
      <w:proofErr w:type="spellStart"/>
      <w:r>
        <w:t>cent</w:t>
      </w:r>
      <w:r w:rsidR="005A0B22">
        <w:t>er</w:t>
      </w:r>
      <w:proofErr w:type="spellEnd"/>
      <w:r>
        <w:t xml:space="preserve"> of the ALICE</w:t>
      </w:r>
      <w:r w:rsidR="009353FD">
        <w:t xml:space="preserve"> </w:t>
      </w:r>
      <w:r>
        <w:t>upgrade strategy is a high-speed readout approach based on a Common Readout Unit (CRU). The CRU has been developed for detector data readout, concentration, reconstruction, multiplexing</w:t>
      </w:r>
      <w:r w:rsidR="005A0B22">
        <w:t>,</w:t>
      </w:r>
      <w:r>
        <w:t xml:space="preserve"> and data decoding onto the </w:t>
      </w:r>
      <w:r w:rsidR="005E31F7">
        <w:t>O</w:t>
      </w:r>
      <w:r>
        <w:t>nline-</w:t>
      </w:r>
      <w:r w:rsidR="005E31F7">
        <w:t>O</w:t>
      </w:r>
      <w:r>
        <w:t xml:space="preserve">ffline (O²) computing system. </w:t>
      </w:r>
    </w:p>
    <w:p w:rsidR="004F2526" w:rsidRDefault="00685AB1" w:rsidP="00197E5C">
      <w:pPr>
        <w:tabs>
          <w:tab w:val="left" w:pos="1440"/>
        </w:tabs>
        <w:spacing w:after="0"/>
      </w:pPr>
      <w:r>
        <w:t xml:space="preserve">Many of the proposed </w:t>
      </w:r>
      <w:r w:rsidR="000F702D">
        <w:t xml:space="preserve">physics </w:t>
      </w:r>
      <w:r>
        <w:t xml:space="preserve">observables require a </w:t>
      </w:r>
      <w:r w:rsidR="00085410">
        <w:t>change</w:t>
      </w:r>
      <w:r>
        <w:t xml:space="preserve"> in the data</w:t>
      </w:r>
      <w:r w:rsidR="005A0B22">
        <w:t>-</w:t>
      </w:r>
      <w:r>
        <w:t xml:space="preserve">taking strategy, moving away from triggering a small subset of events to </w:t>
      </w:r>
      <w:r w:rsidR="00085410" w:rsidRPr="00085410">
        <w:t>continuous</w:t>
      </w:r>
      <w:r w:rsidR="00085410">
        <w:t xml:space="preserve"> </w:t>
      </w:r>
      <w:r>
        <w:t xml:space="preserve">online processing and recording of all </w:t>
      </w:r>
      <w:r w:rsidR="00085410">
        <w:t>events</w:t>
      </w:r>
      <w:r>
        <w:t xml:space="preserve">. To achieve these goals, </w:t>
      </w:r>
      <w:r w:rsidR="005A0B22">
        <w:t xml:space="preserve">the </w:t>
      </w:r>
      <w:r>
        <w:t>ALICE detector is being upgraded in such a way that all interactions will be</w:t>
      </w:r>
      <w:r w:rsidR="00085410">
        <w:t xml:space="preserve"> </w:t>
      </w:r>
      <w:r w:rsidR="00085410" w:rsidRPr="00085410">
        <w:t>scrutinized</w:t>
      </w:r>
      <w:r w:rsidR="000F702D">
        <w:t xml:space="preserve"> with precision</w:t>
      </w:r>
      <w:r>
        <w:t xml:space="preserve">. The upgrade entails the replacement of some sub-detectors </w:t>
      </w:r>
      <w:r w:rsidR="000F702D" w:rsidRPr="000F702D">
        <w:t xml:space="preserve">with new ones, </w:t>
      </w:r>
      <w:r w:rsidR="00085410" w:rsidRPr="00085410">
        <w:t>making use of</w:t>
      </w:r>
      <w:r w:rsidR="00085410">
        <w:t xml:space="preserve"> </w:t>
      </w:r>
      <w:r w:rsidR="000F702D" w:rsidRPr="000F702D">
        <w:t>new technologies</w:t>
      </w:r>
      <w:r w:rsidR="000F702D">
        <w:t xml:space="preserve"> </w:t>
      </w:r>
      <w:r>
        <w:t xml:space="preserve">while most others are </w:t>
      </w:r>
      <w:r w:rsidR="00BA480B">
        <w:t xml:space="preserve">being </w:t>
      </w:r>
      <w:r w:rsidR="00085410" w:rsidRPr="00085410">
        <w:t>equipp</w:t>
      </w:r>
      <w:r w:rsidR="00BA480B">
        <w:t>ed</w:t>
      </w:r>
      <w:r w:rsidR="00085410" w:rsidRPr="00085410">
        <w:t xml:space="preserve"> with</w:t>
      </w:r>
      <w:r w:rsidR="00085410">
        <w:t xml:space="preserve"> </w:t>
      </w:r>
      <w:r>
        <w:t xml:space="preserve">new </w:t>
      </w:r>
      <w:r w:rsidR="00BA480B">
        <w:t xml:space="preserve">front-end and readout </w:t>
      </w:r>
      <w:r>
        <w:t>electronic</w:t>
      </w:r>
      <w:r w:rsidR="00197E5C">
        <w:t xml:space="preserve"> system</w:t>
      </w:r>
      <w:r w:rsidR="007D51AB">
        <w:t>s</w:t>
      </w:r>
      <w:r w:rsidR="00197E5C">
        <w:t>.</w:t>
      </w:r>
      <w:r w:rsidR="00085410">
        <w:t xml:space="preserve"> </w:t>
      </w:r>
    </w:p>
    <w:p w:rsidR="004F2526" w:rsidRDefault="004F2526" w:rsidP="00197E5C">
      <w:pPr>
        <w:tabs>
          <w:tab w:val="left" w:pos="1440"/>
        </w:tabs>
        <w:spacing w:after="0"/>
      </w:pPr>
    </w:p>
    <w:p w:rsidR="00EE0A73" w:rsidRDefault="00085410" w:rsidP="00197E5C">
      <w:pPr>
        <w:tabs>
          <w:tab w:val="left" w:pos="1440"/>
        </w:tabs>
        <w:spacing w:after="0"/>
      </w:pPr>
      <w:r>
        <w:t>The LHC Run 3 was planned to start in the middle of 2021 onwards but has been postponed to March 2022 due to the global pandemic</w:t>
      </w:r>
      <w:sdt>
        <w:sdtPr>
          <w:id w:val="-1838910418"/>
          <w:citation/>
        </w:sdtPr>
        <w:sdtEndPr/>
        <w:sdtContent>
          <w:r>
            <w:fldChar w:fldCharType="begin"/>
          </w:r>
          <w:r>
            <w:instrText xml:space="preserve"> CITATION Run3update \l 7177 </w:instrText>
          </w:r>
          <w:r>
            <w:fldChar w:fldCharType="separate"/>
          </w:r>
          <w:r w:rsidR="0019719C">
            <w:rPr>
              <w:noProof/>
            </w:rPr>
            <w:t xml:space="preserve"> </w:t>
          </w:r>
          <w:r w:rsidR="0019719C" w:rsidRPr="0019719C">
            <w:rPr>
              <w:noProof/>
            </w:rPr>
            <w:t>[</w:t>
          </w:r>
          <w:r w:rsidR="0019719C" w:rsidRPr="00F876D4">
            <w:rPr>
              <w:noProof/>
              <w:color w:val="00B0F0"/>
            </w:rPr>
            <w:t>9</w:t>
          </w:r>
          <w:r w:rsidR="0019719C" w:rsidRPr="0019719C">
            <w:rPr>
              <w:noProof/>
            </w:rPr>
            <w:t>]</w:t>
          </w:r>
          <w:r>
            <w:fldChar w:fldCharType="end"/>
          </w:r>
        </w:sdtContent>
      </w:sdt>
      <w:r>
        <w:t>.</w:t>
      </w:r>
    </w:p>
    <w:tbl>
      <w:tblPr>
        <w:tblStyle w:val="TableGrid"/>
        <w:tblW w:w="9177" w:type="dxa"/>
        <w:tblInd w:w="-147" w:type="dxa"/>
        <w:tblLook w:val="04A0" w:firstRow="1" w:lastRow="0" w:firstColumn="1" w:lastColumn="0" w:noHBand="0" w:noVBand="1"/>
      </w:tblPr>
      <w:tblGrid>
        <w:gridCol w:w="4662"/>
        <w:gridCol w:w="4515"/>
      </w:tblGrid>
      <w:tr w:rsidR="000F38F5" w:rsidTr="001D6778">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left"/>
            </w:pPr>
            <w:r>
              <w:lastRenderedPageBreak/>
              <w:t>LHC Run 3</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right"/>
            </w:pPr>
            <w:r>
              <w:t>5</w:t>
            </w:r>
          </w:p>
        </w:tc>
      </w:tr>
    </w:tbl>
    <w:p w:rsidR="005F2AF8" w:rsidRDefault="000F38F5" w:rsidP="004D0216">
      <w:pPr>
        <w:tabs>
          <w:tab w:val="left" w:pos="1440"/>
        </w:tabs>
      </w:pPr>
      <w:r>
        <w:rPr>
          <w:noProof/>
        </w:rPr>
        <mc:AlternateContent>
          <mc:Choice Requires="wps">
            <w:drawing>
              <wp:anchor distT="0" distB="0" distL="114300" distR="114300" simplePos="0" relativeHeight="251665408" behindDoc="0" locked="0" layoutInCell="1" allowOverlap="1" wp14:anchorId="4ED10126" wp14:editId="4325F768">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ECE3AB" id="Straight Connector 8"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9y8g0L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D0216" w:rsidRDefault="004D0216" w:rsidP="00596161">
      <w:pPr>
        <w:tabs>
          <w:tab w:val="left" w:pos="1440"/>
        </w:tabs>
        <w:spacing w:after="0"/>
      </w:pPr>
    </w:p>
    <w:p w:rsidR="000F38F5" w:rsidRDefault="007272AA" w:rsidP="007272AA">
      <w:pPr>
        <w:pStyle w:val="Heading3"/>
      </w:pPr>
      <w:r>
        <w:t>1.2.1</w:t>
      </w:r>
      <w:r w:rsidR="00413BC6">
        <w:t xml:space="preserve"> The upgrade: </w:t>
      </w:r>
      <w:r>
        <w:t xml:space="preserve"> Muon Trigger to Muon Identifier</w:t>
      </w:r>
    </w:p>
    <w:p w:rsidR="007272AA" w:rsidRDefault="007272AA" w:rsidP="00A65A41">
      <w:pPr>
        <w:spacing w:after="0"/>
      </w:pPr>
    </w:p>
    <w:p w:rsidR="007272AA" w:rsidRDefault="007272AA" w:rsidP="007272AA">
      <w:r w:rsidRPr="007272AA">
        <w:t xml:space="preserve">For the past 10 years since the </w:t>
      </w:r>
      <w:r w:rsidR="00413BC6">
        <w:t xml:space="preserve">beginning of the </w:t>
      </w:r>
      <w:r w:rsidRPr="007272AA">
        <w:t xml:space="preserve">LHC Run 1, the selection of single muon and di-muon events with a maximum trigger rate of 1 kHz </w:t>
      </w:r>
      <w:r w:rsidR="004F2526">
        <w:t>was</w:t>
      </w:r>
      <w:r w:rsidRPr="007272AA">
        <w:t xml:space="preserve"> provided by the </w:t>
      </w:r>
      <w:r w:rsidR="00A7584E">
        <w:t>M</w:t>
      </w:r>
      <w:r w:rsidR="004F2526">
        <w:t>TR</w:t>
      </w:r>
      <w:r w:rsidR="00CA5C2D">
        <w:t>,</w:t>
      </w:r>
      <w:r w:rsidR="00CA5C2D" w:rsidRPr="00CA5C2D">
        <w:t xml:space="preserve"> </w:t>
      </w:r>
      <w:r w:rsidR="00CA5C2D">
        <w:t>as well as identification of muons</w:t>
      </w:r>
      <w:r w:rsidR="004F2526">
        <w:t>. H</w:t>
      </w:r>
      <w:r w:rsidRPr="007272AA">
        <w:t xml:space="preserve">owever, to cope with the increased luminosity of the LHC during Run 3, this current trigger strategy is no longer sufficient. The upgrade trigger strategy </w:t>
      </w:r>
      <w:r w:rsidR="00010F36">
        <w:t xml:space="preserve">described in </w:t>
      </w:r>
      <w:sdt>
        <w:sdtPr>
          <w:id w:val="2106296555"/>
          <w:citation/>
        </w:sdtPr>
        <w:sdtEndPr/>
        <w:sdtContent>
          <w:r w:rsidR="00010F36">
            <w:fldChar w:fldCharType="begin"/>
          </w:r>
          <w:r w:rsidR="00010F36">
            <w:instrText xml:space="preserve"> CITATION ALICE_TECHNICAL_REPORT \l 7177 </w:instrText>
          </w:r>
          <w:r w:rsidR="00010F36">
            <w:fldChar w:fldCharType="separate"/>
          </w:r>
          <w:r w:rsidR="0019719C" w:rsidRPr="0019719C">
            <w:rPr>
              <w:noProof/>
            </w:rPr>
            <w:t>[</w:t>
          </w:r>
          <w:r w:rsidR="0019719C" w:rsidRPr="00F876D4">
            <w:rPr>
              <w:noProof/>
              <w:color w:val="00B0F0"/>
            </w:rPr>
            <w:t>10</w:t>
          </w:r>
          <w:r w:rsidR="0019719C" w:rsidRPr="0019719C">
            <w:rPr>
              <w:noProof/>
            </w:rPr>
            <w:t>]</w:t>
          </w:r>
          <w:r w:rsidR="00010F36">
            <w:fldChar w:fldCharType="end"/>
          </w:r>
        </w:sdtContent>
      </w:sdt>
      <w:r w:rsidR="00010F36">
        <w:t xml:space="preserve"> </w:t>
      </w:r>
      <w:r w:rsidRPr="007272AA">
        <w:t>does not</w:t>
      </w:r>
      <w:r w:rsidR="004F2526">
        <w:t xml:space="preserve"> require</w:t>
      </w:r>
      <w:r w:rsidRPr="007272AA">
        <w:t xml:space="preserve"> a</w:t>
      </w:r>
      <w:r w:rsidR="004F2526">
        <w:t xml:space="preserve"> muon trigge</w:t>
      </w:r>
      <w:r w:rsidR="00010F36">
        <w:t>r</w:t>
      </w:r>
      <w:r w:rsidRPr="007272AA">
        <w:t>, since all event</w:t>
      </w:r>
      <w:r w:rsidR="005A0B22">
        <w:t>s</w:t>
      </w:r>
      <w:r w:rsidRPr="007272AA">
        <w:t xml:space="preserve"> of interest will be read out upon the interaction trigger before online selections. </w:t>
      </w:r>
      <w:r w:rsidR="00B17BB1">
        <w:t>For this reason</w:t>
      </w:r>
      <w:r w:rsidR="004F2526">
        <w:t>,</w:t>
      </w:r>
      <w:r w:rsidR="00B17BB1">
        <w:t xml:space="preserve"> a</w:t>
      </w:r>
      <w:r w:rsidRPr="007272AA">
        <w:t xml:space="preserve">s part of the upgrade, the </w:t>
      </w:r>
      <w:r w:rsidR="004F2526">
        <w:t xml:space="preserve">MID </w:t>
      </w:r>
      <w:r w:rsidR="00B67143" w:rsidRPr="00B67143">
        <w:t xml:space="preserve">will </w:t>
      </w:r>
      <w:r w:rsidR="00CA5C2D">
        <w:t xml:space="preserve">only </w:t>
      </w:r>
      <w:r w:rsidR="00B67143" w:rsidRPr="00B67143">
        <w:t>play the role of muon identifi</w:t>
      </w:r>
      <w:r w:rsidR="00CA5C2D">
        <w:t>er</w:t>
      </w:r>
      <w:r w:rsidRPr="007272AA">
        <w:t>.</w:t>
      </w:r>
    </w:p>
    <w:p w:rsidR="00FA08BA" w:rsidRDefault="00FA08BA" w:rsidP="007272AA"/>
    <w:p w:rsidR="00FA08BA" w:rsidRDefault="00FA08BA" w:rsidP="00FA08BA">
      <w:pPr>
        <w:pStyle w:val="Heading2"/>
      </w:pPr>
      <w:r>
        <w:t xml:space="preserve">1.3 Problem statement </w:t>
      </w:r>
    </w:p>
    <w:p w:rsidR="00FA08BA" w:rsidRDefault="00FA08BA" w:rsidP="00FA08BA"/>
    <w:p w:rsidR="00FA08BA" w:rsidRDefault="00F83DFF" w:rsidP="00FA08BA">
      <w:r w:rsidRPr="00CB1E60">
        <w:t>Several</w:t>
      </w:r>
      <w:r w:rsidR="00FA08BA" w:rsidRPr="00CB1E60">
        <w:t xml:space="preserve"> </w:t>
      </w:r>
      <w:r w:rsidR="000E5693">
        <w:t>issues</w:t>
      </w:r>
      <w:r w:rsidR="00FA08BA" w:rsidRPr="00CB1E60">
        <w:t xml:space="preserve"> </w:t>
      </w:r>
      <w:r w:rsidR="00010F36" w:rsidRPr="00010F36">
        <w:t>concerning the readout</w:t>
      </w:r>
      <w:r w:rsidR="00010F36">
        <w:t xml:space="preserve"> </w:t>
      </w:r>
      <w:r w:rsidR="000E5693">
        <w:t>arose</w:t>
      </w:r>
      <w:r w:rsidR="00FA08BA" w:rsidRPr="00CB1E60">
        <w:t xml:space="preserve"> during th</w:t>
      </w:r>
      <w:r w:rsidRPr="00CB1E60">
        <w:t>e</w:t>
      </w:r>
      <w:r w:rsidR="00FA08BA" w:rsidRPr="00CB1E60">
        <w:t xml:space="preserve"> transition</w:t>
      </w:r>
      <w:r w:rsidRPr="00CB1E60">
        <w:t xml:space="preserve"> </w:t>
      </w:r>
      <w:r w:rsidR="00025F9B">
        <w:t>from</w:t>
      </w:r>
      <w:r w:rsidR="00680748">
        <w:t xml:space="preserve"> M</w:t>
      </w:r>
      <w:r w:rsidR="00197E5C">
        <w:t>TR</w:t>
      </w:r>
      <w:r w:rsidRPr="00CB1E60">
        <w:t xml:space="preserve"> to MID</w:t>
      </w:r>
      <w:r w:rsidR="00FA08BA" w:rsidRPr="00CB1E60">
        <w:t xml:space="preserve">. These </w:t>
      </w:r>
      <w:r w:rsidR="00254EFC">
        <w:t>issues</w:t>
      </w:r>
      <w:r w:rsidR="00254EFC" w:rsidRPr="00254EFC">
        <w:t xml:space="preserve"> </w:t>
      </w:r>
      <w:sdt>
        <w:sdtPr>
          <w:id w:val="513350013"/>
          <w:citation/>
        </w:sdtPr>
        <w:sdtEndPr/>
        <w:sdtContent>
          <w:r w:rsidR="00254EFC">
            <w:fldChar w:fldCharType="begin"/>
          </w:r>
          <w:r w:rsidR="00254EFC">
            <w:instrText xml:space="preserve"> CITATION Private_convo \l 7177 </w:instrText>
          </w:r>
          <w:r w:rsidR="00254EFC">
            <w:fldChar w:fldCharType="separate"/>
          </w:r>
          <w:r w:rsidR="0019719C" w:rsidRPr="0019719C">
            <w:rPr>
              <w:noProof/>
            </w:rPr>
            <w:t>[</w:t>
          </w:r>
          <w:r w:rsidR="0019719C" w:rsidRPr="00F876D4">
            <w:rPr>
              <w:noProof/>
              <w:color w:val="00B0F0"/>
            </w:rPr>
            <w:t>11</w:t>
          </w:r>
          <w:r w:rsidR="0019719C" w:rsidRPr="0019719C">
            <w:rPr>
              <w:noProof/>
            </w:rPr>
            <w:t>]</w:t>
          </w:r>
          <w:r w:rsidR="00254EFC">
            <w:fldChar w:fldCharType="end"/>
          </w:r>
        </w:sdtContent>
      </w:sdt>
      <w:r w:rsidR="00FA08BA" w:rsidRPr="00CB1E60">
        <w:t xml:space="preserve"> were observed throughout a preliminary series of tests</w:t>
      </w:r>
      <w:r w:rsidR="000E5693">
        <w:t xml:space="preserve"> </w:t>
      </w:r>
      <w:r w:rsidR="00FA08BA" w:rsidRPr="00CB1E60">
        <w:t xml:space="preserve">conducted on the MID readout </w:t>
      </w:r>
      <w:r w:rsidR="000E5693">
        <w:t xml:space="preserve">chain at </w:t>
      </w:r>
      <w:proofErr w:type="spellStart"/>
      <w:r w:rsidR="000E5693">
        <w:t>Subatech</w:t>
      </w:r>
      <w:proofErr w:type="spellEnd"/>
      <w:r w:rsidR="000E5693">
        <w:t>, Nantes</w:t>
      </w:r>
      <w:r w:rsidR="008A513D">
        <w:t xml:space="preserve"> in France</w:t>
      </w:r>
      <w:r w:rsidR="00756C2F">
        <w:t xml:space="preserve">, </w:t>
      </w:r>
      <w:r w:rsidR="000E5693">
        <w:t xml:space="preserve">where the readout electronics </w:t>
      </w:r>
      <w:r w:rsidR="008A513D">
        <w:t>are</w:t>
      </w:r>
      <w:r w:rsidR="000E5693">
        <w:t xml:space="preserve"> developed</w:t>
      </w:r>
      <w:r w:rsidR="00FA08BA" w:rsidRPr="00CB1E60">
        <w:t xml:space="preserve">. The upgraded system </w:t>
      </w:r>
      <w:r w:rsidR="000E5693">
        <w:t>showed</w:t>
      </w:r>
      <w:r w:rsidR="00FA08BA" w:rsidRPr="00CB1E60">
        <w:t xml:space="preserve"> </w:t>
      </w:r>
      <w:r w:rsidRPr="00CB1E60">
        <w:t>limitations</w:t>
      </w:r>
      <w:r w:rsidR="00FA08BA" w:rsidRPr="00CB1E60">
        <w:t xml:space="preserve"> when running without data pre-analysis performed </w:t>
      </w:r>
      <w:r w:rsidR="005A0B22">
        <w:t>at</w:t>
      </w:r>
      <w:r w:rsidR="00FA08BA" w:rsidRPr="00CB1E60">
        <w:t xml:space="preserve"> the CRU firmware level</w:t>
      </w:r>
      <w:r w:rsidR="00145A1F" w:rsidRPr="00CB1E60">
        <w:t xml:space="preserve">. </w:t>
      </w:r>
      <w:r w:rsidRPr="00CB1E60">
        <w:t>Among these</w:t>
      </w:r>
      <w:r w:rsidR="00AA7D42" w:rsidRPr="00CB1E60">
        <w:t xml:space="preserve"> limitations</w:t>
      </w:r>
      <w:r w:rsidRPr="00CB1E60">
        <w:t xml:space="preserve"> are large data rate</w:t>
      </w:r>
      <w:r w:rsidR="000E5693">
        <w:t xml:space="preserve">, </w:t>
      </w:r>
      <w:r w:rsidR="00A333D7" w:rsidRPr="00CB1E60">
        <w:t>desynchronization</w:t>
      </w:r>
      <w:r w:rsidR="000E5693">
        <w:t xml:space="preserve"> of data</w:t>
      </w:r>
      <w:r w:rsidR="00A333D7">
        <w:t xml:space="preserve">, </w:t>
      </w:r>
      <w:r w:rsidR="005B51B0">
        <w:t>lack of</w:t>
      </w:r>
      <w:r w:rsidR="000E5693">
        <w:t xml:space="preserve"> </w:t>
      </w:r>
      <w:r w:rsidR="00276866">
        <w:t xml:space="preserve">hardware </w:t>
      </w:r>
      <w:r w:rsidR="000E5693">
        <w:t>resources</w:t>
      </w:r>
      <w:r w:rsidR="00CB0ECD">
        <w:t xml:space="preserve"> and</w:t>
      </w:r>
      <w:r w:rsidR="0098390A">
        <w:t>,</w:t>
      </w:r>
      <w:r w:rsidR="00CB0ECD">
        <w:t xml:space="preserve"> many other minor issues related to the data format transmitted to the O² computing system</w:t>
      </w:r>
      <w:r w:rsidRPr="00CB1E60">
        <w:t>.</w:t>
      </w:r>
      <w:r w:rsidR="00025F9B">
        <w:t xml:space="preserve"> </w:t>
      </w:r>
      <w:r w:rsidR="00025F9B" w:rsidRPr="00025F9B">
        <w:t>All these limitations had to be addressed urgently.</w:t>
      </w:r>
    </w:p>
    <w:p w:rsidR="00877FBA" w:rsidRDefault="00877FBA" w:rsidP="00FA08BA"/>
    <w:p w:rsidR="00A65A41" w:rsidRDefault="00A65A41" w:rsidP="00A65A41">
      <w:pPr>
        <w:pStyle w:val="Heading3"/>
      </w:pPr>
      <w:r>
        <w:t>1.3.1 Large data rate</w:t>
      </w:r>
    </w:p>
    <w:p w:rsidR="00A65A41" w:rsidRPr="00CB1E60" w:rsidRDefault="00A65A41" w:rsidP="00A65A41">
      <w:pPr>
        <w:spacing w:after="0"/>
      </w:pPr>
    </w:p>
    <w:p w:rsidR="000E5693" w:rsidRDefault="00877FBA" w:rsidP="000E5693">
      <w:r w:rsidRPr="00877FBA">
        <w:t xml:space="preserve">In the </w:t>
      </w:r>
      <w:proofErr w:type="spellStart"/>
      <w:r w:rsidRPr="00877FBA">
        <w:t>triggerless</w:t>
      </w:r>
      <w:proofErr w:type="spellEnd"/>
      <w:r w:rsidRPr="00877FBA">
        <w:t xml:space="preserve"> readout </w:t>
      </w:r>
      <w:r>
        <w:t>chain</w:t>
      </w:r>
      <w:r w:rsidRPr="00877FBA">
        <w:t>, all events are read</w:t>
      </w:r>
      <w:r w:rsidR="00F173BE">
        <w:t xml:space="preserve"> </w:t>
      </w:r>
      <w:r w:rsidRPr="00877FBA">
        <w:t>out</w:t>
      </w:r>
      <w:r w:rsidR="00F173BE">
        <w:t xml:space="preserve"> continuously</w:t>
      </w:r>
      <w:r>
        <w:t xml:space="preserve">. This results in a </w:t>
      </w:r>
      <w:r w:rsidR="00004C35">
        <w:t>bandwidth</w:t>
      </w:r>
      <w:r w:rsidR="00AA7D42" w:rsidRPr="00CB1E60">
        <w:t xml:space="preserve"> of </w:t>
      </w:r>
      <w:r w:rsidR="00D07C47">
        <w:t>3</w:t>
      </w:r>
      <w:r w:rsidR="00AA7D42" w:rsidRPr="00CB1E60">
        <w:t>.</w:t>
      </w:r>
      <w:r w:rsidR="00D07C47">
        <w:t>2</w:t>
      </w:r>
      <w:r w:rsidR="00AA7D42" w:rsidRPr="00CB1E60">
        <w:t xml:space="preserve"> Gbps</w:t>
      </w:r>
      <w:r w:rsidR="00D328C8">
        <w:t xml:space="preserve"> </w:t>
      </w:r>
      <w:r>
        <w:t>generated by</w:t>
      </w:r>
      <w:r w:rsidR="00D328C8">
        <w:t xml:space="preserve"> </w:t>
      </w:r>
      <w:r w:rsidR="00D328C8" w:rsidRPr="00CB1E60">
        <w:t>eac</w:t>
      </w:r>
      <w:r w:rsidR="00D328C8">
        <w:t>h data</w:t>
      </w:r>
      <w:r w:rsidR="00D328C8" w:rsidRPr="00CB1E60">
        <w:t xml:space="preserve"> </w:t>
      </w:r>
      <w:r w:rsidR="00D328C8">
        <w:t>link of the chain</w:t>
      </w:r>
      <w:r w:rsidR="00720B3D">
        <w:t xml:space="preserve">. </w:t>
      </w:r>
      <w:r w:rsidR="000E5693" w:rsidRPr="00CB1E60">
        <w:t>This large amount of data is a problem for the O²</w:t>
      </w:r>
      <w:r w:rsidR="000E5693">
        <w:t xml:space="preserve"> </w:t>
      </w:r>
      <w:r w:rsidR="000E5693" w:rsidRPr="00CB1E60">
        <w:t>computing</w:t>
      </w:r>
      <w:r w:rsidR="000E5693">
        <w:t xml:space="preserve"> facility</w:t>
      </w:r>
      <w:r w:rsidR="000E5693" w:rsidRPr="00CB1E60">
        <w:t xml:space="preserve"> to conduct data processing concurrently without data compression </w:t>
      </w:r>
      <w:r w:rsidR="00025F9B">
        <w:t xml:space="preserve">already </w:t>
      </w:r>
      <w:r w:rsidR="000E5693" w:rsidRPr="00CB1E60">
        <w:t>at the CRU firmware level.</w:t>
      </w:r>
      <w:r w:rsidR="001A4F35">
        <w:t xml:space="preserve"> The readout </w:t>
      </w:r>
      <w:r>
        <w:t>electronics</w:t>
      </w:r>
      <w:r w:rsidR="001A4F35">
        <w:t xml:space="preserve"> data</w:t>
      </w:r>
      <w:r w:rsidR="000E5693">
        <w:t xml:space="preserve"> link</w:t>
      </w:r>
      <w:r w:rsidR="001A4F35">
        <w:t>s</w:t>
      </w:r>
      <w:r w:rsidR="000E5693">
        <w:t xml:space="preserve"> </w:t>
      </w:r>
      <w:r w:rsidR="001A4F35">
        <w:t>are</w:t>
      </w:r>
      <w:r w:rsidR="000E5693">
        <w:t xml:space="preserve"> based on a</w:t>
      </w:r>
      <w:r w:rsidR="00025F9B">
        <w:t>n</w:t>
      </w:r>
      <w:r w:rsidR="000E5693">
        <w:t xml:space="preserve"> 80-bit frame transmitted continuously at </w:t>
      </w:r>
      <w:r w:rsidR="00EA5A84">
        <w:t>40 MHz (</w:t>
      </w:r>
      <w:r w:rsidR="000E5693">
        <w:t>25 ns</w:t>
      </w:r>
      <w:r w:rsidR="00EA5A84">
        <w:t>)</w:t>
      </w:r>
      <w:r w:rsidR="000E5693">
        <w:t xml:space="preserve">, which corresponds to the LHC bunch crossing interval. </w:t>
      </w:r>
      <w:r w:rsidR="000E5693" w:rsidRPr="000E5693">
        <w:t xml:space="preserve">The bunch crossing interval is the </w:t>
      </w:r>
      <w:r w:rsidR="00F173BE">
        <w:t>period</w:t>
      </w:r>
      <w:r w:rsidR="000E5693" w:rsidRPr="000E5693">
        <w:t xml:space="preserve"> between bunches of particles crossing each other in the LHC. In other words, it is the </w:t>
      </w:r>
      <w:r w:rsidR="00EA0F2C">
        <w:t xml:space="preserve">amount of </w:t>
      </w:r>
      <w:r w:rsidR="000E5693" w:rsidRPr="000E5693">
        <w:t xml:space="preserve">time between </w:t>
      </w:r>
      <w:r w:rsidR="00025F9B" w:rsidRPr="00025F9B">
        <w:t>colliding bunches</w:t>
      </w:r>
      <w:r w:rsidR="000E5693" w:rsidRPr="000E5693">
        <w:t>.</w:t>
      </w:r>
      <w:r w:rsidR="001970D2">
        <w:t xml:space="preserve"> </w:t>
      </w:r>
      <w:r w:rsidR="000E5693">
        <w:t xml:space="preserve"> </w:t>
      </w:r>
    </w:p>
    <w:p w:rsidR="000E5693" w:rsidRDefault="000E5693" w:rsidP="00A11CAD">
      <w:r>
        <w:t xml:space="preserve">On the other hand, </w:t>
      </w:r>
      <w:r w:rsidR="009A5060">
        <w:t xml:space="preserve">as previously mentioned, </w:t>
      </w:r>
      <w:r>
        <w:t xml:space="preserve">one of the </w:t>
      </w:r>
      <w:r w:rsidR="00526C27">
        <w:t>primary</w:t>
      </w:r>
      <w:r>
        <w:t xml:space="preserve"> </w:t>
      </w:r>
      <w:r w:rsidR="00526C27">
        <w:t>goals</w:t>
      </w:r>
      <w:r>
        <w:t xml:space="preserve"> of the ALICE </w:t>
      </w:r>
      <w:r w:rsidR="008A513D">
        <w:t xml:space="preserve">detector </w:t>
      </w:r>
      <w:r>
        <w:t xml:space="preserve">upgrade is to read out </w:t>
      </w:r>
      <w:r w:rsidR="007D51AB">
        <w:t>l</w:t>
      </w:r>
      <w:r w:rsidR="00EA0F2C">
        <w:t>ead-</w:t>
      </w:r>
      <w:r w:rsidR="007D51AB">
        <w:t>l</w:t>
      </w:r>
      <w:r w:rsidR="00EA0F2C">
        <w:t>ead collisions at</w:t>
      </w:r>
      <w:r w:rsidR="00526C27">
        <w:t xml:space="preserve"> </w:t>
      </w:r>
      <w:r>
        <w:t xml:space="preserve">50 kHz (20 </w:t>
      </w:r>
      <w:r>
        <w:rPr>
          <w:rFonts w:cs="Times New Roman"/>
        </w:rPr>
        <w:t>µ</w:t>
      </w:r>
      <w:r>
        <w:t>s)</w:t>
      </w:r>
      <w:r w:rsidR="00EA0F2C">
        <w:t>,</w:t>
      </w:r>
      <w:r>
        <w:t xml:space="preserve"> </w:t>
      </w:r>
      <w:r w:rsidR="00EA0F2C">
        <w:t>proton-proton, and proton-</w:t>
      </w:r>
      <w:r w:rsidR="007D51AB">
        <w:t>l</w:t>
      </w:r>
      <w:r w:rsidR="00EA0F2C">
        <w:t xml:space="preserve">ead </w:t>
      </w:r>
      <w:r>
        <w:t>colli</w:t>
      </w:r>
      <w:r w:rsidR="00EA0F2C">
        <w:t xml:space="preserve">sions at 200 kHz (5 </w:t>
      </w:r>
      <w:r w:rsidR="00EA0F2C">
        <w:rPr>
          <w:rFonts w:cs="Times New Roman"/>
        </w:rPr>
        <w:t>µ</w:t>
      </w:r>
      <w:r w:rsidR="00EA0F2C">
        <w:t>s)</w:t>
      </w:r>
      <w:r>
        <w:t>. This</w:t>
      </w:r>
      <w:r w:rsidR="00526C27">
        <w:t xml:space="preserve"> indicates that</w:t>
      </w:r>
      <w:r>
        <w:t xml:space="preserve"> </w:t>
      </w:r>
      <w:r w:rsidR="006320D0">
        <w:t>out of</w:t>
      </w:r>
      <w:r w:rsidR="00E260C7">
        <w:t xml:space="preserve"> </w:t>
      </w:r>
      <w:r w:rsidR="006320D0">
        <w:t>3.2 Gbps</w:t>
      </w:r>
      <w:r w:rsidR="00E260C7">
        <w:t xml:space="preserve">, </w:t>
      </w:r>
      <w:r w:rsidR="00526C27">
        <w:t xml:space="preserve">just </w:t>
      </w:r>
      <w:r>
        <w:t xml:space="preserve">4 Mbps during </w:t>
      </w:r>
      <w:r w:rsidR="007D51AB">
        <w:t>l</w:t>
      </w:r>
      <w:r w:rsidR="00EA0F2C">
        <w:t>ead</w:t>
      </w:r>
      <w:r>
        <w:t>-</w:t>
      </w:r>
      <w:r w:rsidR="007D51AB">
        <w:t>l</w:t>
      </w:r>
      <w:r w:rsidR="00EA0F2C">
        <w:t>ead</w:t>
      </w:r>
      <w:r>
        <w:t xml:space="preserve"> </w:t>
      </w:r>
      <w:r w:rsidR="00621226">
        <w:t xml:space="preserve">collisions </w:t>
      </w:r>
      <w:r>
        <w:t xml:space="preserve">and </w:t>
      </w:r>
      <w:r w:rsidR="001A4F35">
        <w:t>16</w:t>
      </w:r>
      <w:r>
        <w:t xml:space="preserve"> Mbps during p</w:t>
      </w:r>
      <w:r w:rsidR="00EA0F2C">
        <w:t>roton-proton</w:t>
      </w:r>
      <w:r>
        <w:t xml:space="preserve"> and p</w:t>
      </w:r>
      <w:r w:rsidR="00EA0F2C">
        <w:t>roton</w:t>
      </w:r>
      <w:r>
        <w:t>-</w:t>
      </w:r>
      <w:r w:rsidR="007D51AB">
        <w:t>l</w:t>
      </w:r>
      <w:r w:rsidR="00EA0F2C">
        <w:t>ead</w:t>
      </w:r>
      <w:r>
        <w:t xml:space="preserve"> </w:t>
      </w:r>
      <w:r w:rsidR="00621226">
        <w:t xml:space="preserve">collisions </w:t>
      </w:r>
      <w:r>
        <w:t xml:space="preserve">are worth </w:t>
      </w:r>
      <w:proofErr w:type="spellStart"/>
      <w:r>
        <w:t>analyzing</w:t>
      </w:r>
      <w:proofErr w:type="spellEnd"/>
      <w:r>
        <w:t xml:space="preserve"> and might turn out to be </w:t>
      </w:r>
      <w:r w:rsidRPr="00CB1E60">
        <w:t xml:space="preserve">valuable </w:t>
      </w:r>
      <w:r w:rsidR="00F173BE">
        <w:t xml:space="preserve">collision </w:t>
      </w:r>
      <w:r w:rsidRPr="00CB1E60">
        <w:t xml:space="preserve">data. The remaining data </w:t>
      </w:r>
      <w:r w:rsidR="00C2336E">
        <w:t>are</w:t>
      </w:r>
      <w:r w:rsidRPr="00CB1E60">
        <w:t xml:space="preserve"> meaningless and must be suppressed. </w:t>
      </w:r>
      <w:r w:rsidR="00C2336E">
        <w:t>Retaining</w:t>
      </w:r>
      <w:r w:rsidRPr="00CB1E60">
        <w:t xml:space="preserve"> these data in the memory</w:t>
      </w:r>
      <w:r w:rsidR="003C4607">
        <w:t xml:space="preserve"> results in</w:t>
      </w:r>
      <w:r w:rsidRPr="00CB1E60">
        <w:t xml:space="preserve"> </w:t>
      </w:r>
      <w:r w:rsidR="003C4607">
        <w:t>in</w:t>
      </w:r>
      <w:r w:rsidRPr="00CB1E60">
        <w:t>efficiency and waste of memory.</w:t>
      </w:r>
    </w:p>
    <w:p w:rsidR="00A11CAD" w:rsidRDefault="00A11CAD" w:rsidP="00A11CAD"/>
    <w:p w:rsidR="00596161" w:rsidRDefault="00596161" w:rsidP="00596161">
      <w:pPr>
        <w:pStyle w:val="Heading3"/>
      </w:pPr>
      <w:r>
        <w:t>1.3.2 Desynchronization of data</w:t>
      </w:r>
    </w:p>
    <w:p w:rsidR="00596161" w:rsidRPr="00CB1E60" w:rsidRDefault="00596161" w:rsidP="00596161">
      <w:pPr>
        <w:spacing w:after="0"/>
      </w:pPr>
    </w:p>
    <w:p w:rsidR="00A65A41" w:rsidRDefault="00596161" w:rsidP="00FA08BA">
      <w:r w:rsidRPr="00CB1E60">
        <w:t>The data obtained from all readout electronics occur simultaneously, at fixed periods</w:t>
      </w:r>
      <w:r w:rsidR="005A0B22">
        <w:t>,</w:t>
      </w:r>
      <w:r w:rsidRPr="00CB1E60">
        <w:t xml:space="preserve"> and </w:t>
      </w:r>
      <w:r w:rsidR="006D7E15">
        <w:t>are</w:t>
      </w:r>
      <w:r w:rsidRPr="00CB1E60">
        <w:t xml:space="preserve"> transmitted to the CRU over a wide </w:t>
      </w:r>
      <w:r w:rsidR="006D7E15">
        <w:t>set</w:t>
      </w:r>
      <w:r w:rsidRPr="00CB1E60">
        <w:t xml:space="preserve"> of optical links. However, differing transmission delays result in the data from the various links </w:t>
      </w:r>
      <w:r w:rsidR="005A0B22">
        <w:t>losing</w:t>
      </w:r>
      <w:r w:rsidRPr="00CB1E60">
        <w:t xml:space="preserve"> synchronization when transmitted to the O² computing system</w:t>
      </w:r>
      <w:r w:rsidR="006D7E15">
        <w:t xml:space="preserve">. Therefore, </w:t>
      </w:r>
      <w:r w:rsidR="00562690">
        <w:t xml:space="preserve">they </w:t>
      </w:r>
      <w:r w:rsidR="00AF359E">
        <w:t xml:space="preserve">cause more problems further along the chain at the synchronous </w:t>
      </w:r>
      <w:r w:rsidR="006D7E15">
        <w:t xml:space="preserve">and </w:t>
      </w:r>
      <w:r w:rsidR="00AF359E">
        <w:t>reconstruction level</w:t>
      </w:r>
      <w:r w:rsidR="006D7E15">
        <w:t>s</w:t>
      </w:r>
      <w:r w:rsidR="00AF359E">
        <w:t>.</w:t>
      </w:r>
    </w:p>
    <w:p w:rsidR="00254EFC" w:rsidRDefault="00254EFC" w:rsidP="00FA08BA"/>
    <w:tbl>
      <w:tblPr>
        <w:tblStyle w:val="TableGrid"/>
        <w:tblW w:w="0" w:type="auto"/>
        <w:tblInd w:w="-147" w:type="dxa"/>
        <w:tblLook w:val="04A0" w:firstRow="1" w:lastRow="0" w:firstColumn="1" w:lastColumn="0" w:noHBand="0" w:noVBand="1"/>
      </w:tblPr>
      <w:tblGrid>
        <w:gridCol w:w="4655"/>
        <w:gridCol w:w="4508"/>
      </w:tblGrid>
      <w:tr w:rsidR="00254EFC" w:rsidTr="00254EF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6</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Introduction</w:t>
            </w:r>
          </w:p>
        </w:tc>
      </w:tr>
    </w:tbl>
    <w:p w:rsidR="00254EFC" w:rsidRDefault="00254EFC" w:rsidP="00254EFC">
      <w:pPr>
        <w:tabs>
          <w:tab w:val="left" w:pos="1440"/>
        </w:tabs>
      </w:pPr>
      <w:r>
        <w:rPr>
          <w:noProof/>
        </w:rPr>
        <mc:AlternateContent>
          <mc:Choice Requires="wps">
            <w:drawing>
              <wp:anchor distT="0" distB="0" distL="114300" distR="114300" simplePos="0" relativeHeight="251681792" behindDoc="0" locked="0" layoutInCell="1" allowOverlap="1" wp14:anchorId="63F67EE6" wp14:editId="026F1FCA">
                <wp:simplePos x="0" y="0"/>
                <wp:positionH relativeFrom="margin">
                  <wp:align>left</wp:align>
                </wp:positionH>
                <wp:positionV relativeFrom="paragraph">
                  <wp:posOffset>56589</wp:posOffset>
                </wp:positionV>
                <wp:extent cx="5656077"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089C1E" id="Straight Connector 10"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sjpuQ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O5YnKM9v9JhJ&#10;2d2YxQZDYAWRBAdZqUNMHQM2YUsXL8UtFdpHQ758mZA4VnVPk7pwzELz5c3yZtne3kqhr7HmBRgp&#10;5U+AXpRDL50Nhbjq1P5zytyMU68p7JRBzq3rKZ8clGQXvoFhMtxsUdF1jWDjSOwVL8DwPC80uFbN&#10;LBBjnZtA7dugS26BQV2tCTh/Gzhl144Y8gT0NiD9DZyP11HNOf/K+sy10H7C4VQfosrB+1GZXXa5&#10;LODvfoW//HHr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eayO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254EFC" w:rsidRDefault="00254EFC" w:rsidP="00FA08BA"/>
    <w:p w:rsidR="0098390A" w:rsidRDefault="0098390A" w:rsidP="0098390A">
      <w:pPr>
        <w:pStyle w:val="Heading3"/>
      </w:pPr>
      <w:r>
        <w:t xml:space="preserve">1.3.3 </w:t>
      </w:r>
      <w:r w:rsidR="00827171">
        <w:t>Lack of</w:t>
      </w:r>
      <w:r w:rsidR="000E5693">
        <w:t xml:space="preserve"> </w:t>
      </w:r>
      <w:r w:rsidR="00276866">
        <w:t xml:space="preserve">hardware </w:t>
      </w:r>
      <w:r w:rsidR="000E5693">
        <w:t>resources</w:t>
      </w:r>
    </w:p>
    <w:p w:rsidR="0098390A" w:rsidRPr="00CB1E60" w:rsidRDefault="0098390A" w:rsidP="0098390A">
      <w:pPr>
        <w:spacing w:after="0"/>
      </w:pPr>
    </w:p>
    <w:p w:rsidR="00526C27" w:rsidRDefault="0098390A" w:rsidP="00526C27">
      <w:pPr>
        <w:tabs>
          <w:tab w:val="left" w:pos="1440"/>
        </w:tabs>
      </w:pPr>
      <w:r w:rsidRPr="00CB1E60">
        <w:t>The O² computing system is capable of handling the data rate from a single regional crate at the expense of 2 core processors. Attempting to use 1 core to decode a single regional crate leads to irreversible data loss. Hence, it takes 2 core processors to decode a single regional crate. However, the computer</w:t>
      </w:r>
      <w:sdt>
        <w:sdtPr>
          <w:id w:val="1521049444"/>
          <w:citation/>
        </w:sdtPr>
        <w:sdtEndPr/>
        <w:sdtContent>
          <w:r w:rsidR="006D7E15">
            <w:fldChar w:fldCharType="begin"/>
          </w:r>
          <w:r w:rsidR="006D7E15">
            <w:instrText xml:space="preserve"> CITATION FLP_DELL_140_SERVER \l 7177 </w:instrText>
          </w:r>
          <w:r w:rsidR="006D7E15">
            <w:fldChar w:fldCharType="separate"/>
          </w:r>
          <w:r w:rsidR="0019719C">
            <w:rPr>
              <w:noProof/>
            </w:rPr>
            <w:t xml:space="preserve"> </w:t>
          </w:r>
          <w:r w:rsidR="0019719C" w:rsidRPr="0019719C">
            <w:rPr>
              <w:noProof/>
            </w:rPr>
            <w:t>[</w:t>
          </w:r>
          <w:r w:rsidR="0019719C" w:rsidRPr="00F876D4">
            <w:rPr>
              <w:noProof/>
              <w:color w:val="00B0F0"/>
            </w:rPr>
            <w:t>12</w:t>
          </w:r>
          <w:r w:rsidR="0019719C" w:rsidRPr="0019719C">
            <w:rPr>
              <w:noProof/>
            </w:rPr>
            <w:t>]</w:t>
          </w:r>
          <w:r w:rsidR="006D7E15">
            <w:fldChar w:fldCharType="end"/>
          </w:r>
        </w:sdtContent>
      </w:sdt>
      <w:r w:rsidRPr="00CB1E60">
        <w:t xml:space="preserve"> used in the readout chain contains 20 core processors. </w:t>
      </w:r>
      <w:r w:rsidR="005A0B22">
        <w:t>T</w:t>
      </w:r>
      <w:r w:rsidRPr="00CB1E60">
        <w:t xml:space="preserve">o decode data from the entire readout chain, </w:t>
      </w:r>
      <w:r w:rsidR="00DE60C0">
        <w:t xml:space="preserve">the </w:t>
      </w:r>
      <w:r w:rsidR="00DE60C0" w:rsidRPr="00CB1E60">
        <w:t>computer would need 32 core processors, not to mention any additional cores required to perform</w:t>
      </w:r>
      <w:r w:rsidR="00DE60C0">
        <w:t xml:space="preserve"> further</w:t>
      </w:r>
      <w:r w:rsidR="00DE60C0" w:rsidRPr="00CB1E60">
        <w:t xml:space="preserve"> processing of the decoded data.</w:t>
      </w:r>
      <w:r w:rsidR="00DE60C0">
        <w:t xml:space="preserve"> </w:t>
      </w:r>
      <w:r w:rsidR="00276866">
        <w:t xml:space="preserve">As a result, </w:t>
      </w:r>
      <w:r w:rsidR="00276866" w:rsidRPr="00276866">
        <w:t>processing data from the complete front-end system is unfeasible on a single machine.</w:t>
      </w:r>
      <w:r w:rsidR="00D328C8">
        <w:t xml:space="preserve"> The architecture of the </w:t>
      </w:r>
      <w:r w:rsidR="009D0C47">
        <w:t xml:space="preserve">MID </w:t>
      </w:r>
      <w:r w:rsidR="00D328C8">
        <w:t>readout chain is described</w:t>
      </w:r>
      <w:r w:rsidR="007D51AB">
        <w:t xml:space="preserve"> </w:t>
      </w:r>
      <w:r w:rsidR="00D328C8">
        <w:t>in Chapter 2.</w:t>
      </w:r>
    </w:p>
    <w:p w:rsidR="004D0216" w:rsidRDefault="004D0216" w:rsidP="00B92133">
      <w:pPr>
        <w:tabs>
          <w:tab w:val="left" w:pos="1440"/>
        </w:tabs>
      </w:pPr>
    </w:p>
    <w:p w:rsidR="003C0FA3" w:rsidRDefault="003C0FA3" w:rsidP="006D2B92">
      <w:pPr>
        <w:pStyle w:val="Heading2"/>
      </w:pPr>
      <w:r>
        <w:t>1.4 Research aim</w:t>
      </w:r>
    </w:p>
    <w:p w:rsidR="003C0FA3" w:rsidRDefault="003C0FA3" w:rsidP="00EA2D11"/>
    <w:p w:rsidR="00141AD2" w:rsidRDefault="004B1518" w:rsidP="004B1518">
      <w:r w:rsidRPr="00CB1E60">
        <w:t xml:space="preserve">The ALICE collaborators </w:t>
      </w:r>
      <w:r w:rsidR="007571BA">
        <w:t>participating</w:t>
      </w:r>
      <w:r w:rsidRPr="00CB1E60">
        <w:t xml:space="preserve"> in the MID project are searching for </w:t>
      </w:r>
      <w:r w:rsidR="001E4DA0">
        <w:t>new</w:t>
      </w:r>
      <w:r w:rsidRPr="00CB1E60">
        <w:t xml:space="preserve"> ways to process</w:t>
      </w:r>
      <w:r w:rsidR="006D7E15">
        <w:t xml:space="preserve"> raw</w:t>
      </w:r>
      <w:r w:rsidRPr="00CB1E60">
        <w:t xml:space="preserve"> data. </w:t>
      </w:r>
      <w:r w:rsidR="00CB1E60" w:rsidRPr="00CB1E60">
        <w:t>Many</w:t>
      </w:r>
      <w:r w:rsidRPr="00CB1E60">
        <w:t xml:space="preserve"> </w:t>
      </w:r>
      <w:r w:rsidR="001E4DA0">
        <w:t>alternatives</w:t>
      </w:r>
      <w:r w:rsidRPr="00CB1E60">
        <w:t xml:space="preserve"> have been </w:t>
      </w:r>
      <w:r w:rsidR="001E4DA0">
        <w:t>suggested</w:t>
      </w:r>
      <w:r w:rsidRPr="00CB1E60">
        <w:t>, but most</w:t>
      </w:r>
      <w:r w:rsidR="001E4DA0">
        <w:t xml:space="preserve"> of them entail significant improvements</w:t>
      </w:r>
      <w:r w:rsidR="007571BA">
        <w:t xml:space="preserve"> </w:t>
      </w:r>
      <w:r w:rsidR="001E4DA0">
        <w:t xml:space="preserve">in the existing </w:t>
      </w:r>
      <w:r w:rsidR="007571BA">
        <w:t xml:space="preserve">readout </w:t>
      </w:r>
      <w:r w:rsidR="00596161" w:rsidRPr="00CB1E60">
        <w:t>chai</w:t>
      </w:r>
      <w:r w:rsidR="006D7E15">
        <w:t>n</w:t>
      </w:r>
      <w:r w:rsidR="008A513D">
        <w:t xml:space="preserve">. </w:t>
      </w:r>
      <w:r w:rsidR="008A513D" w:rsidRPr="008A513D">
        <w:t>Some of the improvements require</w:t>
      </w:r>
      <w:r w:rsidR="004F14A5" w:rsidRPr="00CB1E60">
        <w:t xml:space="preserve"> </w:t>
      </w:r>
      <w:r w:rsidR="004F14A5">
        <w:t>changing</w:t>
      </w:r>
      <w:r w:rsidR="004F14A5" w:rsidRPr="00CB1E60">
        <w:t xml:space="preserve"> the algorithm i</w:t>
      </w:r>
      <w:r w:rsidR="004F14A5">
        <w:t>mplemen</w:t>
      </w:r>
      <w:r w:rsidR="004F14A5" w:rsidRPr="00CB1E60">
        <w:t xml:space="preserve">ted in the O² </w:t>
      </w:r>
      <w:r w:rsidR="004F14A5">
        <w:t>processing</w:t>
      </w:r>
      <w:r w:rsidR="004F14A5" w:rsidRPr="00CB1E60">
        <w:t xml:space="preserve"> to cope with the large data rate</w:t>
      </w:r>
      <w:r w:rsidR="004F14A5">
        <w:t xml:space="preserve">, </w:t>
      </w:r>
      <w:r w:rsidR="004F14A5" w:rsidRPr="00CB1E60">
        <w:t xml:space="preserve">acquiring </w:t>
      </w:r>
      <w:r w:rsidR="004F14A5">
        <w:t xml:space="preserve">additional </w:t>
      </w:r>
      <w:r w:rsidR="004F14A5" w:rsidRPr="00CB1E60">
        <w:t>CRUs</w:t>
      </w:r>
      <w:r w:rsidR="00887913">
        <w:t>,</w:t>
      </w:r>
      <w:r w:rsidR="004F14A5" w:rsidRPr="00CB1E60">
        <w:t xml:space="preserve"> and</w:t>
      </w:r>
      <w:r w:rsidR="004F14A5">
        <w:t xml:space="preserve"> core processor </w:t>
      </w:r>
      <w:r w:rsidR="004F14A5" w:rsidRPr="00CB1E60">
        <w:t>computer</w:t>
      </w:r>
      <w:r w:rsidR="004F14A5">
        <w:t>s</w:t>
      </w:r>
      <w:r w:rsidR="004F14A5" w:rsidRPr="00CB1E60">
        <w:t xml:space="preserve"> to process data from the entire </w:t>
      </w:r>
      <w:r w:rsidR="004F14A5">
        <w:t>readout electronics</w:t>
      </w:r>
      <w:r w:rsidR="0037034B">
        <w:t>.</w:t>
      </w:r>
      <w:r w:rsidR="00AE22A9">
        <w:t xml:space="preserve"> </w:t>
      </w:r>
      <w:r w:rsidRPr="00CB1E60">
        <w:t>A thorough analysis review</w:t>
      </w:r>
      <w:r w:rsidR="008A513D">
        <w:t xml:space="preserve"> </w:t>
      </w:r>
      <w:r w:rsidRPr="00CB1E60">
        <w:t>revealed that the most efficient and cost-effective solution is to</w:t>
      </w:r>
      <w:r w:rsidR="00141AD2">
        <w:t xml:space="preserve"> take advantage of the existing high-speed FPGA incorporated in the CRU by</w:t>
      </w:r>
      <w:r w:rsidRPr="00CB1E60">
        <w:t xml:space="preserve"> design</w:t>
      </w:r>
      <w:r w:rsidR="00141AD2">
        <w:t>ing</w:t>
      </w:r>
      <w:r w:rsidRPr="00CB1E60">
        <w:t xml:space="preserve"> a customized user logic firmware</w:t>
      </w:r>
      <w:r w:rsidR="00FE0CAA">
        <w:t xml:space="preserve"> to meet the requirements of the readout chain.</w:t>
      </w:r>
      <w:r w:rsidRPr="00CB1E60">
        <w:t xml:space="preserve"> </w:t>
      </w:r>
    </w:p>
    <w:p w:rsidR="003C0FA3" w:rsidRDefault="004B1518" w:rsidP="004B1518">
      <w:r w:rsidRPr="00CB1E60">
        <w:t>The user logic is a specific sub-detector component, that can be implemented in</w:t>
      </w:r>
      <w:r w:rsidR="002933AC">
        <w:t xml:space="preserve"> </w:t>
      </w:r>
      <w:r w:rsidRPr="00CB1E60">
        <w:t xml:space="preserve">the CRU firmware through a specific compilation. It is developed by the sub-detector teams and </w:t>
      </w:r>
      <w:r w:rsidR="005A0B22">
        <w:t>can</w:t>
      </w:r>
      <w:r w:rsidRPr="00CB1E60">
        <w:t xml:space="preserve"> perform low-level data processing and other additional features before forwarding </w:t>
      </w:r>
      <w:r w:rsidR="008A513D">
        <w:t>data</w:t>
      </w:r>
      <w:r w:rsidRPr="00CB1E60">
        <w:t xml:space="preserve"> to the O² computing </w:t>
      </w:r>
      <w:r w:rsidR="00141AD2">
        <w:t>facility</w:t>
      </w:r>
      <w:r w:rsidRPr="00CB1E60">
        <w:t xml:space="preserve"> for further analysis.</w:t>
      </w:r>
      <w:r w:rsidR="00E000BA">
        <w:t xml:space="preserve"> </w:t>
      </w:r>
      <w:r w:rsidRPr="00CB1E60">
        <w:t>Th</w:t>
      </w:r>
      <w:r w:rsidR="005A0B22">
        <w:t>is research aim</w:t>
      </w:r>
      <w:r w:rsidRPr="00CB1E60">
        <w:t>s to improve the way data</w:t>
      </w:r>
      <w:r>
        <w:t xml:space="preserve"> are processed in the MID readout chain </w:t>
      </w:r>
      <w:r w:rsidR="005A0B22">
        <w:t>using</w:t>
      </w:r>
      <w:r>
        <w:t xml:space="preserve"> a customized user logic firmware</w:t>
      </w:r>
      <w:r w:rsidR="008D1C88">
        <w:t xml:space="preserve"> before the start of the LHC Run 3.</w:t>
      </w:r>
    </w:p>
    <w:p w:rsidR="004F14A5" w:rsidRDefault="004F14A5" w:rsidP="004B1518"/>
    <w:p w:rsidR="00E97936" w:rsidRDefault="00E97936" w:rsidP="00E97936">
      <w:pPr>
        <w:pStyle w:val="Heading2"/>
      </w:pPr>
      <w:r w:rsidRPr="00E70057">
        <w:t>1.</w:t>
      </w:r>
      <w:r>
        <w:t>5 Objectives</w:t>
      </w:r>
    </w:p>
    <w:p w:rsidR="00E97936" w:rsidRDefault="00E97936" w:rsidP="00E97936">
      <w:pPr>
        <w:rPr>
          <w:sz w:val="23"/>
          <w:szCs w:val="23"/>
        </w:rPr>
      </w:pPr>
    </w:p>
    <w:p w:rsidR="005E5500" w:rsidRDefault="00E97936" w:rsidP="005E5500">
      <w:pPr>
        <w:rPr>
          <w:sz w:val="23"/>
          <w:szCs w:val="23"/>
        </w:rPr>
      </w:pPr>
      <w:r w:rsidRPr="00780989">
        <w:t xml:space="preserve">The </w:t>
      </w:r>
      <w:r>
        <w:t>research aim</w:t>
      </w:r>
      <w:r w:rsidRPr="00780989">
        <w:t xml:space="preserve"> </w:t>
      </w:r>
      <w:r>
        <w:t>stated above is</w:t>
      </w:r>
      <w:r w:rsidRPr="00780989">
        <w:t xml:space="preserve"> achieved through the following</w:t>
      </w:r>
      <w:r>
        <w:t xml:space="preserve"> objectives</w:t>
      </w:r>
      <w:r w:rsidRPr="00780989">
        <w:t>:</w:t>
      </w:r>
    </w:p>
    <w:p w:rsidR="005E5500" w:rsidRDefault="00FE63CD" w:rsidP="00FE63CD">
      <w:pPr>
        <w:pStyle w:val="ListParagraph"/>
        <w:numPr>
          <w:ilvl w:val="0"/>
          <w:numId w:val="3"/>
        </w:numPr>
      </w:pPr>
      <w:r>
        <w:t>R</w:t>
      </w:r>
      <w:r w:rsidR="005E5500" w:rsidRPr="00FE63CD">
        <w:t xml:space="preserve">eview and </w:t>
      </w:r>
      <w:proofErr w:type="spellStart"/>
      <w:r w:rsidR="005E5500" w:rsidRPr="00FE63CD">
        <w:t>analy</w:t>
      </w:r>
      <w:r w:rsidR="005A0B22">
        <w:t>z</w:t>
      </w:r>
      <w:r w:rsidR="005E5500" w:rsidRPr="00FE63CD">
        <w:t>e</w:t>
      </w:r>
      <w:proofErr w:type="spellEnd"/>
      <w:r w:rsidR="005E5500" w:rsidRPr="00FE63CD">
        <w:t xml:space="preserve"> </w:t>
      </w:r>
      <w:r w:rsidR="00B072BF" w:rsidRPr="00FE63CD">
        <w:t>different components of the readout chain</w:t>
      </w:r>
    </w:p>
    <w:p w:rsidR="00FE63CD" w:rsidRPr="00FE63CD" w:rsidRDefault="00FE63CD" w:rsidP="00FE63CD">
      <w:pPr>
        <w:pStyle w:val="ListParagraph"/>
        <w:numPr>
          <w:ilvl w:val="0"/>
          <w:numId w:val="3"/>
        </w:numPr>
      </w:pPr>
      <w:r>
        <w:t xml:space="preserve">Select the best user logic algorithm </w:t>
      </w:r>
    </w:p>
    <w:p w:rsidR="00FE0CAA" w:rsidRPr="005E5500" w:rsidRDefault="00163CAA" w:rsidP="005E5500">
      <w:pPr>
        <w:pStyle w:val="ListParagraph"/>
        <w:numPr>
          <w:ilvl w:val="0"/>
          <w:numId w:val="3"/>
        </w:numPr>
        <w:rPr>
          <w:sz w:val="23"/>
          <w:szCs w:val="23"/>
        </w:rPr>
      </w:pPr>
      <w:r>
        <w:t>I</w:t>
      </w:r>
      <w:r w:rsidR="00E97936" w:rsidRPr="00FE0CAA">
        <w:t xml:space="preserve">dentify and subsequently remove meaningless data </w:t>
      </w:r>
    </w:p>
    <w:p w:rsidR="00596161" w:rsidRPr="00FE0CAA" w:rsidRDefault="006E5C86" w:rsidP="00596161">
      <w:pPr>
        <w:pStyle w:val="ListParagraph"/>
        <w:numPr>
          <w:ilvl w:val="0"/>
          <w:numId w:val="3"/>
        </w:numPr>
      </w:pPr>
      <w:r>
        <w:t xml:space="preserve">Receive timing and trigger information </w:t>
      </w:r>
    </w:p>
    <w:p w:rsidR="00FE0CAA" w:rsidRDefault="00163CAA" w:rsidP="00C7271E">
      <w:pPr>
        <w:pStyle w:val="ListParagraph"/>
        <w:numPr>
          <w:ilvl w:val="0"/>
          <w:numId w:val="3"/>
        </w:numPr>
      </w:pPr>
      <w:r>
        <w:t>S</w:t>
      </w:r>
      <w:r w:rsidR="00E97936" w:rsidRPr="00FE0CAA">
        <w:t>yn</w:t>
      </w:r>
      <w:r>
        <w:t>c</w:t>
      </w:r>
      <w:r w:rsidR="00E97936" w:rsidRPr="00FE0CAA">
        <w:t>hron</w:t>
      </w:r>
      <w:r>
        <w:t>ize</w:t>
      </w:r>
      <w:r w:rsidR="00E97936" w:rsidRPr="00FE0CAA">
        <w:t xml:space="preserve"> essential data</w:t>
      </w:r>
      <w:r>
        <w:t xml:space="preserve"> before</w:t>
      </w:r>
      <w:r w:rsidR="00E97936" w:rsidRPr="00FE0CAA">
        <w:t xml:space="preserve"> performing the correct analysis</w:t>
      </w:r>
    </w:p>
    <w:p w:rsidR="006E5C86" w:rsidRDefault="00163CAA" w:rsidP="00E054DB">
      <w:pPr>
        <w:pStyle w:val="ListParagraph"/>
        <w:numPr>
          <w:ilvl w:val="0"/>
          <w:numId w:val="3"/>
        </w:numPr>
      </w:pPr>
      <w:r>
        <w:t>Re</w:t>
      </w:r>
      <w:r w:rsidR="00E97936" w:rsidRPr="00FE0CAA">
        <w:t>format data transmitted from the</w:t>
      </w:r>
      <w:r w:rsidR="00FE0CAA">
        <w:t xml:space="preserve"> readout</w:t>
      </w:r>
      <w:r w:rsidR="00E97936" w:rsidRPr="00FE0CAA">
        <w:t xml:space="preserve"> electronics </w:t>
      </w:r>
    </w:p>
    <w:p w:rsidR="00973221" w:rsidRDefault="00E97936" w:rsidP="00973221">
      <w:pPr>
        <w:pStyle w:val="ListParagraph"/>
        <w:numPr>
          <w:ilvl w:val="0"/>
          <w:numId w:val="3"/>
        </w:numPr>
      </w:pPr>
      <w:r w:rsidRPr="00FE0CAA">
        <w:t>Transmi</w:t>
      </w:r>
      <w:r w:rsidR="00163CAA">
        <w:t>t</w:t>
      </w:r>
      <w:r w:rsidRPr="00FE0CAA">
        <w:t xml:space="preserve"> data in the order required by the O² computing</w:t>
      </w:r>
      <w:r w:rsidR="00163CAA">
        <w:t xml:space="preserve"> facility</w:t>
      </w:r>
    </w:p>
    <w:p w:rsidR="008C7BFF" w:rsidRDefault="00E97936" w:rsidP="00C7271E">
      <w:pPr>
        <w:pStyle w:val="ListParagraph"/>
        <w:numPr>
          <w:ilvl w:val="0"/>
          <w:numId w:val="3"/>
        </w:numPr>
      </w:pPr>
      <w:r w:rsidRPr="00FE0CAA">
        <w:t xml:space="preserve">Handle errors identified in the </w:t>
      </w:r>
      <w:r w:rsidR="00ED47CB">
        <w:t>readout</w:t>
      </w:r>
      <w:r w:rsidRPr="00FE0CAA">
        <w:t xml:space="preserve"> electronics data</w:t>
      </w:r>
    </w:p>
    <w:p w:rsidR="00163CAA" w:rsidRDefault="008C7BFF" w:rsidP="00C7271E">
      <w:pPr>
        <w:pStyle w:val="ListParagraph"/>
        <w:numPr>
          <w:ilvl w:val="0"/>
          <w:numId w:val="3"/>
        </w:numPr>
      </w:pPr>
      <w:r>
        <w:t>Successfully validate the user logic simulation</w:t>
      </w:r>
      <w:r w:rsidR="00CE29C6">
        <w:t xml:space="preserve"> tests</w:t>
      </w:r>
    </w:p>
    <w:p w:rsidR="00C7271E" w:rsidRDefault="00ED47CB" w:rsidP="004B1518">
      <w:pPr>
        <w:pStyle w:val="ListParagraph"/>
        <w:numPr>
          <w:ilvl w:val="0"/>
          <w:numId w:val="3"/>
        </w:numPr>
      </w:pPr>
      <w:r>
        <w:t>Successfully validate</w:t>
      </w:r>
      <w:r w:rsidR="00163CAA">
        <w:t xml:space="preserve"> the </w:t>
      </w:r>
      <w:r w:rsidR="00876B92">
        <w:t xml:space="preserve">user logic </w:t>
      </w:r>
      <w:r w:rsidR="002840CA">
        <w:t xml:space="preserve">hardware </w:t>
      </w:r>
      <w:r w:rsidR="00163CAA">
        <w:t>tests</w:t>
      </w:r>
    </w:p>
    <w:p w:rsidR="00047B7A" w:rsidRDefault="000E693A" w:rsidP="004B1518">
      <w:pPr>
        <w:pStyle w:val="ListParagraph"/>
        <w:numPr>
          <w:ilvl w:val="0"/>
          <w:numId w:val="3"/>
        </w:numPr>
      </w:pPr>
      <w:r>
        <w:t>M</w:t>
      </w:r>
      <w:r w:rsidR="00047B7A">
        <w:t>ake recommendations for future improvements</w:t>
      </w:r>
    </w:p>
    <w:p w:rsidR="00254EFC" w:rsidRDefault="00254EFC" w:rsidP="00596161"/>
    <w:p w:rsidR="005B51B0" w:rsidRDefault="005B51B0" w:rsidP="00596161"/>
    <w:tbl>
      <w:tblPr>
        <w:tblStyle w:val="TableGrid"/>
        <w:tblW w:w="9177" w:type="dxa"/>
        <w:tblInd w:w="-147" w:type="dxa"/>
        <w:tblLook w:val="04A0" w:firstRow="1" w:lastRow="0" w:firstColumn="1" w:lastColumn="0" w:noHBand="0" w:noVBand="1"/>
      </w:tblPr>
      <w:tblGrid>
        <w:gridCol w:w="4662"/>
        <w:gridCol w:w="4515"/>
      </w:tblGrid>
      <w:tr w:rsidR="00254EFC" w:rsidTr="00254EFC">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Problem statement</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7</w:t>
            </w:r>
          </w:p>
        </w:tc>
      </w:tr>
    </w:tbl>
    <w:p w:rsidR="00254EFC" w:rsidRDefault="00254EFC" w:rsidP="00254EFC">
      <w:pPr>
        <w:tabs>
          <w:tab w:val="left" w:pos="1440"/>
        </w:tabs>
      </w:pPr>
      <w:r>
        <w:rPr>
          <w:noProof/>
        </w:rPr>
        <mc:AlternateContent>
          <mc:Choice Requires="wps">
            <w:drawing>
              <wp:anchor distT="0" distB="0" distL="114300" distR="114300" simplePos="0" relativeHeight="251683840" behindDoc="0" locked="0" layoutInCell="1" allowOverlap="1" wp14:anchorId="2A39EB56" wp14:editId="0B060A8D">
                <wp:simplePos x="0" y="0"/>
                <wp:positionH relativeFrom="margin">
                  <wp:posOffset>0</wp:posOffset>
                </wp:positionH>
                <wp:positionV relativeFrom="paragraph">
                  <wp:posOffset>-635</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31D48B7" id="Straight Connector 2" o:spid="_x0000_s1026" style="position:absolute;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" strokecolor="black [3200]" strokeweight="1pt">
                <v:stroke joinstyle="miter"/>
                <w10:wrap anchorx="margin"/>
              </v:line>
            </w:pict>
          </mc:Fallback>
        </mc:AlternateContent>
      </w:r>
    </w:p>
    <w:p w:rsidR="0098390A" w:rsidRDefault="0098390A" w:rsidP="0098390A">
      <w:pPr>
        <w:pStyle w:val="Heading2"/>
      </w:pPr>
      <w:r>
        <w:t>1.6 Hypothesis</w:t>
      </w:r>
    </w:p>
    <w:p w:rsidR="0098390A" w:rsidRPr="006D2B92" w:rsidRDefault="0098390A" w:rsidP="0098390A"/>
    <w:p w:rsidR="004D0216" w:rsidRDefault="002933AC" w:rsidP="00DE60C0">
      <w:pPr>
        <w:tabs>
          <w:tab w:val="left" w:pos="1440"/>
        </w:tabs>
      </w:pPr>
      <w:r w:rsidRPr="002933AC">
        <w:t>This study offers th</w:t>
      </w:r>
      <w:r>
        <w:t>e</w:t>
      </w:r>
      <w:r w:rsidR="0098390A">
        <w:t xml:space="preserve"> possibility of designing and developing a stable and reliable user logic firmware that can improve the way data </w:t>
      </w:r>
      <w:r>
        <w:t>are</w:t>
      </w:r>
      <w:r w:rsidR="0098390A">
        <w:t xml:space="preserve"> processed in the MID readout chain. This can be achieved by developing an algorithm based on systems requirements. However, the difference in protocol between various systems of the readout chain makes it complex and can be time</w:t>
      </w:r>
      <w:r w:rsidR="005A0B22">
        <w:t>-</w:t>
      </w:r>
      <w:r w:rsidR="0098390A">
        <w:t>consuming. The main question</w:t>
      </w:r>
      <w:r w:rsidR="008A513D">
        <w:t>s</w:t>
      </w:r>
      <w:r w:rsidR="0098390A">
        <w:t xml:space="preserve"> to be considered </w:t>
      </w:r>
      <w:r w:rsidR="008A513D">
        <w:t>are</w:t>
      </w:r>
      <w:r w:rsidR="0098390A">
        <w:t xml:space="preserve"> whether a user logic prototype can be designed and tested to meet the requirements of the MID </w:t>
      </w:r>
      <w:r w:rsidR="00DE60C0">
        <w:t>readout chain on time before the start of the commissioning phase of the MID-sub-detector, and whether or not this prototype can be used to develop a realistic user logic capable of processing data from the entire readout chain, considering hardware and software restrictions of the approved FPGA.</w:t>
      </w:r>
    </w:p>
    <w:p w:rsidR="0003415D" w:rsidRDefault="0003415D" w:rsidP="008F55E5">
      <w:pPr>
        <w:tabs>
          <w:tab w:val="left" w:pos="1440"/>
        </w:tabs>
        <w:spacing w:after="0"/>
      </w:pPr>
    </w:p>
    <w:p w:rsidR="001701CF" w:rsidRDefault="001701CF" w:rsidP="001701CF">
      <w:pPr>
        <w:pStyle w:val="Heading2"/>
      </w:pPr>
      <w:r>
        <w:t xml:space="preserve">1.7 Delineation </w:t>
      </w:r>
    </w:p>
    <w:p w:rsidR="001701CF" w:rsidRDefault="001701CF" w:rsidP="001701CF"/>
    <w:p w:rsidR="00C555BB" w:rsidRDefault="009A59A7" w:rsidP="00C555BB">
      <w:r>
        <w:t>Th</w:t>
      </w:r>
      <w:r w:rsidR="002933AC">
        <w:t>is</w:t>
      </w:r>
      <w:r>
        <w:t xml:space="preserve"> thesis is limited to the design and development of the user logic firmware </w:t>
      </w:r>
      <w:r w:rsidR="007371B1">
        <w:t>prototype capable of pre-</w:t>
      </w:r>
      <w:proofErr w:type="spellStart"/>
      <w:r w:rsidR="007371B1">
        <w:t>analy</w:t>
      </w:r>
      <w:r w:rsidR="005A0B22">
        <w:t>z</w:t>
      </w:r>
      <w:r w:rsidR="007371B1">
        <w:t>ing</w:t>
      </w:r>
      <w:proofErr w:type="spellEnd"/>
      <w:r w:rsidR="007371B1">
        <w:t xml:space="preserve"> data from</w:t>
      </w:r>
      <w:r>
        <w:t xml:space="preserve"> </w:t>
      </w:r>
      <w:r w:rsidR="00B864A4">
        <w:t>2</w:t>
      </w:r>
      <w:r w:rsidR="007371B1">
        <w:t xml:space="preserve"> regional links of the MID readout chain</w:t>
      </w:r>
      <w:r>
        <w:t xml:space="preserve">. This </w:t>
      </w:r>
      <w:r w:rsidR="00CB2C07">
        <w:t xml:space="preserve">research analyses in detail </w:t>
      </w:r>
      <w:r w:rsidR="00D10E85">
        <w:t xml:space="preserve">different systems </w:t>
      </w:r>
      <w:r w:rsidR="00CB2C07">
        <w:t>used</w:t>
      </w:r>
      <w:r w:rsidR="00D10E85">
        <w:t xml:space="preserve"> </w:t>
      </w:r>
      <w:r w:rsidR="00CB2C07">
        <w:t>in th</w:t>
      </w:r>
      <w:r w:rsidR="00D10E85">
        <w:t xml:space="preserve">e readout chain </w:t>
      </w:r>
      <w:r w:rsidR="00CB2C07">
        <w:t>and</w:t>
      </w:r>
      <w:r w:rsidR="008075FA">
        <w:t xml:space="preserve"> </w:t>
      </w:r>
      <w:r w:rsidR="00A5074B">
        <w:t xml:space="preserve">improves the way data </w:t>
      </w:r>
      <w:r>
        <w:t>are processed</w:t>
      </w:r>
      <w:r w:rsidR="00CB2C07">
        <w:t xml:space="preserve"> </w:t>
      </w:r>
      <w:r w:rsidR="00D10E85">
        <w:t xml:space="preserve">in the </w:t>
      </w:r>
      <w:r>
        <w:t>CRU.</w:t>
      </w:r>
      <w:r w:rsidR="00CB2C07">
        <w:t xml:space="preserve"> The proposed scheme is</w:t>
      </w:r>
      <w:r w:rsidR="006925D2">
        <w:t xml:space="preserve"> </w:t>
      </w:r>
      <w:r w:rsidR="00AE5511">
        <w:t>developed after i</w:t>
      </w:r>
      <w:r w:rsidR="00AE5511" w:rsidRPr="00AE5511">
        <w:t xml:space="preserve">ntensive research and </w:t>
      </w:r>
      <w:r w:rsidR="005A0B22">
        <w:t xml:space="preserve">a </w:t>
      </w:r>
      <w:r w:rsidR="00091682">
        <w:t>good understanding</w:t>
      </w:r>
      <w:r w:rsidR="00AE5511" w:rsidRPr="00AE5511">
        <w:t xml:space="preserve"> of the ALICE detector</w:t>
      </w:r>
      <w:r w:rsidR="00AE5511">
        <w:t>.</w:t>
      </w:r>
      <w:r w:rsidR="008075FA">
        <w:t xml:space="preserve"> </w:t>
      </w:r>
      <w:r w:rsidR="00091682">
        <w:t xml:space="preserve">Hence, </w:t>
      </w:r>
      <w:r w:rsidR="006970A7">
        <w:t>the</w:t>
      </w:r>
      <w:r w:rsidR="008075FA">
        <w:t xml:space="preserve"> incorporat</w:t>
      </w:r>
      <w:r w:rsidR="006970A7">
        <w:t>ion of</w:t>
      </w:r>
      <w:r w:rsidR="008075FA">
        <w:t xml:space="preserve"> the user logic component into the existing CRU firmware</w:t>
      </w:r>
      <w:r w:rsidR="006970A7">
        <w:t xml:space="preserve"> is done through </w:t>
      </w:r>
      <w:r w:rsidR="006970A7" w:rsidRPr="006970A7">
        <w:t>conformance with established requirements and practice</w:t>
      </w:r>
      <w:r w:rsidR="006970A7">
        <w:t xml:space="preserve">. Additionally, important </w:t>
      </w:r>
      <w:r w:rsidR="00AE5511" w:rsidRPr="00AE5511">
        <w:t>techn</w:t>
      </w:r>
      <w:r w:rsidR="00091682">
        <w:t>i</w:t>
      </w:r>
      <w:r w:rsidR="00AE5511" w:rsidRPr="00AE5511">
        <w:t>cal decisions</w:t>
      </w:r>
      <w:r w:rsidR="006970A7">
        <w:t xml:space="preserve"> such as</w:t>
      </w:r>
      <w:r w:rsidR="006970A7" w:rsidRPr="006970A7">
        <w:t xml:space="preserve"> hardware, communication protocols, design tools, programming languages</w:t>
      </w:r>
      <w:r w:rsidR="005A0B22">
        <w:t>,</w:t>
      </w:r>
      <w:r w:rsidR="006970A7" w:rsidRPr="006970A7">
        <w:t xml:space="preserve"> and most relevant</w:t>
      </w:r>
      <w:r w:rsidR="006970A7">
        <w:t xml:space="preserve"> </w:t>
      </w:r>
      <w:r w:rsidR="006970A7" w:rsidRPr="00AE5511">
        <w:t xml:space="preserve">resource usage limit of the </w:t>
      </w:r>
      <w:r w:rsidR="006970A7">
        <w:t>research</w:t>
      </w:r>
      <w:r w:rsidR="006970A7" w:rsidRPr="00AE5511">
        <w:t xml:space="preserve"> in question </w:t>
      </w:r>
      <w:r w:rsidR="002933AC" w:rsidRPr="002933AC">
        <w:t>have been</w:t>
      </w:r>
      <w:r w:rsidR="00AE5511" w:rsidRPr="00AE5511">
        <w:t xml:space="preserve"> </w:t>
      </w:r>
      <w:r w:rsidR="008075FA">
        <w:t>established</w:t>
      </w:r>
      <w:r w:rsidR="00091682">
        <w:t xml:space="preserve"> before the beginning of the </w:t>
      </w:r>
      <w:r w:rsidR="002E1F99">
        <w:t>research</w:t>
      </w:r>
      <w:r w:rsidR="006970A7">
        <w:t>.</w:t>
      </w:r>
    </w:p>
    <w:p w:rsidR="00680748" w:rsidRDefault="00680748" w:rsidP="00C555BB"/>
    <w:p w:rsidR="00C555BB" w:rsidRDefault="00C555BB" w:rsidP="00C555BB">
      <w:pPr>
        <w:pStyle w:val="Heading2"/>
      </w:pPr>
      <w:r>
        <w:t xml:space="preserve">1.8 Collaboration and main contributions </w:t>
      </w:r>
    </w:p>
    <w:p w:rsidR="00C555BB" w:rsidRDefault="00C555BB" w:rsidP="008F55E5">
      <w:pPr>
        <w:spacing w:after="0"/>
      </w:pPr>
    </w:p>
    <w:p w:rsidR="00C555BB" w:rsidRDefault="002B1066" w:rsidP="00C555BB">
      <w:r>
        <w:t>In South Africa, t</w:t>
      </w:r>
      <w:r w:rsidR="00C555BB">
        <w:t xml:space="preserve">he National Research Foundation (NRF) </w:t>
      </w:r>
      <w:proofErr w:type="spellStart"/>
      <w:r w:rsidR="00C555BB">
        <w:t>iThemba</w:t>
      </w:r>
      <w:proofErr w:type="spellEnd"/>
      <w:r w:rsidR="00C555BB">
        <w:t xml:space="preserve"> Laboratory for Accelerators Based-Science (LABS) is part of the ALICE </w:t>
      </w:r>
      <w:r>
        <w:t>C</w:t>
      </w:r>
      <w:r w:rsidR="00C555BB">
        <w:t xml:space="preserve">ollaboration and contributes to the ALICE Muon Spectrometer upgrade, in particular the MID. In collaboration with the Cape Peninsula University of Technology (CPUT) and the University of Cape Town, NRF </w:t>
      </w:r>
      <w:proofErr w:type="spellStart"/>
      <w:r w:rsidR="00C555BB">
        <w:t>iThemba</w:t>
      </w:r>
      <w:proofErr w:type="spellEnd"/>
      <w:r w:rsidR="00C555BB">
        <w:t xml:space="preserve"> LABS is responsible for conducting research and developing the CRU user logic firmware for the MID readout chain, including setting up a</w:t>
      </w:r>
      <w:r w:rsidR="00562690">
        <w:t>n in-</w:t>
      </w:r>
      <w:proofErr w:type="gramStart"/>
      <w:r w:rsidR="00562690">
        <w:t xml:space="preserve">house </w:t>
      </w:r>
      <w:r w:rsidR="00C555BB">
        <w:t xml:space="preserve"> testbench</w:t>
      </w:r>
      <w:proofErr w:type="gramEnd"/>
      <w:r w:rsidR="00C555BB">
        <w:t xml:space="preserve"> data acquisition readout chain and </w:t>
      </w:r>
      <w:r>
        <w:t xml:space="preserve">the </w:t>
      </w:r>
      <w:r w:rsidR="00C555BB">
        <w:t>maintenance there</w:t>
      </w:r>
      <w:r>
        <w:t>of</w:t>
      </w:r>
      <w:r w:rsidR="00C555BB">
        <w:t>.</w:t>
      </w:r>
    </w:p>
    <w:p w:rsidR="008F55E5" w:rsidRDefault="0098390A" w:rsidP="00680748">
      <w:r>
        <w:t xml:space="preserve">The user logic project started in early 2018, </w:t>
      </w:r>
      <w:r w:rsidR="006C46DF">
        <w:t>of which the</w:t>
      </w:r>
      <w:r>
        <w:t xml:space="preserve"> early research</w:t>
      </w:r>
      <w:r w:rsidR="006C46DF">
        <w:t xml:space="preserve"> and findings are</w:t>
      </w:r>
      <w:r w:rsidR="002933AC">
        <w:t xml:space="preserve"> described in </w:t>
      </w:r>
      <w:sdt>
        <w:sdtPr>
          <w:id w:val="-1198079570"/>
          <w:citation/>
        </w:sdtPr>
        <w:sdtEndPr/>
        <w:sdtContent>
          <w:r w:rsidR="002933AC">
            <w:fldChar w:fldCharType="begin"/>
          </w:r>
          <w:r w:rsidR="002933AC">
            <w:instrText xml:space="preserve"> CITATION Nathan_Paper \l 7177 </w:instrText>
          </w:r>
          <w:r w:rsidR="002933AC">
            <w:fldChar w:fldCharType="separate"/>
          </w:r>
          <w:r w:rsidR="0019719C" w:rsidRPr="0019719C">
            <w:rPr>
              <w:noProof/>
            </w:rPr>
            <w:t>[</w:t>
          </w:r>
          <w:r w:rsidR="0019719C" w:rsidRPr="00F876D4">
            <w:rPr>
              <w:noProof/>
              <w:color w:val="00B0F0"/>
            </w:rPr>
            <w:t>13</w:t>
          </w:r>
          <w:r w:rsidR="0019719C" w:rsidRPr="0019719C">
            <w:rPr>
              <w:noProof/>
            </w:rPr>
            <w:t>]</w:t>
          </w:r>
          <w:r w:rsidR="002933AC">
            <w:fldChar w:fldCharType="end"/>
          </w:r>
        </w:sdtContent>
      </w:sdt>
      <w:r>
        <w:t xml:space="preserve">. </w:t>
      </w:r>
      <w:r w:rsidR="008A513D">
        <w:t>D</w:t>
      </w:r>
      <w:r>
        <w:t xml:space="preserve">ue to the rapid </w:t>
      </w:r>
      <w:r w:rsidR="002933AC">
        <w:t>evolution</w:t>
      </w:r>
      <w:r>
        <w:t xml:space="preserve"> of the ALICE CRU software and firmware projects</w:t>
      </w:r>
      <w:r w:rsidR="002933AC">
        <w:t>,</w:t>
      </w:r>
      <w:r w:rsidR="008A513D">
        <w:t xml:space="preserve"> </w:t>
      </w:r>
      <w:r w:rsidR="008A513D" w:rsidRPr="008A513D">
        <w:t>a complete modification to the initial</w:t>
      </w:r>
      <w:r w:rsidR="002933AC">
        <w:t xml:space="preserve"> project was</w:t>
      </w:r>
      <w:r w:rsidR="008A513D" w:rsidRPr="008A513D">
        <w:t xml:space="preserve"> </w:t>
      </w:r>
      <w:r w:rsidR="006C46DF">
        <w:t>of paramount importance</w:t>
      </w:r>
      <w:r>
        <w:t xml:space="preserve">. In </w:t>
      </w:r>
      <w:r w:rsidR="002933AC">
        <w:t>2020</w:t>
      </w:r>
      <w:r w:rsidR="002B1066">
        <w:t xml:space="preserve">, </w:t>
      </w:r>
      <w:r w:rsidR="002933AC">
        <w:t>a new</w:t>
      </w:r>
      <w:r w:rsidRPr="00632423">
        <w:t xml:space="preserve"> </w:t>
      </w:r>
      <w:r>
        <w:t>design</w:t>
      </w:r>
      <w:r w:rsidR="002933AC">
        <w:t xml:space="preserve"> and development</w:t>
      </w:r>
      <w:r w:rsidRPr="00632423">
        <w:t xml:space="preserve"> of </w:t>
      </w:r>
      <w:r w:rsidR="002933AC">
        <w:t xml:space="preserve">the </w:t>
      </w:r>
      <w:r>
        <w:t>user logic</w:t>
      </w:r>
      <w:r w:rsidR="006C46DF">
        <w:t>,</w:t>
      </w:r>
      <w:r w:rsidR="002B1066">
        <w:t xml:space="preserve"> </w:t>
      </w:r>
      <w:r w:rsidR="002B1066" w:rsidRPr="002B1066">
        <w:t>based on realistic data acquisition requirements and availability of relevant readout components</w:t>
      </w:r>
      <w:r w:rsidR="006C46DF">
        <w:t>,</w:t>
      </w:r>
      <w:r w:rsidR="002933AC">
        <w:t xml:space="preserve"> </w:t>
      </w:r>
      <w:r w:rsidR="002933AC" w:rsidRPr="002933AC">
        <w:t>led to th</w:t>
      </w:r>
      <w:r w:rsidR="006C46DF">
        <w:t>e present</w:t>
      </w:r>
      <w:r w:rsidR="002933AC" w:rsidRPr="002933AC">
        <w:t xml:space="preserve"> study</w:t>
      </w:r>
      <w:r>
        <w:t xml:space="preserve">. Together with </w:t>
      </w:r>
      <w:proofErr w:type="spellStart"/>
      <w:r>
        <w:t>Dr</w:t>
      </w:r>
      <w:r w:rsidR="005A0B22">
        <w:t>.</w:t>
      </w:r>
      <w:proofErr w:type="spellEnd"/>
      <w:r>
        <w:t xml:space="preserve"> </w:t>
      </w:r>
      <w:proofErr w:type="spellStart"/>
      <w:proofErr w:type="gramStart"/>
      <w:r>
        <w:t>C.Renard</w:t>
      </w:r>
      <w:proofErr w:type="spellEnd"/>
      <w:proofErr w:type="gramEnd"/>
      <w:r>
        <w:t xml:space="preserve"> (expert in the readout electronics at </w:t>
      </w:r>
      <w:proofErr w:type="spellStart"/>
      <w:r w:rsidR="004D0216">
        <w:t>Subatech</w:t>
      </w:r>
      <w:proofErr w:type="spellEnd"/>
      <w:r w:rsidR="004D0216">
        <w:t xml:space="preserve"> in </w:t>
      </w:r>
      <w:r>
        <w:t xml:space="preserve">Nantes, France), the requirements to process data from 2 </w:t>
      </w:r>
      <w:r w:rsidR="00254EFC">
        <w:t xml:space="preserve">data </w:t>
      </w:r>
      <w:r>
        <w:t>links of the readout chain were established. To keep track</w:t>
      </w:r>
      <w:r w:rsidR="00680748">
        <w:t xml:space="preserve"> of the rapid </w:t>
      </w:r>
      <w:r w:rsidR="002933AC">
        <w:t>evolution</w:t>
      </w:r>
      <w:r w:rsidR="00680748">
        <w:t xml:space="preserve"> of the CRU software and firmware,</w:t>
      </w:r>
      <w:r w:rsidR="006C46DF">
        <w:t xml:space="preserve"> </w:t>
      </w:r>
      <w:r w:rsidR="00680748" w:rsidRPr="004D0216">
        <w:t xml:space="preserve">rigorous consultations and discussions took place </w:t>
      </w:r>
      <w:r w:rsidR="00680748">
        <w:t xml:space="preserve">with </w:t>
      </w:r>
      <w:proofErr w:type="spellStart"/>
      <w:r w:rsidR="00680748">
        <w:t>Dr.</w:t>
      </w:r>
      <w:proofErr w:type="spellEnd"/>
      <w:r w:rsidR="00680748">
        <w:t xml:space="preserve"> </w:t>
      </w:r>
      <w:proofErr w:type="spellStart"/>
      <w:proofErr w:type="gramStart"/>
      <w:r w:rsidR="00680748">
        <w:t>F.Costa</w:t>
      </w:r>
      <w:proofErr w:type="spellEnd"/>
      <w:proofErr w:type="gramEnd"/>
      <w:r w:rsidR="00680748">
        <w:t xml:space="preserve"> (ALICE CRU software expert at CERN) and </w:t>
      </w:r>
      <w:proofErr w:type="spellStart"/>
      <w:r w:rsidR="00680748">
        <w:t>Dr.</w:t>
      </w:r>
      <w:proofErr w:type="spellEnd"/>
      <w:r w:rsidR="00680748">
        <w:t xml:space="preserve"> </w:t>
      </w:r>
      <w:proofErr w:type="spellStart"/>
      <w:r w:rsidR="00680748">
        <w:t>O.Bourrion</w:t>
      </w:r>
      <w:proofErr w:type="spellEnd"/>
      <w:r w:rsidR="00680748">
        <w:t xml:space="preserve"> (ALICE CRU firmware developer at the University of Grenoble, France). For what concerns </w:t>
      </w:r>
      <w:r w:rsidR="00680748" w:rsidRPr="004D0216">
        <w:t xml:space="preserve">the MID </w:t>
      </w:r>
      <w:r w:rsidR="00197EA7" w:rsidRPr="00FE0CAA">
        <w:t>O²</w:t>
      </w:r>
      <w:r w:rsidR="00680748" w:rsidRPr="004D0216">
        <w:t xml:space="preserve"> </w:t>
      </w:r>
      <w:proofErr w:type="gramStart"/>
      <w:r w:rsidR="00680748" w:rsidRPr="004D0216">
        <w:t xml:space="preserve">requirements, </w:t>
      </w:r>
      <w:r w:rsidR="00680748">
        <w:t xml:space="preserve"> </w:t>
      </w:r>
      <w:proofErr w:type="spellStart"/>
      <w:r w:rsidR="00680748">
        <w:t>Dr.</w:t>
      </w:r>
      <w:proofErr w:type="spellEnd"/>
      <w:proofErr w:type="gramEnd"/>
      <w:r w:rsidR="00680748">
        <w:t xml:space="preserve"> </w:t>
      </w:r>
      <w:proofErr w:type="spellStart"/>
      <w:r w:rsidR="00680748">
        <w:t>D.Stocco</w:t>
      </w:r>
      <w:proofErr w:type="spellEnd"/>
      <w:r w:rsidR="00680748">
        <w:t xml:space="preserve"> (MID </w:t>
      </w:r>
      <w:r w:rsidR="00680748" w:rsidRPr="00CB1E60">
        <w:t>O²</w:t>
      </w:r>
      <w:r w:rsidR="00680748">
        <w:t xml:space="preserve"> expert at </w:t>
      </w:r>
      <w:proofErr w:type="spellStart"/>
      <w:r w:rsidR="00680748">
        <w:t>Subatech</w:t>
      </w:r>
      <w:proofErr w:type="spellEnd"/>
      <w:r w:rsidR="00680748">
        <w:t xml:space="preserve">, France) </w:t>
      </w:r>
      <w:r w:rsidR="00680748" w:rsidRPr="004D0216">
        <w:t>was the main contact</w:t>
      </w:r>
      <w:r w:rsidR="008A513D">
        <w:t xml:space="preserve"> </w:t>
      </w:r>
      <w:r w:rsidR="008A513D" w:rsidRPr="008A513D">
        <w:t>and source of information</w:t>
      </w:r>
      <w:r w:rsidR="00680748" w:rsidRPr="004D0216">
        <w:t xml:space="preserve">. </w:t>
      </w:r>
      <w:r w:rsidR="002933AC" w:rsidRPr="004D0216">
        <w:t>His input was required since</w:t>
      </w:r>
      <w:r w:rsidR="002933AC">
        <w:t xml:space="preserve"> the outcome of this research</w:t>
      </w:r>
      <w:r w:rsidR="008F55E5">
        <w:t xml:space="preserve"> is linked to</w:t>
      </w:r>
      <w:r w:rsidR="002933AC">
        <w:t xml:space="preserve"> the way data will be handled at the next phase of the data acquisition chain.</w:t>
      </w:r>
      <w:r w:rsidR="002933AC" w:rsidRPr="004D0216">
        <w:t xml:space="preserve"> As such, he was</w:t>
      </w:r>
      <w:r w:rsidR="008F55E5">
        <w:t xml:space="preserve"> </w:t>
      </w:r>
      <w:r w:rsidR="008F55E5" w:rsidRPr="004D0216">
        <w:t>instrumental</w:t>
      </w:r>
      <w:r w:rsidR="008F55E5">
        <w:t xml:space="preserve"> </w:t>
      </w:r>
      <w:r w:rsidR="008F55E5" w:rsidRPr="004D0216">
        <w:t>in setting up</w:t>
      </w:r>
      <w:r w:rsidR="008F55E5">
        <w:t xml:space="preserve"> some additional requirements and constraints to facilitate the readability of </w:t>
      </w:r>
      <w:r w:rsidR="008F55E5" w:rsidRPr="008F55E5">
        <w:t>the</w:t>
      </w:r>
      <w:r w:rsidR="008F55E5">
        <w:t xml:space="preserve"> </w:t>
      </w:r>
      <w:r w:rsidR="008F55E5" w:rsidRPr="008F55E5">
        <w:t>user logic output data.</w:t>
      </w:r>
    </w:p>
    <w:tbl>
      <w:tblPr>
        <w:tblStyle w:val="TableGrid"/>
        <w:tblW w:w="0" w:type="auto"/>
        <w:tblInd w:w="-147" w:type="dxa"/>
        <w:tblLook w:val="04A0" w:firstRow="1" w:lastRow="0" w:firstColumn="1" w:lastColumn="0" w:noHBand="0" w:noVBand="1"/>
      </w:tblPr>
      <w:tblGrid>
        <w:gridCol w:w="4655"/>
        <w:gridCol w:w="4508"/>
      </w:tblGrid>
      <w:tr w:rsidR="008A513D" w:rsidTr="0026185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A513D" w:rsidRDefault="008A513D" w:rsidP="0026185F">
            <w:pPr>
              <w:jc w:val="left"/>
            </w:pPr>
            <w:r>
              <w:lastRenderedPageBreak/>
              <w:t>8</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A513D" w:rsidRDefault="008A513D" w:rsidP="0026185F">
            <w:pPr>
              <w:jc w:val="right"/>
            </w:pPr>
            <w:r>
              <w:t>Introduction</w:t>
            </w:r>
          </w:p>
        </w:tc>
      </w:tr>
    </w:tbl>
    <w:p w:rsidR="008A513D" w:rsidRDefault="008A513D" w:rsidP="00680748">
      <w:r>
        <w:rPr>
          <w:noProof/>
        </w:rPr>
        <mc:AlternateContent>
          <mc:Choice Requires="wps">
            <w:drawing>
              <wp:anchor distT="0" distB="0" distL="114300" distR="114300" simplePos="0" relativeHeight="251685888" behindDoc="0" locked="0" layoutInCell="1" allowOverlap="1" wp14:anchorId="1A719404" wp14:editId="124827A3">
                <wp:simplePos x="0" y="0"/>
                <wp:positionH relativeFrom="margin">
                  <wp:posOffset>0</wp:posOffset>
                </wp:positionH>
                <wp:positionV relativeFrom="paragraph">
                  <wp:posOffset>-635</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4317A95" id="Straight Connector 9" o:spid="_x0000_s1026" style="position:absolute;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FjaMNG5AQAAtw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680748" w:rsidRDefault="00680748" w:rsidP="00680748">
      <w:r>
        <w:t xml:space="preserve">Overall, the design and development of the ALICE CRU user logic firmware prototype for the MID readout chain are provided by the Electrical Engineering department at CPUT with support from various collaborators using </w:t>
      </w:r>
      <w:r w:rsidRPr="004D0216">
        <w:t xml:space="preserve">facilities provided by the </w:t>
      </w:r>
      <w:r>
        <w:t xml:space="preserve">NRF </w:t>
      </w:r>
      <w:proofErr w:type="spellStart"/>
      <w:r>
        <w:t>iThemba</w:t>
      </w:r>
      <w:proofErr w:type="spellEnd"/>
      <w:r>
        <w:t xml:space="preserve"> LABS and advanced technology.</w:t>
      </w:r>
    </w:p>
    <w:p w:rsidR="001701CF" w:rsidRDefault="001701CF" w:rsidP="004B1518"/>
    <w:p w:rsidR="00DE1AF0" w:rsidRDefault="00DE1AF0" w:rsidP="00DE1AF0">
      <w:pPr>
        <w:pStyle w:val="Heading2"/>
      </w:pPr>
      <w:r>
        <w:t>1.</w:t>
      </w:r>
      <w:r w:rsidR="00C72B5C">
        <w:t>9</w:t>
      </w:r>
      <w:r>
        <w:t xml:space="preserve"> Methodology</w:t>
      </w:r>
    </w:p>
    <w:p w:rsidR="00DE1AF0" w:rsidRDefault="00DE1AF0" w:rsidP="004B1518"/>
    <w:p w:rsidR="003852D9" w:rsidRPr="003852D9" w:rsidRDefault="007D00C3" w:rsidP="003852D9">
      <w:r>
        <w:t>Th</w:t>
      </w:r>
      <w:r w:rsidRPr="007D00C3">
        <w:t xml:space="preserve">e research methods that </w:t>
      </w:r>
      <w:r w:rsidR="00C847B7">
        <w:t>are</w:t>
      </w:r>
      <w:r w:rsidR="003852D9">
        <w:t xml:space="preserve"> utilized for the development of this</w:t>
      </w:r>
      <w:r w:rsidRPr="007D00C3">
        <w:t xml:space="preserve"> thesis are:</w:t>
      </w:r>
      <w:r w:rsidR="003852D9">
        <w:t xml:space="preserve"> </w:t>
      </w:r>
    </w:p>
    <w:p w:rsidR="0034662A" w:rsidRDefault="003852D9" w:rsidP="0034662A">
      <w:pPr>
        <w:pStyle w:val="ListParagraph"/>
        <w:numPr>
          <w:ilvl w:val="0"/>
          <w:numId w:val="8"/>
        </w:numPr>
      </w:pPr>
      <w:r w:rsidRPr="003852D9">
        <w:rPr>
          <w:b/>
        </w:rPr>
        <w:t>Literature review:</w:t>
      </w:r>
      <w:r>
        <w:t xml:space="preserve"> </w:t>
      </w:r>
      <w:r w:rsidR="0001782A">
        <w:t>s</w:t>
      </w:r>
      <w:r w:rsidR="00915775" w:rsidRPr="00915775">
        <w:t xml:space="preserve">ince </w:t>
      </w:r>
      <w:r w:rsidR="004D0216">
        <w:t xml:space="preserve">in many cases </w:t>
      </w:r>
      <w:r w:rsidR="00915775" w:rsidRPr="00915775">
        <w:t>the</w:t>
      </w:r>
      <w:r w:rsidR="008A3C5E">
        <w:t xml:space="preserve"> </w:t>
      </w:r>
      <w:r w:rsidR="00915775" w:rsidRPr="00915775">
        <w:t xml:space="preserve">written literature </w:t>
      </w:r>
      <w:r w:rsidR="004D0216">
        <w:t xml:space="preserve">is not available </w:t>
      </w:r>
      <w:r w:rsidR="00915775" w:rsidRPr="00915775">
        <w:t>on the</w:t>
      </w:r>
      <w:r w:rsidR="002933AC">
        <w:t xml:space="preserve"> </w:t>
      </w:r>
      <w:r w:rsidR="008A3C5E">
        <w:t>readout chain</w:t>
      </w:r>
      <w:r w:rsidR="00014475">
        <w:t>, t</w:t>
      </w:r>
      <w:r w:rsidR="00915775" w:rsidRPr="00915775">
        <w:t>h</w:t>
      </w:r>
      <w:r w:rsidR="00C44D25">
        <w:t xml:space="preserve">e information </w:t>
      </w:r>
      <w:r w:rsidR="004D0216">
        <w:t>was</w:t>
      </w:r>
      <w:r w:rsidR="00C44D25">
        <w:t xml:space="preserve"> gathered</w:t>
      </w:r>
      <w:r w:rsidR="008A3C5E">
        <w:t xml:space="preserve"> by reading </w:t>
      </w:r>
      <w:r w:rsidR="00915775" w:rsidRPr="00915775">
        <w:t>technical specification papers,</w:t>
      </w:r>
      <w:r w:rsidR="00C35365">
        <w:t xml:space="preserve"> IEEE </w:t>
      </w:r>
      <w:r w:rsidR="008A3C5E" w:rsidRPr="00F3513F">
        <w:t xml:space="preserve">published journals, </w:t>
      </w:r>
      <w:r w:rsidR="00C35365">
        <w:t>conferences</w:t>
      </w:r>
      <w:r w:rsidR="008A3C5E" w:rsidRPr="00F3513F">
        <w:t>, interview</w:t>
      </w:r>
      <w:r w:rsidR="00C44D25">
        <w:t>ing</w:t>
      </w:r>
      <w:r w:rsidR="00915775" w:rsidRPr="00915775">
        <w:t xml:space="preserve"> </w:t>
      </w:r>
      <w:r w:rsidR="008A3C5E" w:rsidRPr="00F3513F">
        <w:t>specialist engineers</w:t>
      </w:r>
      <w:r w:rsidR="00915775" w:rsidRPr="00915775">
        <w:t xml:space="preserve"> in the data acquisition chain</w:t>
      </w:r>
      <w:r w:rsidR="008A3C5E">
        <w:t xml:space="preserve">, </w:t>
      </w:r>
      <w:r w:rsidR="008A3C5E" w:rsidRPr="00F3513F">
        <w:t xml:space="preserve">and through </w:t>
      </w:r>
      <w:r w:rsidR="004D0216">
        <w:t xml:space="preserve">the World Wide Web. </w:t>
      </w:r>
    </w:p>
    <w:p w:rsidR="0034662A" w:rsidRDefault="0034662A" w:rsidP="0034662A">
      <w:pPr>
        <w:pStyle w:val="ListParagraph"/>
      </w:pPr>
    </w:p>
    <w:p w:rsidR="0034662A" w:rsidRDefault="007E05D4" w:rsidP="003C5508">
      <w:pPr>
        <w:pStyle w:val="ListParagraph"/>
        <w:numPr>
          <w:ilvl w:val="0"/>
          <w:numId w:val="8"/>
        </w:numPr>
      </w:pPr>
      <w:r>
        <w:rPr>
          <w:b/>
        </w:rPr>
        <w:t>Prototyping</w:t>
      </w:r>
      <w:r w:rsidR="0096629A">
        <w:t xml:space="preserve">: </w:t>
      </w:r>
      <w:r w:rsidR="0034662A">
        <w:t xml:space="preserve">Intel Quartus </w:t>
      </w:r>
      <w:r w:rsidR="005A0B22">
        <w:t>P</w:t>
      </w:r>
      <w:r w:rsidR="0034662A">
        <w:t>ro 18.1</w:t>
      </w:r>
      <w:sdt>
        <w:sdtPr>
          <w:id w:val="-1677804625"/>
          <w:citation/>
        </w:sdtPr>
        <w:sdtEndPr/>
        <w:sdtContent>
          <w:r w:rsidR="002933AC">
            <w:fldChar w:fldCharType="begin"/>
          </w:r>
          <w:r w:rsidR="002933AC">
            <w:instrText xml:space="preserve"> CITATION Intel_Quartus_Pro \l 7177 </w:instrText>
          </w:r>
          <w:r w:rsidR="002933AC">
            <w:fldChar w:fldCharType="separate"/>
          </w:r>
          <w:r w:rsidR="0019719C">
            <w:rPr>
              <w:noProof/>
            </w:rPr>
            <w:t xml:space="preserve"> </w:t>
          </w:r>
          <w:r w:rsidR="0019719C" w:rsidRPr="0019719C">
            <w:rPr>
              <w:noProof/>
            </w:rPr>
            <w:t>[</w:t>
          </w:r>
          <w:r w:rsidR="0019719C" w:rsidRPr="00F876D4">
            <w:rPr>
              <w:noProof/>
              <w:color w:val="00B0F0"/>
            </w:rPr>
            <w:t>14</w:t>
          </w:r>
          <w:r w:rsidR="0019719C" w:rsidRPr="0019719C">
            <w:rPr>
              <w:noProof/>
            </w:rPr>
            <w:t>]</w:t>
          </w:r>
          <w:r w:rsidR="002933AC">
            <w:fldChar w:fldCharType="end"/>
          </w:r>
        </w:sdtContent>
      </w:sdt>
      <w:r w:rsidR="0034662A" w:rsidRPr="00F3513F">
        <w:t xml:space="preserve"> </w:t>
      </w:r>
      <w:r w:rsidR="0034662A">
        <w:t>is</w:t>
      </w:r>
      <w:r w:rsidR="0034662A" w:rsidRPr="00F3513F">
        <w:t xml:space="preserve"> </w:t>
      </w:r>
      <w:r>
        <w:t xml:space="preserve">the main </w:t>
      </w:r>
      <w:r w:rsidR="000A4BFE">
        <w:t xml:space="preserve">software environment recommended and </w:t>
      </w:r>
      <w:r w:rsidR="0034662A" w:rsidRPr="00F3513F">
        <w:t>used</w:t>
      </w:r>
      <w:r w:rsidR="000A4BFE">
        <w:t xml:space="preserve"> </w:t>
      </w:r>
      <w:r w:rsidR="00DB3BA2">
        <w:t xml:space="preserve">to </w:t>
      </w:r>
      <w:r>
        <w:t>design and develop the user logic</w:t>
      </w:r>
      <w:r w:rsidR="0034662A" w:rsidRPr="00F3513F">
        <w:t>.</w:t>
      </w:r>
      <w:r>
        <w:t xml:space="preserve"> For </w:t>
      </w:r>
      <w:r w:rsidR="000A4BFE">
        <w:t>this</w:t>
      </w:r>
      <w:r>
        <w:t xml:space="preserve"> thesis</w:t>
      </w:r>
      <w:r w:rsidR="000A4BFE">
        <w:t>,</w:t>
      </w:r>
      <w:r w:rsidR="00A56479">
        <w:t xml:space="preserve"> </w:t>
      </w:r>
      <w:r w:rsidR="003C5508">
        <w:t xml:space="preserve">two different </w:t>
      </w:r>
      <w:r w:rsidR="00A56479">
        <w:t xml:space="preserve">prototyping </w:t>
      </w:r>
      <w:r w:rsidR="00EF55CF">
        <w:t>appro</w:t>
      </w:r>
      <w:r w:rsidR="00DE7F48">
        <w:t>a</w:t>
      </w:r>
      <w:r w:rsidR="00EF55CF">
        <w:t>ches</w:t>
      </w:r>
      <w:r w:rsidR="00A56479">
        <w:t xml:space="preserve"> are implemented. </w:t>
      </w:r>
      <w:r w:rsidR="00A56479" w:rsidRPr="00A56479">
        <w:t>T</w:t>
      </w:r>
      <w:r w:rsidR="00A56479">
        <w:t>he rapid throwaway</w:t>
      </w:r>
      <w:r w:rsidR="004D0216">
        <w:t xml:space="preserve"> </w:t>
      </w:r>
      <w:r w:rsidR="00A56479" w:rsidRPr="00A56479">
        <w:t xml:space="preserve">method involves exploring ideas by quickly developing a prototype based on preliminary requirements </w:t>
      </w:r>
      <w:r w:rsidR="004D0216">
        <w:t xml:space="preserve">which </w:t>
      </w:r>
      <w:r w:rsidR="005A0B22">
        <w:t>are</w:t>
      </w:r>
      <w:r w:rsidR="00A56479" w:rsidRPr="00A56479">
        <w:t xml:space="preserve"> then revised through </w:t>
      </w:r>
      <w:r w:rsidR="003C5508">
        <w:t xml:space="preserve">simulation test </w:t>
      </w:r>
      <w:r w:rsidR="00A56479" w:rsidRPr="00A56479">
        <w:t>feedback</w:t>
      </w:r>
      <w:r w:rsidR="00A56479">
        <w:t xml:space="preserve">. </w:t>
      </w:r>
      <w:r w:rsidR="003C5508">
        <w:t>Once validated, the evolutionary</w:t>
      </w:r>
      <w:r w:rsidR="00C23697">
        <w:t xml:space="preserve"> </w:t>
      </w:r>
      <w:r w:rsidR="003C5508">
        <w:t xml:space="preserve">approach is then introduced. </w:t>
      </w:r>
      <w:r w:rsidR="000A4BFE" w:rsidRPr="000A4BFE">
        <w:t xml:space="preserve">This </w:t>
      </w:r>
      <w:r w:rsidR="00DE7F48">
        <w:t>method</w:t>
      </w:r>
      <w:r w:rsidR="000A4BFE" w:rsidRPr="000A4BFE">
        <w:t xml:space="preserve"> uses a continuous, working </w:t>
      </w:r>
      <w:r w:rsidR="00551178">
        <w:t>prototype</w:t>
      </w:r>
      <w:r w:rsidR="000A4BFE" w:rsidRPr="000A4BFE">
        <w:t xml:space="preserve"> that is refined after each iteration of </w:t>
      </w:r>
      <w:r w:rsidR="003C5508">
        <w:t>hardware</w:t>
      </w:r>
      <w:r w:rsidR="000A4BFE">
        <w:t xml:space="preserve"> test</w:t>
      </w:r>
      <w:r w:rsidR="000A4BFE" w:rsidRPr="000A4BFE">
        <w:t xml:space="preserve"> feedback. </w:t>
      </w:r>
    </w:p>
    <w:p w:rsidR="008A3C5E" w:rsidRPr="003852D9" w:rsidRDefault="008A3C5E" w:rsidP="008A3C5E">
      <w:pPr>
        <w:pStyle w:val="ListParagraph"/>
      </w:pPr>
    </w:p>
    <w:p w:rsidR="0034662A" w:rsidRDefault="00F3513F" w:rsidP="0034662A">
      <w:pPr>
        <w:pStyle w:val="ListParagraph"/>
        <w:numPr>
          <w:ilvl w:val="0"/>
          <w:numId w:val="8"/>
        </w:numPr>
      </w:pPr>
      <w:r w:rsidRPr="003852D9">
        <w:rPr>
          <w:b/>
        </w:rPr>
        <w:t>Simulation</w:t>
      </w:r>
      <w:r w:rsidR="0034662A">
        <w:rPr>
          <w:b/>
        </w:rPr>
        <w:t xml:space="preserve"> tests</w:t>
      </w:r>
      <w:r w:rsidR="003852D9">
        <w:rPr>
          <w:b/>
        </w:rPr>
        <w:t xml:space="preserve">: </w:t>
      </w:r>
      <w:proofErr w:type="spellStart"/>
      <w:r w:rsidR="00B42AAD">
        <w:t>ModelSim</w:t>
      </w:r>
      <w:proofErr w:type="spellEnd"/>
      <w:r w:rsidRPr="00F3513F">
        <w:t xml:space="preserve"> </w:t>
      </w:r>
      <w:sdt>
        <w:sdtPr>
          <w:id w:val="-1552614110"/>
          <w:citation/>
        </w:sdtPr>
        <w:sdtEndPr/>
        <w:sdtContent>
          <w:r w:rsidR="002933AC">
            <w:fldChar w:fldCharType="begin"/>
          </w:r>
          <w:r w:rsidR="002933AC">
            <w:instrText xml:space="preserve"> CITATION Int \l 7177 </w:instrText>
          </w:r>
          <w:r w:rsidR="002933AC">
            <w:fldChar w:fldCharType="separate"/>
          </w:r>
          <w:r w:rsidR="0019719C" w:rsidRPr="0019719C">
            <w:rPr>
              <w:noProof/>
            </w:rPr>
            <w:t>[</w:t>
          </w:r>
          <w:r w:rsidR="0019719C" w:rsidRPr="00F876D4">
            <w:rPr>
              <w:noProof/>
              <w:color w:val="00B0F0"/>
            </w:rPr>
            <w:t>15</w:t>
          </w:r>
          <w:r w:rsidR="0019719C" w:rsidRPr="0019719C">
            <w:rPr>
              <w:noProof/>
            </w:rPr>
            <w:t>]</w:t>
          </w:r>
          <w:r w:rsidR="002933AC">
            <w:fldChar w:fldCharType="end"/>
          </w:r>
        </w:sdtContent>
      </w:sdt>
      <w:r w:rsidR="002933AC">
        <w:t xml:space="preserve"> </w:t>
      </w:r>
      <w:r w:rsidRPr="00F3513F">
        <w:t>is</w:t>
      </w:r>
      <w:r w:rsidR="00B42AAD">
        <w:t xml:space="preserve"> the simulation software</w:t>
      </w:r>
      <w:r w:rsidRPr="00F3513F">
        <w:t xml:space="preserve"> used to </w:t>
      </w:r>
      <w:r w:rsidR="006C52A3">
        <w:t>verify the functionality of the user logic</w:t>
      </w:r>
      <w:r w:rsidR="003370C2">
        <w:t xml:space="preserve"> algorithm</w:t>
      </w:r>
      <w:r w:rsidR="006C52A3">
        <w:t xml:space="preserve"> by</w:t>
      </w:r>
      <w:r w:rsidR="002806B2">
        <w:t xml:space="preserve"> </w:t>
      </w:r>
      <w:proofErr w:type="spellStart"/>
      <w:r w:rsidR="006C52A3">
        <w:t>analy</w:t>
      </w:r>
      <w:r w:rsidR="005A0B22">
        <w:t>z</w:t>
      </w:r>
      <w:r w:rsidR="006C52A3">
        <w:t>ing</w:t>
      </w:r>
      <w:proofErr w:type="spellEnd"/>
      <w:r w:rsidR="006C52A3">
        <w:t xml:space="preserve"> </w:t>
      </w:r>
      <w:r w:rsidR="003370C2">
        <w:t>each</w:t>
      </w:r>
      <w:r w:rsidR="006C52A3">
        <w:t xml:space="preserve"> </w:t>
      </w:r>
      <w:r w:rsidR="003370C2" w:rsidRPr="00F3513F">
        <w:t>component</w:t>
      </w:r>
      <w:r w:rsidR="003370C2">
        <w:t xml:space="preserve"> of the model</w:t>
      </w:r>
      <w:r w:rsidRPr="00F3513F">
        <w:t xml:space="preserve">. </w:t>
      </w:r>
      <w:r w:rsidR="00B46D1F">
        <w:t>A more</w:t>
      </w:r>
      <w:r w:rsidR="002806B2">
        <w:t xml:space="preserve"> advanced </w:t>
      </w:r>
      <w:r w:rsidR="00B46D1F">
        <w:t>simulation</w:t>
      </w:r>
      <w:r w:rsidR="002806B2">
        <w:t xml:space="preserve"> </w:t>
      </w:r>
      <w:r w:rsidR="00B46D1F">
        <w:t xml:space="preserve">is performed by </w:t>
      </w:r>
      <w:r w:rsidR="002806B2">
        <w:t>merging</w:t>
      </w:r>
      <w:r w:rsidR="00B46D1F">
        <w:t xml:space="preserve"> the </w:t>
      </w:r>
      <w:r w:rsidR="00B9244A">
        <w:t xml:space="preserve">CRU firmware simulation </w:t>
      </w:r>
      <w:r w:rsidR="00B46D1F">
        <w:t>files</w:t>
      </w:r>
      <w:r w:rsidR="004D0216">
        <w:t xml:space="preserve"> </w:t>
      </w:r>
      <w:r w:rsidR="00B9244A">
        <w:t xml:space="preserve">as well </w:t>
      </w:r>
      <w:r w:rsidR="00996D68">
        <w:t xml:space="preserve">as </w:t>
      </w:r>
      <w:r w:rsidR="00B9244A">
        <w:t xml:space="preserve">the MID readout electronics firmware simulation </w:t>
      </w:r>
      <w:r w:rsidR="00B46D1F">
        <w:t xml:space="preserve">files </w:t>
      </w:r>
      <w:r w:rsidR="00B42AAD">
        <w:t xml:space="preserve">into a single testbench </w:t>
      </w:r>
      <w:r w:rsidR="00B9244A">
        <w:t>for more efficient and accurate results.</w:t>
      </w:r>
    </w:p>
    <w:p w:rsidR="0034662A" w:rsidRDefault="0034662A" w:rsidP="0034662A">
      <w:pPr>
        <w:pStyle w:val="ListParagraph"/>
        <w:spacing w:after="0"/>
      </w:pPr>
    </w:p>
    <w:p w:rsidR="00D56085" w:rsidRDefault="00D56085" w:rsidP="00D56085">
      <w:pPr>
        <w:pStyle w:val="ListParagraph"/>
        <w:numPr>
          <w:ilvl w:val="0"/>
          <w:numId w:val="8"/>
        </w:numPr>
      </w:pPr>
      <w:r w:rsidRPr="0065083F">
        <w:rPr>
          <w:b/>
        </w:rPr>
        <w:t>Hardware tests</w:t>
      </w:r>
      <w:r>
        <w:t xml:space="preserve">: </w:t>
      </w:r>
      <w:r w:rsidR="002806B2">
        <w:t>a</w:t>
      </w:r>
      <w:r w:rsidR="00105E31" w:rsidRPr="00F3513F">
        <w:t xml:space="preserve"> </w:t>
      </w:r>
      <w:r w:rsidR="004D0216">
        <w:t xml:space="preserve">readout </w:t>
      </w:r>
      <w:r w:rsidR="00105E31" w:rsidRPr="00F3513F">
        <w:t xml:space="preserve">testbench </w:t>
      </w:r>
      <w:r w:rsidR="004D0216">
        <w:t xml:space="preserve">facility </w:t>
      </w:r>
      <w:r w:rsidR="00C32FBB">
        <w:t xml:space="preserve">available </w:t>
      </w:r>
      <w:r w:rsidR="00C32FBB" w:rsidRPr="00AE2D85">
        <w:t xml:space="preserve">at </w:t>
      </w:r>
      <w:proofErr w:type="spellStart"/>
      <w:r w:rsidR="00C32FBB" w:rsidRPr="00AE2D85">
        <w:t>iThemba</w:t>
      </w:r>
      <w:proofErr w:type="spellEnd"/>
      <w:r w:rsidR="00C32FBB" w:rsidRPr="00AE2D85">
        <w:t xml:space="preserve"> LABS</w:t>
      </w:r>
      <w:r w:rsidR="00C32FBB" w:rsidRPr="00F3513F">
        <w:t xml:space="preserve"> </w:t>
      </w:r>
      <w:r w:rsidR="00105E31" w:rsidRPr="00F3513F">
        <w:t xml:space="preserve">is developed </w:t>
      </w:r>
      <w:r w:rsidR="003D6B48" w:rsidRPr="00F3513F">
        <w:t>for practical</w:t>
      </w:r>
      <w:r w:rsidR="00105E31" w:rsidRPr="00F3513F">
        <w:t xml:space="preserve"> work</w:t>
      </w:r>
      <w:r w:rsidR="003D6B48">
        <w:t>.</w:t>
      </w:r>
      <w:r w:rsidR="00AE2D85">
        <w:t xml:space="preserve"> </w:t>
      </w:r>
      <w:r w:rsidR="00AE2D85" w:rsidRPr="00AE2D85">
        <w:t>Expected tests for conformance</w:t>
      </w:r>
      <w:r w:rsidR="00AE2D85">
        <w:t xml:space="preserve"> </w:t>
      </w:r>
      <w:r w:rsidR="00AE2D85" w:rsidRPr="00AE2D85">
        <w:t>include testing of the user logic</w:t>
      </w:r>
      <w:r w:rsidR="00AE2D85">
        <w:t xml:space="preserve"> prototype</w:t>
      </w:r>
      <w:r w:rsidR="00AE2D85" w:rsidRPr="00AE2D85">
        <w:t xml:space="preserve"> using</w:t>
      </w:r>
      <w:r w:rsidR="00AE2D85">
        <w:t xml:space="preserve"> </w:t>
      </w:r>
      <w:r w:rsidR="00AE2D85" w:rsidRPr="00AE2D85">
        <w:t>a</w:t>
      </w:r>
      <w:r w:rsidR="00AE2D85">
        <w:t xml:space="preserve"> </w:t>
      </w:r>
      <w:r w:rsidR="00AE2D85" w:rsidRPr="00AE2D85">
        <w:t>fully</w:t>
      </w:r>
      <w:r w:rsidR="004D0216">
        <w:t>-</w:t>
      </w:r>
      <w:r w:rsidR="00AE2D85" w:rsidRPr="00AE2D85">
        <w:t xml:space="preserve">functional </w:t>
      </w:r>
      <w:r w:rsidR="004D0216">
        <w:t xml:space="preserve">MID readout </w:t>
      </w:r>
      <w:r w:rsidR="00AE2D85" w:rsidRPr="00AE2D85">
        <w:t>testbench set</w:t>
      </w:r>
      <w:r w:rsidR="004D0216">
        <w:t>-</w:t>
      </w:r>
      <w:r w:rsidR="00AE2D85" w:rsidRPr="00AE2D85">
        <w:t xml:space="preserve">up </w:t>
      </w:r>
      <w:r w:rsidR="00AE2D85">
        <w:t xml:space="preserve">capable of emulating the same </w:t>
      </w:r>
      <w:r w:rsidR="00CA5124">
        <w:t xml:space="preserve">events generated by the </w:t>
      </w:r>
      <w:r w:rsidR="004D0216">
        <w:t xml:space="preserve">main ALICE </w:t>
      </w:r>
      <w:r w:rsidR="00CA5124">
        <w:t>MID</w:t>
      </w:r>
      <w:r w:rsidR="00AE2D85">
        <w:t xml:space="preserve"> </w:t>
      </w:r>
      <w:r w:rsidR="002C4CF2">
        <w:t xml:space="preserve">readout chain </w:t>
      </w:r>
      <w:r w:rsidR="00C32FBB">
        <w:t>at CERN</w:t>
      </w:r>
      <w:r w:rsidR="00AE2D85">
        <w:t xml:space="preserve">. </w:t>
      </w:r>
    </w:p>
    <w:p w:rsidR="003852D9" w:rsidRDefault="003852D9" w:rsidP="003852D9">
      <w:pPr>
        <w:pStyle w:val="ListParagraph"/>
      </w:pPr>
    </w:p>
    <w:p w:rsidR="000A4BFE" w:rsidRDefault="003852D9" w:rsidP="004B7CE3">
      <w:pPr>
        <w:pStyle w:val="ListParagraph"/>
        <w:numPr>
          <w:ilvl w:val="0"/>
          <w:numId w:val="8"/>
        </w:numPr>
      </w:pPr>
      <w:r w:rsidRPr="003852D9">
        <w:rPr>
          <w:b/>
        </w:rPr>
        <w:t>Data collection:</w:t>
      </w:r>
      <w:r>
        <w:t xml:space="preserve"> </w:t>
      </w:r>
      <w:r w:rsidR="00996D68">
        <w:t>s</w:t>
      </w:r>
      <w:r w:rsidR="0026236A">
        <w:t>imulation</w:t>
      </w:r>
      <w:r w:rsidR="00D56085">
        <w:t xml:space="preserve"> </w:t>
      </w:r>
      <w:r w:rsidR="007B2E51">
        <w:t xml:space="preserve">and </w:t>
      </w:r>
      <w:r w:rsidR="0026236A">
        <w:t>hardware</w:t>
      </w:r>
      <w:r w:rsidR="007B2E51">
        <w:t xml:space="preserve"> </w:t>
      </w:r>
      <w:r w:rsidR="00D56085">
        <w:t>tests</w:t>
      </w:r>
      <w:r w:rsidRPr="00F3513F">
        <w:t xml:space="preserve"> are conducted to collect </w:t>
      </w:r>
      <w:r w:rsidR="004D0216">
        <w:t>real</w:t>
      </w:r>
      <w:r w:rsidRPr="00F3513F">
        <w:t xml:space="preserve"> data </w:t>
      </w:r>
      <w:r w:rsidR="00D56085">
        <w:t>coming in and out of</w:t>
      </w:r>
      <w:r w:rsidRPr="00F3513F">
        <w:t xml:space="preserve"> the </w:t>
      </w:r>
      <w:r w:rsidR="00C555BB">
        <w:t>user logic</w:t>
      </w:r>
      <w:r w:rsidRPr="00F3513F">
        <w:t xml:space="preserve"> </w:t>
      </w:r>
      <w:r w:rsidR="00D56085">
        <w:t>firmware</w:t>
      </w:r>
      <w:r w:rsidRPr="00F3513F">
        <w:t xml:space="preserve">. </w:t>
      </w:r>
      <w:r w:rsidR="004D0216">
        <w:t>A c</w:t>
      </w:r>
      <w:r w:rsidRPr="00F3513F">
        <w:t xml:space="preserve">omparison between the </w:t>
      </w:r>
      <w:r w:rsidR="00D56085">
        <w:t>input and output</w:t>
      </w:r>
      <w:r w:rsidRPr="00F3513F">
        <w:t xml:space="preserve"> data is done to </w:t>
      </w:r>
      <w:r w:rsidR="004D0216">
        <w:t>achieve</w:t>
      </w:r>
      <w:r w:rsidRPr="00F3513F">
        <w:t xml:space="preserve"> an effective assessment </w:t>
      </w:r>
      <w:r w:rsidR="00D56085">
        <w:t>o</w:t>
      </w:r>
      <w:r w:rsidR="005A0B22">
        <w:t>f</w:t>
      </w:r>
      <w:r w:rsidR="00D56085">
        <w:t xml:space="preserve"> the</w:t>
      </w:r>
      <w:r w:rsidRPr="00F3513F">
        <w:t xml:space="preserve"> </w:t>
      </w:r>
      <w:r w:rsidR="00D56085">
        <w:t>user logic algorithm</w:t>
      </w:r>
      <w:r w:rsidR="004D0216">
        <w:t>.</w:t>
      </w:r>
    </w:p>
    <w:p w:rsidR="0098390A" w:rsidRDefault="0098390A" w:rsidP="0098390A">
      <w:pPr>
        <w:pStyle w:val="ListParagraph"/>
      </w:pPr>
    </w:p>
    <w:p w:rsidR="0098390A" w:rsidRDefault="0098390A" w:rsidP="0098390A"/>
    <w:p w:rsidR="005A0B22" w:rsidRDefault="005A0B22" w:rsidP="0098390A"/>
    <w:p w:rsidR="00793919" w:rsidRDefault="00793919" w:rsidP="0098390A"/>
    <w:p w:rsidR="00680748" w:rsidRDefault="00680748" w:rsidP="0098390A"/>
    <w:p w:rsidR="00680748" w:rsidRDefault="00680748" w:rsidP="0098390A"/>
    <w:p w:rsidR="002933AC" w:rsidRDefault="002933AC" w:rsidP="0098390A"/>
    <w:p w:rsidR="00680748" w:rsidRDefault="00680748" w:rsidP="0098390A"/>
    <w:p w:rsidR="000A4BFE" w:rsidRDefault="000A4BFE" w:rsidP="000A4BFE"/>
    <w:tbl>
      <w:tblPr>
        <w:tblStyle w:val="TableGrid"/>
        <w:tblW w:w="9177" w:type="dxa"/>
        <w:tblInd w:w="-147" w:type="dxa"/>
        <w:tblLook w:val="04A0" w:firstRow="1" w:lastRow="0" w:firstColumn="1" w:lastColumn="0" w:noHBand="0" w:noVBand="1"/>
      </w:tblPr>
      <w:tblGrid>
        <w:gridCol w:w="4662"/>
        <w:gridCol w:w="4515"/>
      </w:tblGrid>
      <w:tr w:rsidR="00617D64" w:rsidTr="007A5A8A">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left"/>
            </w:pPr>
            <w:r>
              <w:lastRenderedPageBreak/>
              <w:t>Research aim</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right"/>
            </w:pPr>
            <w:r>
              <w:t>9</w:t>
            </w:r>
          </w:p>
        </w:tc>
      </w:tr>
    </w:tbl>
    <w:p w:rsidR="00185931" w:rsidRDefault="00617D64" w:rsidP="00185931">
      <w:r>
        <w:rPr>
          <w:noProof/>
        </w:rPr>
        <mc:AlternateContent>
          <mc:Choice Requires="wps">
            <w:drawing>
              <wp:anchor distT="0" distB="0" distL="114300" distR="114300" simplePos="0" relativeHeight="251673600" behindDoc="0" locked="0" layoutInCell="1" allowOverlap="1" wp14:anchorId="7520EB8C" wp14:editId="0AF943D0">
                <wp:simplePos x="0" y="0"/>
                <wp:positionH relativeFrom="margin">
                  <wp:posOffset>0</wp:posOffset>
                </wp:positionH>
                <wp:positionV relativeFrom="paragraph">
                  <wp:posOffset>-635</wp:posOffset>
                </wp:positionV>
                <wp:extent cx="5656077"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5791C30" id="Straight Connector 12" o:spid="_x0000_s1026" style="position:absolute;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I6/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gRlOc3esyk&#10;7G7MYoMh8ASRBAd5UoeYOgZswpYuXopbKrKPhnz5siBxrNM9TdOFYxaaL2+WN8v29lYKfY01L8BI&#10;KX8C9KIceulsKMJVp/afU+ZinHpNYac0ci5dT/nkoCS78A0Mi+Fii4quawQbR2KveAGG53mRwVw1&#10;s0CMdW4CtW+DLrkFBnW1JuD8beCUXStiyBPQ24D0N3A+Xls15/yr6rPWIvsJh1N9iDoO3o+q7LLL&#10;ZQF/9yv85Y9b/wI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IJ8jr+5AQAAuQ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185931" w:rsidRDefault="00185931" w:rsidP="00185931"/>
    <w:p w:rsidR="00962A91" w:rsidRDefault="00962A91" w:rsidP="00962A91">
      <w:pPr>
        <w:pStyle w:val="Heading2"/>
      </w:pPr>
      <w:r>
        <w:t>1.</w:t>
      </w:r>
      <w:r w:rsidR="00DE1AF0">
        <w:t>1</w:t>
      </w:r>
      <w:r w:rsidR="00C72B5C">
        <w:t>0</w:t>
      </w:r>
      <w:r>
        <w:t xml:space="preserve"> Thesis outline </w:t>
      </w:r>
    </w:p>
    <w:p w:rsidR="00962A91" w:rsidRDefault="00962A91" w:rsidP="004B1518"/>
    <w:p w:rsidR="0018116C" w:rsidRPr="008C1170" w:rsidRDefault="002840CA" w:rsidP="002840CA">
      <w:pPr>
        <w:rPr>
          <w:b/>
        </w:rPr>
      </w:pPr>
      <w:r w:rsidRPr="008C1170">
        <w:rPr>
          <w:b/>
        </w:rPr>
        <w:t>Chapter 2</w:t>
      </w:r>
      <w:r w:rsidR="007A5A8A" w:rsidRPr="008C1170">
        <w:rPr>
          <w:b/>
        </w:rPr>
        <w:t xml:space="preserve"> </w:t>
      </w:r>
    </w:p>
    <w:p w:rsidR="00254EFC" w:rsidRDefault="00254EFC" w:rsidP="002840CA">
      <w:r w:rsidRPr="00254EFC">
        <w:t xml:space="preserve">This chapter looks deeper into the MID readout chain and its most important components and protocols. </w:t>
      </w:r>
    </w:p>
    <w:p w:rsidR="0018116C" w:rsidRDefault="002840CA" w:rsidP="002840CA">
      <w:pPr>
        <w:rPr>
          <w:b/>
        </w:rPr>
      </w:pPr>
      <w:r w:rsidRPr="008C1170">
        <w:rPr>
          <w:b/>
        </w:rPr>
        <w:t xml:space="preserve">Chapter </w:t>
      </w:r>
      <w:r w:rsidR="007A5A8A" w:rsidRPr="008C1170">
        <w:rPr>
          <w:b/>
        </w:rPr>
        <w:t>3</w:t>
      </w:r>
      <w:r w:rsidRPr="008C1170">
        <w:rPr>
          <w:b/>
        </w:rPr>
        <w:t xml:space="preserve"> </w:t>
      </w:r>
    </w:p>
    <w:p w:rsidR="00793919" w:rsidRDefault="00793919" w:rsidP="002840CA">
      <w:r w:rsidRPr="00793919">
        <w:t xml:space="preserve">This chapter explains </w:t>
      </w:r>
      <w:r>
        <w:t>in</w:t>
      </w:r>
      <w:r w:rsidRPr="00793919">
        <w:t xml:space="preserve"> detail </w:t>
      </w:r>
      <w:r>
        <w:t xml:space="preserve">the </w:t>
      </w:r>
      <w:r w:rsidR="005A00DD">
        <w:t>CRU</w:t>
      </w:r>
      <w:r>
        <w:t xml:space="preserve"> firmware</w:t>
      </w:r>
      <w:r w:rsidRPr="00793919">
        <w:t xml:space="preserve">. </w:t>
      </w:r>
    </w:p>
    <w:p w:rsidR="0018116C" w:rsidRPr="008C1170" w:rsidRDefault="002840CA" w:rsidP="002840CA">
      <w:pPr>
        <w:rPr>
          <w:b/>
        </w:rPr>
      </w:pPr>
      <w:r w:rsidRPr="008C1170">
        <w:rPr>
          <w:b/>
        </w:rPr>
        <w:t xml:space="preserve">Chapter </w:t>
      </w:r>
      <w:r w:rsidR="007A5A8A" w:rsidRPr="008C1170">
        <w:rPr>
          <w:b/>
        </w:rPr>
        <w:t>4</w:t>
      </w:r>
      <w:r w:rsidRPr="008C1170">
        <w:rPr>
          <w:b/>
        </w:rPr>
        <w:t xml:space="preserve"> </w:t>
      </w:r>
    </w:p>
    <w:p w:rsidR="002840CA" w:rsidRDefault="002840CA" w:rsidP="002840CA">
      <w:r w:rsidRPr="003C5508">
        <w:rPr>
          <w:highlight w:val="yellow"/>
        </w:rPr>
        <w:t>tests the performance of the prototype of the conceptual design previously presented in relevant fields of metric for a project of this nature.</w:t>
      </w:r>
    </w:p>
    <w:p w:rsidR="00252419" w:rsidRPr="008635CB" w:rsidRDefault="002840CA" w:rsidP="002840CA">
      <w:pPr>
        <w:rPr>
          <w:b/>
        </w:rPr>
      </w:pPr>
      <w:r w:rsidRPr="008C1170">
        <w:rPr>
          <w:b/>
        </w:rPr>
        <w:t xml:space="preserve">Chapter </w:t>
      </w:r>
      <w:r w:rsidR="007A5A8A" w:rsidRPr="008C1170">
        <w:rPr>
          <w:b/>
        </w:rPr>
        <w:t>5</w:t>
      </w:r>
      <w:r w:rsidRPr="008C1170">
        <w:rPr>
          <w:b/>
        </w:rPr>
        <w:t xml:space="preserve"> </w:t>
      </w:r>
    </w:p>
    <w:p w:rsidR="00252419" w:rsidRDefault="0018116C" w:rsidP="004B1518">
      <w:pPr>
        <w:rPr>
          <w:highlight w:val="yellow"/>
        </w:rPr>
      </w:pPr>
      <w:r w:rsidRPr="003C5508">
        <w:rPr>
          <w:highlight w:val="yellow"/>
        </w:rPr>
        <w:t xml:space="preserve">The results obtained, </w:t>
      </w:r>
      <w:r w:rsidR="005A0B22">
        <w:rPr>
          <w:highlight w:val="yellow"/>
        </w:rPr>
        <w:t xml:space="preserve">the </w:t>
      </w:r>
      <w:r w:rsidRPr="003C5508">
        <w:rPr>
          <w:highlight w:val="yellow"/>
        </w:rPr>
        <w:t xml:space="preserve">performance of the prototype, the key findings, and the thesis deliverables are summarized in this chapter. The recommendations for possible future work and the extension of the project </w:t>
      </w:r>
      <w:r w:rsidR="005A0B22">
        <w:rPr>
          <w:highlight w:val="yellow"/>
        </w:rPr>
        <w:t>are</w:t>
      </w:r>
      <w:r w:rsidRPr="003C5508">
        <w:rPr>
          <w:highlight w:val="yellow"/>
        </w:rPr>
        <w:t xml:space="preserve"> also discussed in this chapter.</w:t>
      </w:r>
    </w:p>
    <w:p w:rsidR="00AF4A51" w:rsidRPr="008635CB" w:rsidRDefault="00AF4A51" w:rsidP="00AF4A51">
      <w:pPr>
        <w:rPr>
          <w:b/>
        </w:rPr>
      </w:pPr>
      <w:r w:rsidRPr="008C1170">
        <w:rPr>
          <w:b/>
        </w:rPr>
        <w:t xml:space="preserve">Chapter </w:t>
      </w:r>
      <w:r>
        <w:rPr>
          <w:b/>
        </w:rPr>
        <w:t>6</w:t>
      </w:r>
      <w:r w:rsidRPr="008C1170">
        <w:rPr>
          <w:b/>
        </w:rPr>
        <w:t xml:space="preserve"> </w:t>
      </w:r>
    </w:p>
    <w:p w:rsidR="00AF4A51" w:rsidRDefault="002066F9" w:rsidP="004B1518">
      <w:r w:rsidRPr="002066F9">
        <w:t xml:space="preserve">This </w:t>
      </w:r>
      <w:r w:rsidR="00D14CD8">
        <w:t>thesis</w:t>
      </w:r>
      <w:r w:rsidRPr="002066F9">
        <w:t xml:space="preserve"> is concluded by a comparison of the project's defined goals and the results of the </w:t>
      </w:r>
      <w:r w:rsidR="00D14CD8">
        <w:t xml:space="preserve">user logic </w:t>
      </w:r>
      <w:r w:rsidRPr="002066F9">
        <w:t>prototype</w:t>
      </w:r>
      <w:proofErr w:type="gramStart"/>
      <w:r w:rsidRPr="002066F9">
        <w:t>.</w:t>
      </w:r>
      <w:r w:rsidR="00D14CD8">
        <w:t xml:space="preserve"> </w:t>
      </w:r>
      <w:proofErr w:type="gramEnd"/>
      <w:r w:rsidR="009145DC">
        <w:t>Furthermore</w:t>
      </w:r>
      <w:r w:rsidR="00D14CD8">
        <w:t>, it addresses,</w:t>
      </w:r>
      <w:r w:rsidRPr="002066F9">
        <w:t xml:space="preserve"> the remaining work that needs to be completed. This in</w:t>
      </w:r>
      <w:r w:rsidR="00DD1510">
        <w:t>clude</w:t>
      </w:r>
      <w:r w:rsidRPr="002066F9">
        <w:t xml:space="preserve">s </w:t>
      </w:r>
      <w:r w:rsidR="00880570">
        <w:t>features</w:t>
      </w:r>
      <w:r w:rsidRPr="002066F9">
        <w:t xml:space="preserve"> that </w:t>
      </w:r>
      <w:r w:rsidR="00DD1510">
        <w:t>are</w:t>
      </w:r>
      <w:r w:rsidRPr="002066F9">
        <w:t xml:space="preserve"> yet to be </w:t>
      </w:r>
      <w:r w:rsidR="00D14CD8">
        <w:t>developed</w:t>
      </w:r>
      <w:r w:rsidRPr="002066F9">
        <w:t xml:space="preserve"> as well as </w:t>
      </w:r>
      <w:r w:rsidR="00D14CD8">
        <w:t>potential recommendations</w:t>
      </w:r>
      <w:r w:rsidRPr="002066F9">
        <w:t>.</w:t>
      </w:r>
    </w:p>
    <w:p w:rsidR="00BA725B" w:rsidRDefault="008635CB" w:rsidP="00BA725B">
      <w:pPr>
        <w:rPr>
          <w:b/>
        </w:rPr>
      </w:pPr>
      <w:r>
        <w:rPr>
          <w:b/>
        </w:rPr>
        <w:t>Appendix A</w:t>
      </w:r>
    </w:p>
    <w:p w:rsidR="00254EFC" w:rsidRPr="00254EFC" w:rsidRDefault="00254EFC" w:rsidP="00BA725B">
      <w:pPr>
        <w:rPr>
          <w:b/>
        </w:rPr>
      </w:pPr>
      <w:r w:rsidRPr="00254EFC">
        <w:rPr>
          <w:highlight w:val="yellow"/>
        </w:rPr>
        <w:t xml:space="preserve">This </w:t>
      </w:r>
      <w:r w:rsidR="00782FD5">
        <w:rPr>
          <w:highlight w:val="yellow"/>
        </w:rPr>
        <w:t>a</w:t>
      </w:r>
      <w:r w:rsidRPr="00254EFC">
        <w:rPr>
          <w:highlight w:val="yellow"/>
        </w:rPr>
        <w:t>ppendix describes the software tool package used for IED configuration and all ABB 670 series function blocks that were used to build the reverse blocking protection scheme. These blocks are described in different categories which are based on their functions.</w:t>
      </w:r>
    </w:p>
    <w:p w:rsidR="00BA725B" w:rsidRPr="008C1170" w:rsidRDefault="008635CB" w:rsidP="00BA725B">
      <w:pPr>
        <w:rPr>
          <w:b/>
        </w:rPr>
      </w:pPr>
      <w:r>
        <w:rPr>
          <w:b/>
        </w:rPr>
        <w:t>Appendix B</w:t>
      </w:r>
    </w:p>
    <w:p w:rsidR="00697649" w:rsidRPr="00254EFC" w:rsidRDefault="00254EFC" w:rsidP="004B1518">
      <w:r w:rsidRPr="00254EFC">
        <w:rPr>
          <w:highlight w:val="yellow"/>
        </w:rPr>
        <w:t xml:space="preserve">This </w:t>
      </w:r>
      <w:r w:rsidR="00782FD5">
        <w:rPr>
          <w:highlight w:val="yellow"/>
        </w:rPr>
        <w:t>a</w:t>
      </w:r>
      <w:r w:rsidRPr="00254EFC">
        <w:rPr>
          <w:highlight w:val="yellow"/>
        </w:rPr>
        <w:t>ppendix describes the software tool package used for IED configuration and all ABB 670 series function blocks that were used to build the reverse blocking protection scheme. These blocks are described in different categories which are based on their functions.</w:t>
      </w:r>
    </w:p>
    <w:p w:rsidR="007B2E51" w:rsidRDefault="007B2E51" w:rsidP="004B1518"/>
    <w:p w:rsidR="00254EFC" w:rsidRPr="008C1170" w:rsidRDefault="00254EFC" w:rsidP="00254EFC">
      <w:pPr>
        <w:rPr>
          <w:b/>
        </w:rPr>
      </w:pPr>
      <w:r>
        <w:rPr>
          <w:b/>
        </w:rPr>
        <w:t>Appendix C</w:t>
      </w:r>
    </w:p>
    <w:p w:rsidR="00254EFC" w:rsidRPr="00254EFC" w:rsidRDefault="00254EFC" w:rsidP="00254EFC">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751618" w:rsidRDefault="00751618" w:rsidP="004B1518"/>
    <w:p w:rsidR="007B02DF" w:rsidRDefault="007B02DF" w:rsidP="004B1518"/>
    <w:p w:rsidR="007B02DF" w:rsidRDefault="007B02DF" w:rsidP="004B1518"/>
    <w:p w:rsidR="005832A4" w:rsidRDefault="005832A4" w:rsidP="004B1518"/>
    <w:sdt>
      <w:sdtPr>
        <w:rPr>
          <w:rFonts w:eastAsiaTheme="minorHAnsi" w:cstheme="minorBidi"/>
          <w:b w:val="0"/>
          <w:sz w:val="22"/>
          <w:szCs w:val="22"/>
        </w:rPr>
        <w:id w:val="929693411"/>
        <w:docPartObj>
          <w:docPartGallery w:val="Bibliographies"/>
          <w:docPartUnique/>
        </w:docPartObj>
      </w:sdtPr>
      <w:sdtEndPr/>
      <w:sdtContent>
        <w:p w:rsidR="00706B29" w:rsidRDefault="00706B29">
          <w:pPr>
            <w:pStyle w:val="Heading1"/>
          </w:pPr>
          <w:r>
            <w:t>References</w:t>
          </w:r>
        </w:p>
        <w:sdt>
          <w:sdtPr>
            <w:id w:val="-573587230"/>
            <w:bibliography/>
          </w:sdtPr>
          <w:sdtEndPr/>
          <w:sdtContent>
            <w:p w:rsidR="00706B29" w:rsidRDefault="00706B29">
              <w:pPr>
                <w:rPr>
                  <w:rFonts w:asciiTheme="minorHAnsi" w:hAnsiTheme="minorHAnsi"/>
                  <w:noProof/>
                </w:rPr>
              </w:pP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459"/>
              </w:tblGrid>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Intel® FPGAs Resource Center,” Intel,</w:t>
                    </w:r>
                    <w:r>
                      <w:rPr>
                        <w:noProof/>
                        <w:sz w:val="20"/>
                        <w:szCs w:val="20"/>
                      </w:rPr>
                      <w:t xml:space="preserve"> </w:t>
                    </w:r>
                    <w:r w:rsidRPr="00706B29">
                      <w:rPr>
                        <w:noProof/>
                        <w:sz w:val="20"/>
                        <w:szCs w:val="20"/>
                      </w:rPr>
                      <w:t xml:space="preserve">https://www.intel.com/content/www/us/en/products/details/fpga/resources/overview.html. </w:t>
                    </w:r>
                  </w:p>
                </w:tc>
              </w:tr>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2]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O. S. B. e. al., “CERN,” LHC design report v.1: The LHC main ring. CERN-2004-003-V1, 2004.</w:t>
                    </w:r>
                  </w:p>
                </w:tc>
              </w:tr>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3]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L. E. a. P. B., “ LHC machine,” </w:t>
                    </w:r>
                    <w:r w:rsidRPr="00706B29">
                      <w:rPr>
                        <w:i/>
                        <w:iCs/>
                        <w:noProof/>
                        <w:sz w:val="20"/>
                        <w:szCs w:val="20"/>
                      </w:rPr>
                      <w:t xml:space="preserve">JINST, </w:t>
                    </w:r>
                    <w:r w:rsidRPr="00706B29">
                      <w:rPr>
                        <w:noProof/>
                        <w:sz w:val="20"/>
                        <w:szCs w:val="20"/>
                      </w:rPr>
                      <w:t xml:space="preserve">2008.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4]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P.Giubellino, “The big bang in the Lab,” in </w:t>
                    </w:r>
                    <w:r w:rsidRPr="00706B29">
                      <w:rPr>
                        <w:i/>
                        <w:iCs/>
                        <w:noProof/>
                        <w:sz w:val="20"/>
                        <w:szCs w:val="20"/>
                      </w:rPr>
                      <w:t>TechFest</w:t>
                    </w:r>
                    <w:r w:rsidRPr="00706B29">
                      <w:rPr>
                        <w:noProof/>
                        <w:sz w:val="20"/>
                        <w:szCs w:val="20"/>
                      </w:rPr>
                      <w:t xml:space="preserve">, 2015.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5]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LHC ring,” Available: https://en.wikipedia.org/wiki/Large_Hadron_Collider. [Accessed 09 05 2021].</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6]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CERN Document Server”</w:t>
                    </w:r>
                    <w:r w:rsidR="0019719C">
                      <w:rPr>
                        <w:noProof/>
                        <w:sz w:val="20"/>
                        <w:szCs w:val="20"/>
                      </w:rPr>
                      <w:t xml:space="preserve">, </w:t>
                    </w:r>
                    <w:r w:rsidRPr="00706B29">
                      <w:rPr>
                        <w:noProof/>
                        <w:sz w:val="20"/>
                        <w:szCs w:val="20"/>
                      </w:rPr>
                      <w:t>https://cds.cern.ch/record/2628419/plots. [Accessed 09 05 2015].</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7]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Zaida CONESA DEL VALLE, “Performance of the ALICE muon spectrometer. Weak boson production and measurement in heavy-ion collisions at LHC,” Zaida CONESA, Nantes, 2007.</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8]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P. Dupieux(Clermont-Ferrand U.), “A new front-end for better performances of RPC in streamer mode,” in </w:t>
                    </w:r>
                    <w:r w:rsidRPr="00706B29">
                      <w:rPr>
                        <w:i/>
                        <w:iCs/>
                        <w:noProof/>
                        <w:sz w:val="20"/>
                        <w:szCs w:val="20"/>
                      </w:rPr>
                      <w:t>ALICE Collaboration</w:t>
                    </w:r>
                    <w:r w:rsidRPr="00706B29">
                      <w:rPr>
                        <w:noProof/>
                        <w:sz w:val="20"/>
                        <w:szCs w:val="20"/>
                      </w:rPr>
                      <w:t xml:space="preserve">, 2003.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9]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 Schaeffer, “CERN Accelerating science,” 27 November 2020</w:t>
                    </w:r>
                    <w:r>
                      <w:rPr>
                        <w:noProof/>
                        <w:sz w:val="20"/>
                        <w:szCs w:val="20"/>
                      </w:rPr>
                      <w:t xml:space="preserve">, </w:t>
                    </w:r>
                    <w:r w:rsidRPr="00706B29">
                      <w:rPr>
                        <w:noProof/>
                        <w:sz w:val="20"/>
                        <w:szCs w:val="20"/>
                      </w:rPr>
                      <w:t>Available: https://home.cern/news/news/accelerators/new-schedule-cerns-accelerators-and-experiments.</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0]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w:t>
                    </w:r>
                    <w:r>
                      <w:rPr>
                        <w:noProof/>
                        <w:sz w:val="20"/>
                        <w:szCs w:val="20"/>
                      </w:rPr>
                      <w:t>LICE</w:t>
                    </w:r>
                    <w:r w:rsidRPr="00706B29">
                      <w:rPr>
                        <w:noProof/>
                        <w:sz w:val="20"/>
                        <w:szCs w:val="20"/>
                      </w:rPr>
                      <w:t xml:space="preserve"> Collaboration, “Upgrade of the Readout &amp; Trigger System,” CERN-LHCC-2013-019, 2014.</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1]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D. Stocco, Interviewee, </w:t>
                    </w:r>
                    <w:r w:rsidRPr="00706B29">
                      <w:rPr>
                        <w:i/>
                        <w:iCs/>
                        <w:noProof/>
                        <w:sz w:val="20"/>
                        <w:szCs w:val="20"/>
                      </w:rPr>
                      <w:t xml:space="preserve">Personal communication. </w:t>
                    </w:r>
                    <w:r w:rsidRPr="00706B29">
                      <w:rPr>
                        <w:noProof/>
                        <w:sz w:val="20"/>
                        <w:szCs w:val="20"/>
                      </w:rPr>
                      <w:t>[Interview]. 16 August 2019.</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2]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F. Costa, “Assessment of the ALICE O2 readout servers,” </w:t>
                    </w:r>
                    <w:r w:rsidRPr="00706B29">
                      <w:rPr>
                        <w:i/>
                        <w:iCs/>
                        <w:noProof/>
                        <w:sz w:val="20"/>
                        <w:szCs w:val="20"/>
                      </w:rPr>
                      <w:t>ALICE Collaboratio</w:t>
                    </w:r>
                    <w:r w:rsidR="00141EB9">
                      <w:rPr>
                        <w:i/>
                        <w:iCs/>
                        <w:noProof/>
                        <w:sz w:val="20"/>
                        <w:szCs w:val="20"/>
                      </w:rPr>
                      <w:t>n</w:t>
                    </w:r>
                    <w:r w:rsidRPr="00706B29">
                      <w:rPr>
                        <w:i/>
                        <w:iCs/>
                        <w:noProof/>
                        <w:sz w:val="20"/>
                        <w:szCs w:val="20"/>
                      </w:rPr>
                      <w:t xml:space="preserve">, </w:t>
                    </w:r>
                    <w:r w:rsidRPr="00706B29">
                      <w:rPr>
                        <w:noProof/>
                        <w:sz w:val="20"/>
                        <w:szCs w:val="20"/>
                      </w:rPr>
                      <w:t xml:space="preserve">p. https://indico.cern.ch/event/773049/contributions/3474356/attachments/1933568/3212521/Assessment_of_the_ALICE_O2_readout_servers_final.pdf.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3]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Nathan Boyles, “User Logic Development for the Muon Identifier Common Readout Unit for the ALICE Experiment at the Large Hadron Collider,” </w:t>
                    </w:r>
                    <w:r w:rsidRPr="00706B29">
                      <w:rPr>
                        <w:i/>
                        <w:iCs/>
                        <w:noProof/>
                        <w:sz w:val="20"/>
                        <w:szCs w:val="20"/>
                      </w:rPr>
                      <w:t xml:space="preserve">Instrumentation and Detectors, </w:t>
                    </w:r>
                    <w:r w:rsidRPr="00706B29">
                      <w:rPr>
                        <w:noProof/>
                        <w:sz w:val="20"/>
                        <w:szCs w:val="20"/>
                      </w:rPr>
                      <w:t xml:space="preserve">no. arXiv:2104.05476, 2021.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4]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Intel, </w:t>
                    </w:r>
                    <w:r w:rsidRPr="00706B29">
                      <w:rPr>
                        <w:i/>
                        <w:iCs/>
                        <w:noProof/>
                        <w:sz w:val="20"/>
                        <w:szCs w:val="20"/>
                      </w:rPr>
                      <w:t xml:space="preserve">Intel® Quartus® Prime Pro Edition, </w:t>
                    </w:r>
                    <w:r w:rsidRPr="00706B29">
                      <w:rPr>
                        <w:noProof/>
                        <w:sz w:val="20"/>
                        <w:szCs w:val="20"/>
                      </w:rPr>
                      <w:t xml:space="preserve">https://www.intel.com/content/dam/www/programmable/us/en/pdfs/literature/ug/ug-qpp-programmer.pdf, 2020.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5]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Intel, </w:t>
                    </w:r>
                    <w:r w:rsidRPr="00706B29">
                      <w:rPr>
                        <w:i/>
                        <w:iCs/>
                        <w:noProof/>
                        <w:sz w:val="20"/>
                        <w:szCs w:val="20"/>
                      </w:rPr>
                      <w:t xml:space="preserve">ModelSim* - Intel® FPGA Edition Simulation, </w:t>
                    </w:r>
                    <w:r w:rsidRPr="00706B29">
                      <w:rPr>
                        <w:noProof/>
                        <w:sz w:val="20"/>
                        <w:szCs w:val="20"/>
                      </w:rPr>
                      <w:t xml:space="preserve">https://www.intel.com/content/dam/www/programmable/us/en/pdfs/literature/ug/ug-qpp-programmer.pdf.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6]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LICE</w:t>
                    </w:r>
                    <w:r>
                      <w:rPr>
                        <w:noProof/>
                        <w:sz w:val="20"/>
                        <w:szCs w:val="20"/>
                      </w:rPr>
                      <w:t xml:space="preserve"> Collaboration</w:t>
                    </w:r>
                    <w:r w:rsidRPr="00706B29">
                      <w:rPr>
                        <w:noProof/>
                        <w:sz w:val="20"/>
                        <w:szCs w:val="20"/>
                      </w:rPr>
                      <w:t>,” https://home.cern/science/experiments/alice. [Accessed 09 05 2021].</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7]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Arnaldi, “Design and performance of the ALICE muon trigger system,” in </w:t>
                    </w:r>
                    <w:r w:rsidRPr="00706B29">
                      <w:rPr>
                        <w:i/>
                        <w:iCs/>
                        <w:noProof/>
                        <w:sz w:val="20"/>
                        <w:szCs w:val="20"/>
                      </w:rPr>
                      <w:t>Nucl.Phys.</w:t>
                    </w:r>
                    <w:r>
                      <w:rPr>
                        <w:i/>
                        <w:iCs/>
                        <w:noProof/>
                        <w:sz w:val="20"/>
                        <w:szCs w:val="20"/>
                      </w:rPr>
                      <w:t xml:space="preserve"> </w:t>
                    </w:r>
                    <w:r w:rsidRPr="00706B29">
                      <w:rPr>
                        <w:i/>
                        <w:iCs/>
                        <w:noProof/>
                        <w:sz w:val="20"/>
                        <w:szCs w:val="20"/>
                      </w:rPr>
                      <w:t>B Proc.Suppl. 158 (2006) 21-24</w:t>
                    </w:r>
                    <w:r w:rsidRPr="00706B29">
                      <w:rPr>
                        <w:noProof/>
                        <w:sz w:val="20"/>
                        <w:szCs w:val="20"/>
                      </w:rPr>
                      <w:t xml:space="preserve">, Korea University, Seoul, 2005.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8]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A. Collaboration, “Pion, Kaon, and Proton Production in Central Pb-Pb Collisions,” </w:t>
                    </w:r>
                    <w:r w:rsidRPr="00706B29">
                      <w:rPr>
                        <w:i/>
                        <w:iCs/>
                        <w:noProof/>
                        <w:sz w:val="20"/>
                        <w:szCs w:val="20"/>
                      </w:rPr>
                      <w:t xml:space="preserve">PHYSICAL REVIEW LETTERS, </w:t>
                    </w:r>
                    <w:r w:rsidRPr="00706B29">
                      <w:rPr>
                        <w:noProof/>
                        <w:sz w:val="20"/>
                        <w:szCs w:val="20"/>
                      </w:rPr>
                      <w:t xml:space="preserve">pp. 1-2, 2012. </w:t>
                    </w:r>
                  </w:p>
                </w:tc>
              </w:tr>
            </w:tbl>
            <w:p w:rsidR="00706B29" w:rsidRPr="00706B29" w:rsidRDefault="00706B29">
              <w:pPr>
                <w:divId w:val="1217546883"/>
                <w:rPr>
                  <w:rFonts w:eastAsia="Times New Roman"/>
                  <w:noProof/>
                  <w:sz w:val="20"/>
                  <w:szCs w:val="20"/>
                </w:rPr>
              </w:pPr>
            </w:p>
            <w:p w:rsidR="00706B29" w:rsidRDefault="00C12B03"/>
          </w:sdtContent>
        </w:sdt>
      </w:sdtContent>
    </w:sdt>
    <w:p w:rsidR="007B02DF" w:rsidRDefault="007B02DF" w:rsidP="00184FA5"/>
    <w:p w:rsidR="00697649" w:rsidRPr="00697649" w:rsidRDefault="00697649" w:rsidP="00697649"/>
    <w:sectPr w:rsidR="00697649" w:rsidRPr="00697649"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2B03" w:rsidRDefault="00C12B03" w:rsidP="000B7C34">
      <w:pPr>
        <w:spacing w:after="0" w:line="240" w:lineRule="auto"/>
      </w:pPr>
      <w:r>
        <w:separator/>
      </w:r>
    </w:p>
  </w:endnote>
  <w:endnote w:type="continuationSeparator" w:id="0">
    <w:p w:rsidR="00C12B03" w:rsidRDefault="00C12B03"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2B03" w:rsidRDefault="00C12B03" w:rsidP="000B7C34">
      <w:pPr>
        <w:spacing w:after="0" w:line="240" w:lineRule="auto"/>
      </w:pPr>
      <w:r>
        <w:separator/>
      </w:r>
    </w:p>
  </w:footnote>
  <w:footnote w:type="continuationSeparator" w:id="0">
    <w:p w:rsidR="00C12B03" w:rsidRDefault="00C12B03"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D62"/>
    <w:multiLevelType w:val="hybridMultilevel"/>
    <w:tmpl w:val="E26CFD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E33B9"/>
    <w:multiLevelType w:val="hybridMultilevel"/>
    <w:tmpl w:val="885476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33957AF"/>
    <w:multiLevelType w:val="hybridMultilevel"/>
    <w:tmpl w:val="555AF3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6DF1102"/>
    <w:multiLevelType w:val="hybridMultilevel"/>
    <w:tmpl w:val="59CA0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DBA6762"/>
    <w:multiLevelType w:val="hybridMultilevel"/>
    <w:tmpl w:val="A84AC3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BA32CC9"/>
    <w:multiLevelType w:val="multilevel"/>
    <w:tmpl w:val="8B0A8B60"/>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26F4A44"/>
    <w:multiLevelType w:val="hybridMultilevel"/>
    <w:tmpl w:val="C0E800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4"/>
  </w:num>
  <w:num w:numId="3">
    <w:abstractNumId w:val="1"/>
  </w:num>
  <w:num w:numId="4">
    <w:abstractNumId w:val="5"/>
  </w:num>
  <w:num w:numId="5">
    <w:abstractNumId w:val="3"/>
  </w:num>
  <w:num w:numId="6">
    <w:abstractNumId w:val="7"/>
  </w:num>
  <w:num w:numId="7">
    <w:abstractNumId w:val="6"/>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DQwNzI3tTA2tDRW0lEKTi0uzszPAykwMqwFAMov6IEtAAAA"/>
  </w:docVars>
  <w:rsids>
    <w:rsidRoot w:val="00CB030E"/>
    <w:rsid w:val="00000121"/>
    <w:rsid w:val="00000EEE"/>
    <w:rsid w:val="00004C35"/>
    <w:rsid w:val="00006B2A"/>
    <w:rsid w:val="000072A4"/>
    <w:rsid w:val="00010F36"/>
    <w:rsid w:val="00012BD9"/>
    <w:rsid w:val="0001304B"/>
    <w:rsid w:val="00014475"/>
    <w:rsid w:val="0001782A"/>
    <w:rsid w:val="00021B8C"/>
    <w:rsid w:val="00023CD0"/>
    <w:rsid w:val="00025F9B"/>
    <w:rsid w:val="00033342"/>
    <w:rsid w:val="0003415D"/>
    <w:rsid w:val="00034752"/>
    <w:rsid w:val="00041B7E"/>
    <w:rsid w:val="00044ED8"/>
    <w:rsid w:val="00046779"/>
    <w:rsid w:val="00047B7A"/>
    <w:rsid w:val="000575CC"/>
    <w:rsid w:val="00062488"/>
    <w:rsid w:val="00085410"/>
    <w:rsid w:val="00091682"/>
    <w:rsid w:val="000A4BFE"/>
    <w:rsid w:val="000A77B1"/>
    <w:rsid w:val="000B30AF"/>
    <w:rsid w:val="000B7C34"/>
    <w:rsid w:val="000C6318"/>
    <w:rsid w:val="000D600A"/>
    <w:rsid w:val="000E5693"/>
    <w:rsid w:val="000E693A"/>
    <w:rsid w:val="000E6B3B"/>
    <w:rsid w:val="000F0A1E"/>
    <w:rsid w:val="000F38F5"/>
    <w:rsid w:val="000F702D"/>
    <w:rsid w:val="0010342E"/>
    <w:rsid w:val="00105E31"/>
    <w:rsid w:val="001274B4"/>
    <w:rsid w:val="001363DF"/>
    <w:rsid w:val="00141AD2"/>
    <w:rsid w:val="00141EB9"/>
    <w:rsid w:val="00145A1F"/>
    <w:rsid w:val="001507B3"/>
    <w:rsid w:val="001532CE"/>
    <w:rsid w:val="001600BE"/>
    <w:rsid w:val="001625B6"/>
    <w:rsid w:val="00163CAA"/>
    <w:rsid w:val="00163E8A"/>
    <w:rsid w:val="001648D6"/>
    <w:rsid w:val="00166996"/>
    <w:rsid w:val="001701CF"/>
    <w:rsid w:val="00170C22"/>
    <w:rsid w:val="0017730E"/>
    <w:rsid w:val="0018116C"/>
    <w:rsid w:val="00182BB5"/>
    <w:rsid w:val="00183306"/>
    <w:rsid w:val="00184F80"/>
    <w:rsid w:val="00184FA5"/>
    <w:rsid w:val="00185931"/>
    <w:rsid w:val="00193509"/>
    <w:rsid w:val="00194208"/>
    <w:rsid w:val="001970D2"/>
    <w:rsid w:val="0019719C"/>
    <w:rsid w:val="00197E5C"/>
    <w:rsid w:val="00197EA7"/>
    <w:rsid w:val="001A4C24"/>
    <w:rsid w:val="001A4F35"/>
    <w:rsid w:val="001A77F7"/>
    <w:rsid w:val="001B708B"/>
    <w:rsid w:val="001C5A08"/>
    <w:rsid w:val="001C6CA0"/>
    <w:rsid w:val="001D5B4D"/>
    <w:rsid w:val="001D6778"/>
    <w:rsid w:val="001E2A53"/>
    <w:rsid w:val="001E4DA0"/>
    <w:rsid w:val="001E79A4"/>
    <w:rsid w:val="00200162"/>
    <w:rsid w:val="00201EA7"/>
    <w:rsid w:val="002066F9"/>
    <w:rsid w:val="00214440"/>
    <w:rsid w:val="00216F0F"/>
    <w:rsid w:val="00226F9C"/>
    <w:rsid w:val="002348CC"/>
    <w:rsid w:val="00243919"/>
    <w:rsid w:val="002445AF"/>
    <w:rsid w:val="00247A1B"/>
    <w:rsid w:val="002514B1"/>
    <w:rsid w:val="00252419"/>
    <w:rsid w:val="00254EFC"/>
    <w:rsid w:val="0026236A"/>
    <w:rsid w:val="00276866"/>
    <w:rsid w:val="0027698B"/>
    <w:rsid w:val="00276DCC"/>
    <w:rsid w:val="002806B2"/>
    <w:rsid w:val="002840CA"/>
    <w:rsid w:val="002933AC"/>
    <w:rsid w:val="002938EF"/>
    <w:rsid w:val="00294AC7"/>
    <w:rsid w:val="00295C14"/>
    <w:rsid w:val="002972D3"/>
    <w:rsid w:val="002A24D9"/>
    <w:rsid w:val="002B1066"/>
    <w:rsid w:val="002B30BF"/>
    <w:rsid w:val="002B410A"/>
    <w:rsid w:val="002C4CF2"/>
    <w:rsid w:val="002D024A"/>
    <w:rsid w:val="002D420E"/>
    <w:rsid w:val="002E1F99"/>
    <w:rsid w:val="002F5226"/>
    <w:rsid w:val="002F7373"/>
    <w:rsid w:val="00300BBE"/>
    <w:rsid w:val="00313618"/>
    <w:rsid w:val="003143A1"/>
    <w:rsid w:val="00314D3D"/>
    <w:rsid w:val="003228B6"/>
    <w:rsid w:val="003250D3"/>
    <w:rsid w:val="00327519"/>
    <w:rsid w:val="003313D5"/>
    <w:rsid w:val="003336D3"/>
    <w:rsid w:val="00334D29"/>
    <w:rsid w:val="003370C2"/>
    <w:rsid w:val="00340356"/>
    <w:rsid w:val="003422E2"/>
    <w:rsid w:val="0034662A"/>
    <w:rsid w:val="003547AC"/>
    <w:rsid w:val="0037034B"/>
    <w:rsid w:val="00373B54"/>
    <w:rsid w:val="00376DFE"/>
    <w:rsid w:val="00377697"/>
    <w:rsid w:val="003852D9"/>
    <w:rsid w:val="003867F9"/>
    <w:rsid w:val="00386D51"/>
    <w:rsid w:val="00386E26"/>
    <w:rsid w:val="003A65F8"/>
    <w:rsid w:val="003B6E9C"/>
    <w:rsid w:val="003C0FA3"/>
    <w:rsid w:val="003C4607"/>
    <w:rsid w:val="003C5508"/>
    <w:rsid w:val="003D62D7"/>
    <w:rsid w:val="003D6B48"/>
    <w:rsid w:val="003E3195"/>
    <w:rsid w:val="003F028A"/>
    <w:rsid w:val="003F0983"/>
    <w:rsid w:val="003F6CBC"/>
    <w:rsid w:val="003F783C"/>
    <w:rsid w:val="004008DC"/>
    <w:rsid w:val="00404A44"/>
    <w:rsid w:val="00407A51"/>
    <w:rsid w:val="00410CB0"/>
    <w:rsid w:val="00413BC6"/>
    <w:rsid w:val="00425778"/>
    <w:rsid w:val="004365BE"/>
    <w:rsid w:val="004418D2"/>
    <w:rsid w:val="00443DC4"/>
    <w:rsid w:val="00461DAC"/>
    <w:rsid w:val="00466DAD"/>
    <w:rsid w:val="00476E62"/>
    <w:rsid w:val="00486AE9"/>
    <w:rsid w:val="00494B93"/>
    <w:rsid w:val="004A204D"/>
    <w:rsid w:val="004B1518"/>
    <w:rsid w:val="004B2A10"/>
    <w:rsid w:val="004B7CE3"/>
    <w:rsid w:val="004C566E"/>
    <w:rsid w:val="004D0216"/>
    <w:rsid w:val="004D3046"/>
    <w:rsid w:val="004D38CB"/>
    <w:rsid w:val="004D5EE1"/>
    <w:rsid w:val="004E2BE6"/>
    <w:rsid w:val="004F06BF"/>
    <w:rsid w:val="004F14A5"/>
    <w:rsid w:val="004F2526"/>
    <w:rsid w:val="004F44B7"/>
    <w:rsid w:val="00503A6B"/>
    <w:rsid w:val="005061FE"/>
    <w:rsid w:val="00512805"/>
    <w:rsid w:val="00515573"/>
    <w:rsid w:val="00515C10"/>
    <w:rsid w:val="00526C27"/>
    <w:rsid w:val="00542F6A"/>
    <w:rsid w:val="005436F6"/>
    <w:rsid w:val="005439AC"/>
    <w:rsid w:val="00551178"/>
    <w:rsid w:val="00555D91"/>
    <w:rsid w:val="0056107A"/>
    <w:rsid w:val="00562690"/>
    <w:rsid w:val="00563226"/>
    <w:rsid w:val="0057234B"/>
    <w:rsid w:val="005755B4"/>
    <w:rsid w:val="00575BB2"/>
    <w:rsid w:val="005827FD"/>
    <w:rsid w:val="005832A4"/>
    <w:rsid w:val="00583F90"/>
    <w:rsid w:val="00592080"/>
    <w:rsid w:val="0059555E"/>
    <w:rsid w:val="00596161"/>
    <w:rsid w:val="005A00DD"/>
    <w:rsid w:val="005A02B7"/>
    <w:rsid w:val="005A0B22"/>
    <w:rsid w:val="005B1D53"/>
    <w:rsid w:val="005B51B0"/>
    <w:rsid w:val="005C63D1"/>
    <w:rsid w:val="005E31F7"/>
    <w:rsid w:val="005E5500"/>
    <w:rsid w:val="005E5D59"/>
    <w:rsid w:val="005F2AF8"/>
    <w:rsid w:val="005F7FA6"/>
    <w:rsid w:val="006006BF"/>
    <w:rsid w:val="00604079"/>
    <w:rsid w:val="00605ADA"/>
    <w:rsid w:val="00605D4A"/>
    <w:rsid w:val="00617D64"/>
    <w:rsid w:val="00621226"/>
    <w:rsid w:val="00624E5F"/>
    <w:rsid w:val="0062760C"/>
    <w:rsid w:val="006320D0"/>
    <w:rsid w:val="00632423"/>
    <w:rsid w:val="00632BC7"/>
    <w:rsid w:val="006441DB"/>
    <w:rsid w:val="00645347"/>
    <w:rsid w:val="0065083F"/>
    <w:rsid w:val="00652B48"/>
    <w:rsid w:val="00652EBE"/>
    <w:rsid w:val="00657729"/>
    <w:rsid w:val="006619A7"/>
    <w:rsid w:val="00664F3C"/>
    <w:rsid w:val="00665586"/>
    <w:rsid w:val="00670B98"/>
    <w:rsid w:val="00674106"/>
    <w:rsid w:val="006779E0"/>
    <w:rsid w:val="00680748"/>
    <w:rsid w:val="00683A95"/>
    <w:rsid w:val="00685AB1"/>
    <w:rsid w:val="0069071A"/>
    <w:rsid w:val="006925D2"/>
    <w:rsid w:val="006970A7"/>
    <w:rsid w:val="00697649"/>
    <w:rsid w:val="006A4D45"/>
    <w:rsid w:val="006A5877"/>
    <w:rsid w:val="006A6FC3"/>
    <w:rsid w:val="006B0089"/>
    <w:rsid w:val="006B3C14"/>
    <w:rsid w:val="006C1468"/>
    <w:rsid w:val="006C46DF"/>
    <w:rsid w:val="006C52A3"/>
    <w:rsid w:val="006C52C1"/>
    <w:rsid w:val="006C5828"/>
    <w:rsid w:val="006C6113"/>
    <w:rsid w:val="006C7E33"/>
    <w:rsid w:val="006D0752"/>
    <w:rsid w:val="006D0877"/>
    <w:rsid w:val="006D2B92"/>
    <w:rsid w:val="006D7E15"/>
    <w:rsid w:val="006E0830"/>
    <w:rsid w:val="006E1B15"/>
    <w:rsid w:val="006E3E4F"/>
    <w:rsid w:val="006E535B"/>
    <w:rsid w:val="006E5C86"/>
    <w:rsid w:val="006F3842"/>
    <w:rsid w:val="00706B29"/>
    <w:rsid w:val="007117FF"/>
    <w:rsid w:val="00715A42"/>
    <w:rsid w:val="00720B3D"/>
    <w:rsid w:val="007272AA"/>
    <w:rsid w:val="007371B1"/>
    <w:rsid w:val="0075012F"/>
    <w:rsid w:val="00751500"/>
    <w:rsid w:val="00751618"/>
    <w:rsid w:val="00756C2F"/>
    <w:rsid w:val="007571BA"/>
    <w:rsid w:val="00765ADD"/>
    <w:rsid w:val="00772B42"/>
    <w:rsid w:val="0077392D"/>
    <w:rsid w:val="0077394B"/>
    <w:rsid w:val="007746D1"/>
    <w:rsid w:val="00782FD5"/>
    <w:rsid w:val="007834BD"/>
    <w:rsid w:val="00785DE5"/>
    <w:rsid w:val="007919FB"/>
    <w:rsid w:val="00793919"/>
    <w:rsid w:val="00793CE5"/>
    <w:rsid w:val="00796D36"/>
    <w:rsid w:val="007A0937"/>
    <w:rsid w:val="007A4290"/>
    <w:rsid w:val="007A5A8A"/>
    <w:rsid w:val="007B02DF"/>
    <w:rsid w:val="007B2E51"/>
    <w:rsid w:val="007B6B43"/>
    <w:rsid w:val="007B6F5C"/>
    <w:rsid w:val="007D00C3"/>
    <w:rsid w:val="007D49D0"/>
    <w:rsid w:val="007D51AB"/>
    <w:rsid w:val="007D5515"/>
    <w:rsid w:val="007D6105"/>
    <w:rsid w:val="007E05D4"/>
    <w:rsid w:val="007E3614"/>
    <w:rsid w:val="007E3DD9"/>
    <w:rsid w:val="007E45A0"/>
    <w:rsid w:val="007E4E3D"/>
    <w:rsid w:val="007F55D0"/>
    <w:rsid w:val="007F5AC7"/>
    <w:rsid w:val="007F77C9"/>
    <w:rsid w:val="00806BE6"/>
    <w:rsid w:val="008075FA"/>
    <w:rsid w:val="008078AF"/>
    <w:rsid w:val="008116B4"/>
    <w:rsid w:val="00814AFB"/>
    <w:rsid w:val="0082561C"/>
    <w:rsid w:val="00827171"/>
    <w:rsid w:val="00827CCD"/>
    <w:rsid w:val="00851B59"/>
    <w:rsid w:val="0085527A"/>
    <w:rsid w:val="00861730"/>
    <w:rsid w:val="00863529"/>
    <w:rsid w:val="008635CB"/>
    <w:rsid w:val="00863D0D"/>
    <w:rsid w:val="00864885"/>
    <w:rsid w:val="00870B9E"/>
    <w:rsid w:val="00871D2F"/>
    <w:rsid w:val="008725AB"/>
    <w:rsid w:val="00876B92"/>
    <w:rsid w:val="00877FBA"/>
    <w:rsid w:val="00880570"/>
    <w:rsid w:val="0088470A"/>
    <w:rsid w:val="00885E8E"/>
    <w:rsid w:val="00887913"/>
    <w:rsid w:val="00891B15"/>
    <w:rsid w:val="0089389F"/>
    <w:rsid w:val="008A193A"/>
    <w:rsid w:val="008A3C5E"/>
    <w:rsid w:val="008A4F6C"/>
    <w:rsid w:val="008A513D"/>
    <w:rsid w:val="008A59F1"/>
    <w:rsid w:val="008A7D6B"/>
    <w:rsid w:val="008B00C1"/>
    <w:rsid w:val="008B6C8D"/>
    <w:rsid w:val="008C1170"/>
    <w:rsid w:val="008C36D0"/>
    <w:rsid w:val="008C65CE"/>
    <w:rsid w:val="008C7BFF"/>
    <w:rsid w:val="008D1C88"/>
    <w:rsid w:val="008D52F5"/>
    <w:rsid w:val="008E2EB1"/>
    <w:rsid w:val="008E3029"/>
    <w:rsid w:val="008F3E4D"/>
    <w:rsid w:val="008F55E5"/>
    <w:rsid w:val="009032D2"/>
    <w:rsid w:val="009033AB"/>
    <w:rsid w:val="0090444F"/>
    <w:rsid w:val="00907A66"/>
    <w:rsid w:val="009145DC"/>
    <w:rsid w:val="00915775"/>
    <w:rsid w:val="00917C9B"/>
    <w:rsid w:val="00920166"/>
    <w:rsid w:val="00920392"/>
    <w:rsid w:val="009335F3"/>
    <w:rsid w:val="009353FD"/>
    <w:rsid w:val="00950D44"/>
    <w:rsid w:val="00950EB2"/>
    <w:rsid w:val="00962A91"/>
    <w:rsid w:val="009635F4"/>
    <w:rsid w:val="0096629A"/>
    <w:rsid w:val="00973221"/>
    <w:rsid w:val="00976952"/>
    <w:rsid w:val="00977000"/>
    <w:rsid w:val="0098058A"/>
    <w:rsid w:val="0098390A"/>
    <w:rsid w:val="00991ED5"/>
    <w:rsid w:val="00994FA1"/>
    <w:rsid w:val="00996D68"/>
    <w:rsid w:val="0099787F"/>
    <w:rsid w:val="009A1203"/>
    <w:rsid w:val="009A5060"/>
    <w:rsid w:val="009A59A7"/>
    <w:rsid w:val="009B0921"/>
    <w:rsid w:val="009B5310"/>
    <w:rsid w:val="009B785E"/>
    <w:rsid w:val="009C12D3"/>
    <w:rsid w:val="009C3A86"/>
    <w:rsid w:val="009D0C47"/>
    <w:rsid w:val="009D7DF2"/>
    <w:rsid w:val="009E3568"/>
    <w:rsid w:val="009E391E"/>
    <w:rsid w:val="009E4916"/>
    <w:rsid w:val="009E49B7"/>
    <w:rsid w:val="009E4B04"/>
    <w:rsid w:val="009E6064"/>
    <w:rsid w:val="009F602C"/>
    <w:rsid w:val="009F6DCF"/>
    <w:rsid w:val="00A00C8D"/>
    <w:rsid w:val="00A0447D"/>
    <w:rsid w:val="00A11CAD"/>
    <w:rsid w:val="00A16B5A"/>
    <w:rsid w:val="00A22E96"/>
    <w:rsid w:val="00A23B92"/>
    <w:rsid w:val="00A242A5"/>
    <w:rsid w:val="00A333D7"/>
    <w:rsid w:val="00A42698"/>
    <w:rsid w:val="00A44D6B"/>
    <w:rsid w:val="00A45078"/>
    <w:rsid w:val="00A5074B"/>
    <w:rsid w:val="00A54755"/>
    <w:rsid w:val="00A56479"/>
    <w:rsid w:val="00A5655F"/>
    <w:rsid w:val="00A6064B"/>
    <w:rsid w:val="00A61146"/>
    <w:rsid w:val="00A62C31"/>
    <w:rsid w:val="00A65A41"/>
    <w:rsid w:val="00A7584E"/>
    <w:rsid w:val="00A84705"/>
    <w:rsid w:val="00AA0070"/>
    <w:rsid w:val="00AA0EFF"/>
    <w:rsid w:val="00AA1CD5"/>
    <w:rsid w:val="00AA7D42"/>
    <w:rsid w:val="00AB6133"/>
    <w:rsid w:val="00AB796B"/>
    <w:rsid w:val="00AC392F"/>
    <w:rsid w:val="00AC594C"/>
    <w:rsid w:val="00AC6087"/>
    <w:rsid w:val="00AC699F"/>
    <w:rsid w:val="00AD140A"/>
    <w:rsid w:val="00AD5536"/>
    <w:rsid w:val="00AD59B0"/>
    <w:rsid w:val="00AD6759"/>
    <w:rsid w:val="00AD6EF6"/>
    <w:rsid w:val="00AD7FA8"/>
    <w:rsid w:val="00AE22A9"/>
    <w:rsid w:val="00AE2C29"/>
    <w:rsid w:val="00AE2D85"/>
    <w:rsid w:val="00AE3F02"/>
    <w:rsid w:val="00AE5511"/>
    <w:rsid w:val="00AF359E"/>
    <w:rsid w:val="00AF3665"/>
    <w:rsid w:val="00AF4A51"/>
    <w:rsid w:val="00AF6427"/>
    <w:rsid w:val="00B001E4"/>
    <w:rsid w:val="00B00FA9"/>
    <w:rsid w:val="00B026DC"/>
    <w:rsid w:val="00B02F80"/>
    <w:rsid w:val="00B044B3"/>
    <w:rsid w:val="00B072BF"/>
    <w:rsid w:val="00B17BB1"/>
    <w:rsid w:val="00B238B4"/>
    <w:rsid w:val="00B24591"/>
    <w:rsid w:val="00B2538F"/>
    <w:rsid w:val="00B36C2C"/>
    <w:rsid w:val="00B42AAD"/>
    <w:rsid w:val="00B46D1F"/>
    <w:rsid w:val="00B56B9F"/>
    <w:rsid w:val="00B6032B"/>
    <w:rsid w:val="00B636AB"/>
    <w:rsid w:val="00B64D7B"/>
    <w:rsid w:val="00B67143"/>
    <w:rsid w:val="00B673FE"/>
    <w:rsid w:val="00B7127C"/>
    <w:rsid w:val="00B75A92"/>
    <w:rsid w:val="00B81D03"/>
    <w:rsid w:val="00B822B8"/>
    <w:rsid w:val="00B8584D"/>
    <w:rsid w:val="00B864A4"/>
    <w:rsid w:val="00B86D1E"/>
    <w:rsid w:val="00B92133"/>
    <w:rsid w:val="00B9244A"/>
    <w:rsid w:val="00BA0BEE"/>
    <w:rsid w:val="00BA3618"/>
    <w:rsid w:val="00BA480B"/>
    <w:rsid w:val="00BA725B"/>
    <w:rsid w:val="00BB0BB9"/>
    <w:rsid w:val="00BB4676"/>
    <w:rsid w:val="00BB59F8"/>
    <w:rsid w:val="00BC491D"/>
    <w:rsid w:val="00BC5D14"/>
    <w:rsid w:val="00BD1A07"/>
    <w:rsid w:val="00BD531D"/>
    <w:rsid w:val="00C1053B"/>
    <w:rsid w:val="00C108CB"/>
    <w:rsid w:val="00C121F9"/>
    <w:rsid w:val="00C12B03"/>
    <w:rsid w:val="00C13C9B"/>
    <w:rsid w:val="00C205B7"/>
    <w:rsid w:val="00C2336E"/>
    <w:rsid w:val="00C23697"/>
    <w:rsid w:val="00C32FBB"/>
    <w:rsid w:val="00C35365"/>
    <w:rsid w:val="00C3775C"/>
    <w:rsid w:val="00C43370"/>
    <w:rsid w:val="00C44D25"/>
    <w:rsid w:val="00C479B2"/>
    <w:rsid w:val="00C555BB"/>
    <w:rsid w:val="00C67A50"/>
    <w:rsid w:val="00C7271E"/>
    <w:rsid w:val="00C72B5C"/>
    <w:rsid w:val="00C73F4E"/>
    <w:rsid w:val="00C8232E"/>
    <w:rsid w:val="00C82DF1"/>
    <w:rsid w:val="00C83F31"/>
    <w:rsid w:val="00C847B7"/>
    <w:rsid w:val="00C85EA1"/>
    <w:rsid w:val="00C90AD1"/>
    <w:rsid w:val="00CA15C1"/>
    <w:rsid w:val="00CA3194"/>
    <w:rsid w:val="00CA4B8C"/>
    <w:rsid w:val="00CA5124"/>
    <w:rsid w:val="00CA5C2D"/>
    <w:rsid w:val="00CB030E"/>
    <w:rsid w:val="00CB0ECD"/>
    <w:rsid w:val="00CB1E60"/>
    <w:rsid w:val="00CB268D"/>
    <w:rsid w:val="00CB2C07"/>
    <w:rsid w:val="00CB697B"/>
    <w:rsid w:val="00CD45F4"/>
    <w:rsid w:val="00CE1B18"/>
    <w:rsid w:val="00CE20D2"/>
    <w:rsid w:val="00CE29C6"/>
    <w:rsid w:val="00CF2BD2"/>
    <w:rsid w:val="00CF3DA9"/>
    <w:rsid w:val="00D02DCF"/>
    <w:rsid w:val="00D05380"/>
    <w:rsid w:val="00D07C47"/>
    <w:rsid w:val="00D10E85"/>
    <w:rsid w:val="00D146EC"/>
    <w:rsid w:val="00D14CD8"/>
    <w:rsid w:val="00D16A19"/>
    <w:rsid w:val="00D17606"/>
    <w:rsid w:val="00D262A7"/>
    <w:rsid w:val="00D304F4"/>
    <w:rsid w:val="00D309B1"/>
    <w:rsid w:val="00D328C8"/>
    <w:rsid w:val="00D371AB"/>
    <w:rsid w:val="00D37A0D"/>
    <w:rsid w:val="00D41593"/>
    <w:rsid w:val="00D5537B"/>
    <w:rsid w:val="00D56085"/>
    <w:rsid w:val="00D61844"/>
    <w:rsid w:val="00D71A58"/>
    <w:rsid w:val="00D80A09"/>
    <w:rsid w:val="00D80D2A"/>
    <w:rsid w:val="00D87ED3"/>
    <w:rsid w:val="00DA426D"/>
    <w:rsid w:val="00DA590C"/>
    <w:rsid w:val="00DB3BA2"/>
    <w:rsid w:val="00DC2999"/>
    <w:rsid w:val="00DC2FFC"/>
    <w:rsid w:val="00DC5F5D"/>
    <w:rsid w:val="00DD1510"/>
    <w:rsid w:val="00DE1A56"/>
    <w:rsid w:val="00DE1AF0"/>
    <w:rsid w:val="00DE60C0"/>
    <w:rsid w:val="00DE7F48"/>
    <w:rsid w:val="00DF3D0B"/>
    <w:rsid w:val="00DF3FF6"/>
    <w:rsid w:val="00DF5F7A"/>
    <w:rsid w:val="00E000BA"/>
    <w:rsid w:val="00E054DB"/>
    <w:rsid w:val="00E1528F"/>
    <w:rsid w:val="00E21511"/>
    <w:rsid w:val="00E260C7"/>
    <w:rsid w:val="00E30841"/>
    <w:rsid w:val="00E34343"/>
    <w:rsid w:val="00E35BED"/>
    <w:rsid w:val="00E3615E"/>
    <w:rsid w:val="00E62C78"/>
    <w:rsid w:val="00E647B4"/>
    <w:rsid w:val="00E767DC"/>
    <w:rsid w:val="00E85100"/>
    <w:rsid w:val="00E967D3"/>
    <w:rsid w:val="00E97936"/>
    <w:rsid w:val="00EA0F2C"/>
    <w:rsid w:val="00EA2D11"/>
    <w:rsid w:val="00EA5A84"/>
    <w:rsid w:val="00EA73EE"/>
    <w:rsid w:val="00EB7CD5"/>
    <w:rsid w:val="00EC2554"/>
    <w:rsid w:val="00EC4328"/>
    <w:rsid w:val="00ED47CB"/>
    <w:rsid w:val="00EE0A73"/>
    <w:rsid w:val="00EE3199"/>
    <w:rsid w:val="00EF0135"/>
    <w:rsid w:val="00EF2AE5"/>
    <w:rsid w:val="00EF55CF"/>
    <w:rsid w:val="00F00DA3"/>
    <w:rsid w:val="00F02C94"/>
    <w:rsid w:val="00F041FA"/>
    <w:rsid w:val="00F073AC"/>
    <w:rsid w:val="00F1172C"/>
    <w:rsid w:val="00F173BE"/>
    <w:rsid w:val="00F20E47"/>
    <w:rsid w:val="00F3513F"/>
    <w:rsid w:val="00F45C0D"/>
    <w:rsid w:val="00F47A43"/>
    <w:rsid w:val="00F562BF"/>
    <w:rsid w:val="00F63DD0"/>
    <w:rsid w:val="00F75C5C"/>
    <w:rsid w:val="00F83DFF"/>
    <w:rsid w:val="00F876D4"/>
    <w:rsid w:val="00F9057C"/>
    <w:rsid w:val="00FA08BA"/>
    <w:rsid w:val="00FA2468"/>
    <w:rsid w:val="00FA504C"/>
    <w:rsid w:val="00FA7409"/>
    <w:rsid w:val="00FB3550"/>
    <w:rsid w:val="00FB3EB3"/>
    <w:rsid w:val="00FB5127"/>
    <w:rsid w:val="00FB7D0B"/>
    <w:rsid w:val="00FC0037"/>
    <w:rsid w:val="00FC2E57"/>
    <w:rsid w:val="00FC6876"/>
    <w:rsid w:val="00FC726E"/>
    <w:rsid w:val="00FD7550"/>
    <w:rsid w:val="00FE0CAA"/>
    <w:rsid w:val="00FE24AA"/>
    <w:rsid w:val="00FE4DD7"/>
    <w:rsid w:val="00FE63CD"/>
    <w:rsid w:val="00FF63F9"/>
    <w:rsid w:val="00FF6E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69BA4"/>
  <w15:chartTrackingRefBased/>
  <w15:docId w15:val="{059FA531-CBA4-448F-BED4-550117144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2AF8"/>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paragraph" w:styleId="Bibliography">
    <w:name w:val="Bibliography"/>
    <w:basedOn w:val="Normal"/>
    <w:next w:val="Normal"/>
    <w:uiPriority w:val="37"/>
    <w:unhideWhenUsed/>
    <w:rsid w:val="007B02DF"/>
  </w:style>
  <w:style w:type="character" w:styleId="PlaceholderText">
    <w:name w:val="Placeholder Text"/>
    <w:basedOn w:val="DefaultParagraphFont"/>
    <w:uiPriority w:val="99"/>
    <w:semiHidden/>
    <w:rsid w:val="008A51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14179">
      <w:bodyDiv w:val="1"/>
      <w:marLeft w:val="0"/>
      <w:marRight w:val="0"/>
      <w:marTop w:val="0"/>
      <w:marBottom w:val="0"/>
      <w:divBdr>
        <w:top w:val="none" w:sz="0" w:space="0" w:color="auto"/>
        <w:left w:val="none" w:sz="0" w:space="0" w:color="auto"/>
        <w:bottom w:val="none" w:sz="0" w:space="0" w:color="auto"/>
        <w:right w:val="none" w:sz="0" w:space="0" w:color="auto"/>
      </w:divBdr>
    </w:div>
    <w:div w:id="46682029">
      <w:bodyDiv w:val="1"/>
      <w:marLeft w:val="0"/>
      <w:marRight w:val="0"/>
      <w:marTop w:val="0"/>
      <w:marBottom w:val="0"/>
      <w:divBdr>
        <w:top w:val="none" w:sz="0" w:space="0" w:color="auto"/>
        <w:left w:val="none" w:sz="0" w:space="0" w:color="auto"/>
        <w:bottom w:val="none" w:sz="0" w:space="0" w:color="auto"/>
        <w:right w:val="none" w:sz="0" w:space="0" w:color="auto"/>
      </w:divBdr>
    </w:div>
    <w:div w:id="54354489">
      <w:bodyDiv w:val="1"/>
      <w:marLeft w:val="0"/>
      <w:marRight w:val="0"/>
      <w:marTop w:val="0"/>
      <w:marBottom w:val="0"/>
      <w:divBdr>
        <w:top w:val="none" w:sz="0" w:space="0" w:color="auto"/>
        <w:left w:val="none" w:sz="0" w:space="0" w:color="auto"/>
        <w:bottom w:val="none" w:sz="0" w:space="0" w:color="auto"/>
        <w:right w:val="none" w:sz="0" w:space="0" w:color="auto"/>
      </w:divBdr>
    </w:div>
    <w:div w:id="67002002">
      <w:bodyDiv w:val="1"/>
      <w:marLeft w:val="0"/>
      <w:marRight w:val="0"/>
      <w:marTop w:val="0"/>
      <w:marBottom w:val="0"/>
      <w:divBdr>
        <w:top w:val="none" w:sz="0" w:space="0" w:color="auto"/>
        <w:left w:val="none" w:sz="0" w:space="0" w:color="auto"/>
        <w:bottom w:val="none" w:sz="0" w:space="0" w:color="auto"/>
        <w:right w:val="none" w:sz="0" w:space="0" w:color="auto"/>
      </w:divBdr>
    </w:div>
    <w:div w:id="78328895">
      <w:bodyDiv w:val="1"/>
      <w:marLeft w:val="0"/>
      <w:marRight w:val="0"/>
      <w:marTop w:val="0"/>
      <w:marBottom w:val="0"/>
      <w:divBdr>
        <w:top w:val="none" w:sz="0" w:space="0" w:color="auto"/>
        <w:left w:val="none" w:sz="0" w:space="0" w:color="auto"/>
        <w:bottom w:val="none" w:sz="0" w:space="0" w:color="auto"/>
        <w:right w:val="none" w:sz="0" w:space="0" w:color="auto"/>
      </w:divBdr>
    </w:div>
    <w:div w:id="79959097">
      <w:bodyDiv w:val="1"/>
      <w:marLeft w:val="0"/>
      <w:marRight w:val="0"/>
      <w:marTop w:val="0"/>
      <w:marBottom w:val="0"/>
      <w:divBdr>
        <w:top w:val="none" w:sz="0" w:space="0" w:color="auto"/>
        <w:left w:val="none" w:sz="0" w:space="0" w:color="auto"/>
        <w:bottom w:val="none" w:sz="0" w:space="0" w:color="auto"/>
        <w:right w:val="none" w:sz="0" w:space="0" w:color="auto"/>
      </w:divBdr>
    </w:div>
    <w:div w:id="86002224">
      <w:bodyDiv w:val="1"/>
      <w:marLeft w:val="0"/>
      <w:marRight w:val="0"/>
      <w:marTop w:val="0"/>
      <w:marBottom w:val="0"/>
      <w:divBdr>
        <w:top w:val="none" w:sz="0" w:space="0" w:color="auto"/>
        <w:left w:val="none" w:sz="0" w:space="0" w:color="auto"/>
        <w:bottom w:val="none" w:sz="0" w:space="0" w:color="auto"/>
        <w:right w:val="none" w:sz="0" w:space="0" w:color="auto"/>
      </w:divBdr>
    </w:div>
    <w:div w:id="87430783">
      <w:bodyDiv w:val="1"/>
      <w:marLeft w:val="0"/>
      <w:marRight w:val="0"/>
      <w:marTop w:val="0"/>
      <w:marBottom w:val="0"/>
      <w:divBdr>
        <w:top w:val="none" w:sz="0" w:space="0" w:color="auto"/>
        <w:left w:val="none" w:sz="0" w:space="0" w:color="auto"/>
        <w:bottom w:val="none" w:sz="0" w:space="0" w:color="auto"/>
        <w:right w:val="none" w:sz="0" w:space="0" w:color="auto"/>
      </w:divBdr>
    </w:div>
    <w:div w:id="114716547">
      <w:bodyDiv w:val="1"/>
      <w:marLeft w:val="0"/>
      <w:marRight w:val="0"/>
      <w:marTop w:val="0"/>
      <w:marBottom w:val="0"/>
      <w:divBdr>
        <w:top w:val="none" w:sz="0" w:space="0" w:color="auto"/>
        <w:left w:val="none" w:sz="0" w:space="0" w:color="auto"/>
        <w:bottom w:val="none" w:sz="0" w:space="0" w:color="auto"/>
        <w:right w:val="none" w:sz="0" w:space="0" w:color="auto"/>
      </w:divBdr>
    </w:div>
    <w:div w:id="119956878">
      <w:bodyDiv w:val="1"/>
      <w:marLeft w:val="0"/>
      <w:marRight w:val="0"/>
      <w:marTop w:val="0"/>
      <w:marBottom w:val="0"/>
      <w:divBdr>
        <w:top w:val="none" w:sz="0" w:space="0" w:color="auto"/>
        <w:left w:val="none" w:sz="0" w:space="0" w:color="auto"/>
        <w:bottom w:val="none" w:sz="0" w:space="0" w:color="auto"/>
        <w:right w:val="none" w:sz="0" w:space="0" w:color="auto"/>
      </w:divBdr>
    </w:div>
    <w:div w:id="123816223">
      <w:bodyDiv w:val="1"/>
      <w:marLeft w:val="0"/>
      <w:marRight w:val="0"/>
      <w:marTop w:val="0"/>
      <w:marBottom w:val="0"/>
      <w:divBdr>
        <w:top w:val="none" w:sz="0" w:space="0" w:color="auto"/>
        <w:left w:val="none" w:sz="0" w:space="0" w:color="auto"/>
        <w:bottom w:val="none" w:sz="0" w:space="0" w:color="auto"/>
        <w:right w:val="none" w:sz="0" w:space="0" w:color="auto"/>
      </w:divBdr>
    </w:div>
    <w:div w:id="160388461">
      <w:bodyDiv w:val="1"/>
      <w:marLeft w:val="0"/>
      <w:marRight w:val="0"/>
      <w:marTop w:val="0"/>
      <w:marBottom w:val="0"/>
      <w:divBdr>
        <w:top w:val="none" w:sz="0" w:space="0" w:color="auto"/>
        <w:left w:val="none" w:sz="0" w:space="0" w:color="auto"/>
        <w:bottom w:val="none" w:sz="0" w:space="0" w:color="auto"/>
        <w:right w:val="none" w:sz="0" w:space="0" w:color="auto"/>
      </w:divBdr>
    </w:div>
    <w:div w:id="184053664">
      <w:bodyDiv w:val="1"/>
      <w:marLeft w:val="0"/>
      <w:marRight w:val="0"/>
      <w:marTop w:val="0"/>
      <w:marBottom w:val="0"/>
      <w:divBdr>
        <w:top w:val="none" w:sz="0" w:space="0" w:color="auto"/>
        <w:left w:val="none" w:sz="0" w:space="0" w:color="auto"/>
        <w:bottom w:val="none" w:sz="0" w:space="0" w:color="auto"/>
        <w:right w:val="none" w:sz="0" w:space="0" w:color="auto"/>
      </w:divBdr>
    </w:div>
    <w:div w:id="214051067">
      <w:bodyDiv w:val="1"/>
      <w:marLeft w:val="0"/>
      <w:marRight w:val="0"/>
      <w:marTop w:val="0"/>
      <w:marBottom w:val="0"/>
      <w:divBdr>
        <w:top w:val="none" w:sz="0" w:space="0" w:color="auto"/>
        <w:left w:val="none" w:sz="0" w:space="0" w:color="auto"/>
        <w:bottom w:val="none" w:sz="0" w:space="0" w:color="auto"/>
        <w:right w:val="none" w:sz="0" w:space="0" w:color="auto"/>
      </w:divBdr>
    </w:div>
    <w:div w:id="240605163">
      <w:bodyDiv w:val="1"/>
      <w:marLeft w:val="0"/>
      <w:marRight w:val="0"/>
      <w:marTop w:val="0"/>
      <w:marBottom w:val="0"/>
      <w:divBdr>
        <w:top w:val="none" w:sz="0" w:space="0" w:color="auto"/>
        <w:left w:val="none" w:sz="0" w:space="0" w:color="auto"/>
        <w:bottom w:val="none" w:sz="0" w:space="0" w:color="auto"/>
        <w:right w:val="none" w:sz="0" w:space="0" w:color="auto"/>
      </w:divBdr>
    </w:div>
    <w:div w:id="251474431">
      <w:bodyDiv w:val="1"/>
      <w:marLeft w:val="0"/>
      <w:marRight w:val="0"/>
      <w:marTop w:val="0"/>
      <w:marBottom w:val="0"/>
      <w:divBdr>
        <w:top w:val="none" w:sz="0" w:space="0" w:color="auto"/>
        <w:left w:val="none" w:sz="0" w:space="0" w:color="auto"/>
        <w:bottom w:val="none" w:sz="0" w:space="0" w:color="auto"/>
        <w:right w:val="none" w:sz="0" w:space="0" w:color="auto"/>
      </w:divBdr>
    </w:div>
    <w:div w:id="251817303">
      <w:bodyDiv w:val="1"/>
      <w:marLeft w:val="0"/>
      <w:marRight w:val="0"/>
      <w:marTop w:val="0"/>
      <w:marBottom w:val="0"/>
      <w:divBdr>
        <w:top w:val="none" w:sz="0" w:space="0" w:color="auto"/>
        <w:left w:val="none" w:sz="0" w:space="0" w:color="auto"/>
        <w:bottom w:val="none" w:sz="0" w:space="0" w:color="auto"/>
        <w:right w:val="none" w:sz="0" w:space="0" w:color="auto"/>
      </w:divBdr>
    </w:div>
    <w:div w:id="265500713">
      <w:bodyDiv w:val="1"/>
      <w:marLeft w:val="0"/>
      <w:marRight w:val="0"/>
      <w:marTop w:val="0"/>
      <w:marBottom w:val="0"/>
      <w:divBdr>
        <w:top w:val="none" w:sz="0" w:space="0" w:color="auto"/>
        <w:left w:val="none" w:sz="0" w:space="0" w:color="auto"/>
        <w:bottom w:val="none" w:sz="0" w:space="0" w:color="auto"/>
        <w:right w:val="none" w:sz="0" w:space="0" w:color="auto"/>
      </w:divBdr>
    </w:div>
    <w:div w:id="284626006">
      <w:bodyDiv w:val="1"/>
      <w:marLeft w:val="0"/>
      <w:marRight w:val="0"/>
      <w:marTop w:val="0"/>
      <w:marBottom w:val="0"/>
      <w:divBdr>
        <w:top w:val="none" w:sz="0" w:space="0" w:color="auto"/>
        <w:left w:val="none" w:sz="0" w:space="0" w:color="auto"/>
        <w:bottom w:val="none" w:sz="0" w:space="0" w:color="auto"/>
        <w:right w:val="none" w:sz="0" w:space="0" w:color="auto"/>
      </w:divBdr>
    </w:div>
    <w:div w:id="291257125">
      <w:bodyDiv w:val="1"/>
      <w:marLeft w:val="0"/>
      <w:marRight w:val="0"/>
      <w:marTop w:val="0"/>
      <w:marBottom w:val="0"/>
      <w:divBdr>
        <w:top w:val="none" w:sz="0" w:space="0" w:color="auto"/>
        <w:left w:val="none" w:sz="0" w:space="0" w:color="auto"/>
        <w:bottom w:val="none" w:sz="0" w:space="0" w:color="auto"/>
        <w:right w:val="none" w:sz="0" w:space="0" w:color="auto"/>
      </w:divBdr>
    </w:div>
    <w:div w:id="301152428">
      <w:bodyDiv w:val="1"/>
      <w:marLeft w:val="0"/>
      <w:marRight w:val="0"/>
      <w:marTop w:val="0"/>
      <w:marBottom w:val="0"/>
      <w:divBdr>
        <w:top w:val="none" w:sz="0" w:space="0" w:color="auto"/>
        <w:left w:val="none" w:sz="0" w:space="0" w:color="auto"/>
        <w:bottom w:val="none" w:sz="0" w:space="0" w:color="auto"/>
        <w:right w:val="none" w:sz="0" w:space="0" w:color="auto"/>
      </w:divBdr>
    </w:div>
    <w:div w:id="305549826">
      <w:bodyDiv w:val="1"/>
      <w:marLeft w:val="0"/>
      <w:marRight w:val="0"/>
      <w:marTop w:val="0"/>
      <w:marBottom w:val="0"/>
      <w:divBdr>
        <w:top w:val="none" w:sz="0" w:space="0" w:color="auto"/>
        <w:left w:val="none" w:sz="0" w:space="0" w:color="auto"/>
        <w:bottom w:val="none" w:sz="0" w:space="0" w:color="auto"/>
        <w:right w:val="none" w:sz="0" w:space="0" w:color="auto"/>
      </w:divBdr>
    </w:div>
    <w:div w:id="336620001">
      <w:bodyDiv w:val="1"/>
      <w:marLeft w:val="0"/>
      <w:marRight w:val="0"/>
      <w:marTop w:val="0"/>
      <w:marBottom w:val="0"/>
      <w:divBdr>
        <w:top w:val="none" w:sz="0" w:space="0" w:color="auto"/>
        <w:left w:val="none" w:sz="0" w:space="0" w:color="auto"/>
        <w:bottom w:val="none" w:sz="0" w:space="0" w:color="auto"/>
        <w:right w:val="none" w:sz="0" w:space="0" w:color="auto"/>
      </w:divBdr>
    </w:div>
    <w:div w:id="341324225">
      <w:bodyDiv w:val="1"/>
      <w:marLeft w:val="0"/>
      <w:marRight w:val="0"/>
      <w:marTop w:val="0"/>
      <w:marBottom w:val="0"/>
      <w:divBdr>
        <w:top w:val="none" w:sz="0" w:space="0" w:color="auto"/>
        <w:left w:val="none" w:sz="0" w:space="0" w:color="auto"/>
        <w:bottom w:val="none" w:sz="0" w:space="0" w:color="auto"/>
        <w:right w:val="none" w:sz="0" w:space="0" w:color="auto"/>
      </w:divBdr>
    </w:div>
    <w:div w:id="347409013">
      <w:bodyDiv w:val="1"/>
      <w:marLeft w:val="0"/>
      <w:marRight w:val="0"/>
      <w:marTop w:val="0"/>
      <w:marBottom w:val="0"/>
      <w:divBdr>
        <w:top w:val="none" w:sz="0" w:space="0" w:color="auto"/>
        <w:left w:val="none" w:sz="0" w:space="0" w:color="auto"/>
        <w:bottom w:val="none" w:sz="0" w:space="0" w:color="auto"/>
        <w:right w:val="none" w:sz="0" w:space="0" w:color="auto"/>
      </w:divBdr>
    </w:div>
    <w:div w:id="366682436">
      <w:bodyDiv w:val="1"/>
      <w:marLeft w:val="0"/>
      <w:marRight w:val="0"/>
      <w:marTop w:val="0"/>
      <w:marBottom w:val="0"/>
      <w:divBdr>
        <w:top w:val="none" w:sz="0" w:space="0" w:color="auto"/>
        <w:left w:val="none" w:sz="0" w:space="0" w:color="auto"/>
        <w:bottom w:val="none" w:sz="0" w:space="0" w:color="auto"/>
        <w:right w:val="none" w:sz="0" w:space="0" w:color="auto"/>
      </w:divBdr>
    </w:div>
    <w:div w:id="378359438">
      <w:bodyDiv w:val="1"/>
      <w:marLeft w:val="0"/>
      <w:marRight w:val="0"/>
      <w:marTop w:val="0"/>
      <w:marBottom w:val="0"/>
      <w:divBdr>
        <w:top w:val="none" w:sz="0" w:space="0" w:color="auto"/>
        <w:left w:val="none" w:sz="0" w:space="0" w:color="auto"/>
        <w:bottom w:val="none" w:sz="0" w:space="0" w:color="auto"/>
        <w:right w:val="none" w:sz="0" w:space="0" w:color="auto"/>
      </w:divBdr>
    </w:div>
    <w:div w:id="434831869">
      <w:bodyDiv w:val="1"/>
      <w:marLeft w:val="0"/>
      <w:marRight w:val="0"/>
      <w:marTop w:val="0"/>
      <w:marBottom w:val="0"/>
      <w:divBdr>
        <w:top w:val="none" w:sz="0" w:space="0" w:color="auto"/>
        <w:left w:val="none" w:sz="0" w:space="0" w:color="auto"/>
        <w:bottom w:val="none" w:sz="0" w:space="0" w:color="auto"/>
        <w:right w:val="none" w:sz="0" w:space="0" w:color="auto"/>
      </w:divBdr>
    </w:div>
    <w:div w:id="446314397">
      <w:bodyDiv w:val="1"/>
      <w:marLeft w:val="0"/>
      <w:marRight w:val="0"/>
      <w:marTop w:val="0"/>
      <w:marBottom w:val="0"/>
      <w:divBdr>
        <w:top w:val="none" w:sz="0" w:space="0" w:color="auto"/>
        <w:left w:val="none" w:sz="0" w:space="0" w:color="auto"/>
        <w:bottom w:val="none" w:sz="0" w:space="0" w:color="auto"/>
        <w:right w:val="none" w:sz="0" w:space="0" w:color="auto"/>
      </w:divBdr>
    </w:div>
    <w:div w:id="449936164">
      <w:bodyDiv w:val="1"/>
      <w:marLeft w:val="0"/>
      <w:marRight w:val="0"/>
      <w:marTop w:val="0"/>
      <w:marBottom w:val="0"/>
      <w:divBdr>
        <w:top w:val="none" w:sz="0" w:space="0" w:color="auto"/>
        <w:left w:val="none" w:sz="0" w:space="0" w:color="auto"/>
        <w:bottom w:val="none" w:sz="0" w:space="0" w:color="auto"/>
        <w:right w:val="none" w:sz="0" w:space="0" w:color="auto"/>
      </w:divBdr>
    </w:div>
    <w:div w:id="467555000">
      <w:bodyDiv w:val="1"/>
      <w:marLeft w:val="0"/>
      <w:marRight w:val="0"/>
      <w:marTop w:val="0"/>
      <w:marBottom w:val="0"/>
      <w:divBdr>
        <w:top w:val="none" w:sz="0" w:space="0" w:color="auto"/>
        <w:left w:val="none" w:sz="0" w:space="0" w:color="auto"/>
        <w:bottom w:val="none" w:sz="0" w:space="0" w:color="auto"/>
        <w:right w:val="none" w:sz="0" w:space="0" w:color="auto"/>
      </w:divBdr>
    </w:div>
    <w:div w:id="469513761">
      <w:bodyDiv w:val="1"/>
      <w:marLeft w:val="0"/>
      <w:marRight w:val="0"/>
      <w:marTop w:val="0"/>
      <w:marBottom w:val="0"/>
      <w:divBdr>
        <w:top w:val="none" w:sz="0" w:space="0" w:color="auto"/>
        <w:left w:val="none" w:sz="0" w:space="0" w:color="auto"/>
        <w:bottom w:val="none" w:sz="0" w:space="0" w:color="auto"/>
        <w:right w:val="none" w:sz="0" w:space="0" w:color="auto"/>
      </w:divBdr>
    </w:div>
    <w:div w:id="511647953">
      <w:bodyDiv w:val="1"/>
      <w:marLeft w:val="0"/>
      <w:marRight w:val="0"/>
      <w:marTop w:val="0"/>
      <w:marBottom w:val="0"/>
      <w:divBdr>
        <w:top w:val="none" w:sz="0" w:space="0" w:color="auto"/>
        <w:left w:val="none" w:sz="0" w:space="0" w:color="auto"/>
        <w:bottom w:val="none" w:sz="0" w:space="0" w:color="auto"/>
        <w:right w:val="none" w:sz="0" w:space="0" w:color="auto"/>
      </w:divBdr>
    </w:div>
    <w:div w:id="540243829">
      <w:bodyDiv w:val="1"/>
      <w:marLeft w:val="0"/>
      <w:marRight w:val="0"/>
      <w:marTop w:val="0"/>
      <w:marBottom w:val="0"/>
      <w:divBdr>
        <w:top w:val="none" w:sz="0" w:space="0" w:color="auto"/>
        <w:left w:val="none" w:sz="0" w:space="0" w:color="auto"/>
        <w:bottom w:val="none" w:sz="0" w:space="0" w:color="auto"/>
        <w:right w:val="none" w:sz="0" w:space="0" w:color="auto"/>
      </w:divBdr>
    </w:div>
    <w:div w:id="554661182">
      <w:bodyDiv w:val="1"/>
      <w:marLeft w:val="0"/>
      <w:marRight w:val="0"/>
      <w:marTop w:val="0"/>
      <w:marBottom w:val="0"/>
      <w:divBdr>
        <w:top w:val="none" w:sz="0" w:space="0" w:color="auto"/>
        <w:left w:val="none" w:sz="0" w:space="0" w:color="auto"/>
        <w:bottom w:val="none" w:sz="0" w:space="0" w:color="auto"/>
        <w:right w:val="none" w:sz="0" w:space="0" w:color="auto"/>
      </w:divBdr>
    </w:div>
    <w:div w:id="556820035">
      <w:bodyDiv w:val="1"/>
      <w:marLeft w:val="0"/>
      <w:marRight w:val="0"/>
      <w:marTop w:val="0"/>
      <w:marBottom w:val="0"/>
      <w:divBdr>
        <w:top w:val="none" w:sz="0" w:space="0" w:color="auto"/>
        <w:left w:val="none" w:sz="0" w:space="0" w:color="auto"/>
        <w:bottom w:val="none" w:sz="0" w:space="0" w:color="auto"/>
        <w:right w:val="none" w:sz="0" w:space="0" w:color="auto"/>
      </w:divBdr>
    </w:div>
    <w:div w:id="588852396">
      <w:bodyDiv w:val="1"/>
      <w:marLeft w:val="0"/>
      <w:marRight w:val="0"/>
      <w:marTop w:val="0"/>
      <w:marBottom w:val="0"/>
      <w:divBdr>
        <w:top w:val="none" w:sz="0" w:space="0" w:color="auto"/>
        <w:left w:val="none" w:sz="0" w:space="0" w:color="auto"/>
        <w:bottom w:val="none" w:sz="0" w:space="0" w:color="auto"/>
        <w:right w:val="none" w:sz="0" w:space="0" w:color="auto"/>
      </w:divBdr>
    </w:div>
    <w:div w:id="599528004">
      <w:bodyDiv w:val="1"/>
      <w:marLeft w:val="0"/>
      <w:marRight w:val="0"/>
      <w:marTop w:val="0"/>
      <w:marBottom w:val="0"/>
      <w:divBdr>
        <w:top w:val="none" w:sz="0" w:space="0" w:color="auto"/>
        <w:left w:val="none" w:sz="0" w:space="0" w:color="auto"/>
        <w:bottom w:val="none" w:sz="0" w:space="0" w:color="auto"/>
        <w:right w:val="none" w:sz="0" w:space="0" w:color="auto"/>
      </w:divBdr>
    </w:div>
    <w:div w:id="605356598">
      <w:bodyDiv w:val="1"/>
      <w:marLeft w:val="0"/>
      <w:marRight w:val="0"/>
      <w:marTop w:val="0"/>
      <w:marBottom w:val="0"/>
      <w:divBdr>
        <w:top w:val="none" w:sz="0" w:space="0" w:color="auto"/>
        <w:left w:val="none" w:sz="0" w:space="0" w:color="auto"/>
        <w:bottom w:val="none" w:sz="0" w:space="0" w:color="auto"/>
        <w:right w:val="none" w:sz="0" w:space="0" w:color="auto"/>
      </w:divBdr>
    </w:div>
    <w:div w:id="614554493">
      <w:bodyDiv w:val="1"/>
      <w:marLeft w:val="0"/>
      <w:marRight w:val="0"/>
      <w:marTop w:val="0"/>
      <w:marBottom w:val="0"/>
      <w:divBdr>
        <w:top w:val="none" w:sz="0" w:space="0" w:color="auto"/>
        <w:left w:val="none" w:sz="0" w:space="0" w:color="auto"/>
        <w:bottom w:val="none" w:sz="0" w:space="0" w:color="auto"/>
        <w:right w:val="none" w:sz="0" w:space="0" w:color="auto"/>
      </w:divBdr>
    </w:div>
    <w:div w:id="647902656">
      <w:bodyDiv w:val="1"/>
      <w:marLeft w:val="0"/>
      <w:marRight w:val="0"/>
      <w:marTop w:val="0"/>
      <w:marBottom w:val="0"/>
      <w:divBdr>
        <w:top w:val="none" w:sz="0" w:space="0" w:color="auto"/>
        <w:left w:val="none" w:sz="0" w:space="0" w:color="auto"/>
        <w:bottom w:val="none" w:sz="0" w:space="0" w:color="auto"/>
        <w:right w:val="none" w:sz="0" w:space="0" w:color="auto"/>
      </w:divBdr>
    </w:div>
    <w:div w:id="722142100">
      <w:bodyDiv w:val="1"/>
      <w:marLeft w:val="0"/>
      <w:marRight w:val="0"/>
      <w:marTop w:val="0"/>
      <w:marBottom w:val="0"/>
      <w:divBdr>
        <w:top w:val="none" w:sz="0" w:space="0" w:color="auto"/>
        <w:left w:val="none" w:sz="0" w:space="0" w:color="auto"/>
        <w:bottom w:val="none" w:sz="0" w:space="0" w:color="auto"/>
        <w:right w:val="none" w:sz="0" w:space="0" w:color="auto"/>
      </w:divBdr>
    </w:div>
    <w:div w:id="722948724">
      <w:bodyDiv w:val="1"/>
      <w:marLeft w:val="0"/>
      <w:marRight w:val="0"/>
      <w:marTop w:val="0"/>
      <w:marBottom w:val="0"/>
      <w:divBdr>
        <w:top w:val="none" w:sz="0" w:space="0" w:color="auto"/>
        <w:left w:val="none" w:sz="0" w:space="0" w:color="auto"/>
        <w:bottom w:val="none" w:sz="0" w:space="0" w:color="auto"/>
        <w:right w:val="none" w:sz="0" w:space="0" w:color="auto"/>
      </w:divBdr>
    </w:div>
    <w:div w:id="727648329">
      <w:bodyDiv w:val="1"/>
      <w:marLeft w:val="0"/>
      <w:marRight w:val="0"/>
      <w:marTop w:val="0"/>
      <w:marBottom w:val="0"/>
      <w:divBdr>
        <w:top w:val="none" w:sz="0" w:space="0" w:color="auto"/>
        <w:left w:val="none" w:sz="0" w:space="0" w:color="auto"/>
        <w:bottom w:val="none" w:sz="0" w:space="0" w:color="auto"/>
        <w:right w:val="none" w:sz="0" w:space="0" w:color="auto"/>
      </w:divBdr>
    </w:div>
    <w:div w:id="787163607">
      <w:bodyDiv w:val="1"/>
      <w:marLeft w:val="0"/>
      <w:marRight w:val="0"/>
      <w:marTop w:val="0"/>
      <w:marBottom w:val="0"/>
      <w:divBdr>
        <w:top w:val="none" w:sz="0" w:space="0" w:color="auto"/>
        <w:left w:val="none" w:sz="0" w:space="0" w:color="auto"/>
        <w:bottom w:val="none" w:sz="0" w:space="0" w:color="auto"/>
        <w:right w:val="none" w:sz="0" w:space="0" w:color="auto"/>
      </w:divBdr>
    </w:div>
    <w:div w:id="809593389">
      <w:bodyDiv w:val="1"/>
      <w:marLeft w:val="0"/>
      <w:marRight w:val="0"/>
      <w:marTop w:val="0"/>
      <w:marBottom w:val="0"/>
      <w:divBdr>
        <w:top w:val="none" w:sz="0" w:space="0" w:color="auto"/>
        <w:left w:val="none" w:sz="0" w:space="0" w:color="auto"/>
        <w:bottom w:val="none" w:sz="0" w:space="0" w:color="auto"/>
        <w:right w:val="none" w:sz="0" w:space="0" w:color="auto"/>
      </w:divBdr>
    </w:div>
    <w:div w:id="850143801">
      <w:bodyDiv w:val="1"/>
      <w:marLeft w:val="0"/>
      <w:marRight w:val="0"/>
      <w:marTop w:val="0"/>
      <w:marBottom w:val="0"/>
      <w:divBdr>
        <w:top w:val="none" w:sz="0" w:space="0" w:color="auto"/>
        <w:left w:val="none" w:sz="0" w:space="0" w:color="auto"/>
        <w:bottom w:val="none" w:sz="0" w:space="0" w:color="auto"/>
        <w:right w:val="none" w:sz="0" w:space="0" w:color="auto"/>
      </w:divBdr>
    </w:div>
    <w:div w:id="888759587">
      <w:bodyDiv w:val="1"/>
      <w:marLeft w:val="0"/>
      <w:marRight w:val="0"/>
      <w:marTop w:val="0"/>
      <w:marBottom w:val="0"/>
      <w:divBdr>
        <w:top w:val="none" w:sz="0" w:space="0" w:color="auto"/>
        <w:left w:val="none" w:sz="0" w:space="0" w:color="auto"/>
        <w:bottom w:val="none" w:sz="0" w:space="0" w:color="auto"/>
        <w:right w:val="none" w:sz="0" w:space="0" w:color="auto"/>
      </w:divBdr>
    </w:div>
    <w:div w:id="904873773">
      <w:bodyDiv w:val="1"/>
      <w:marLeft w:val="0"/>
      <w:marRight w:val="0"/>
      <w:marTop w:val="0"/>
      <w:marBottom w:val="0"/>
      <w:divBdr>
        <w:top w:val="none" w:sz="0" w:space="0" w:color="auto"/>
        <w:left w:val="none" w:sz="0" w:space="0" w:color="auto"/>
        <w:bottom w:val="none" w:sz="0" w:space="0" w:color="auto"/>
        <w:right w:val="none" w:sz="0" w:space="0" w:color="auto"/>
      </w:divBdr>
    </w:div>
    <w:div w:id="919368299">
      <w:bodyDiv w:val="1"/>
      <w:marLeft w:val="0"/>
      <w:marRight w:val="0"/>
      <w:marTop w:val="0"/>
      <w:marBottom w:val="0"/>
      <w:divBdr>
        <w:top w:val="none" w:sz="0" w:space="0" w:color="auto"/>
        <w:left w:val="none" w:sz="0" w:space="0" w:color="auto"/>
        <w:bottom w:val="none" w:sz="0" w:space="0" w:color="auto"/>
        <w:right w:val="none" w:sz="0" w:space="0" w:color="auto"/>
      </w:divBdr>
    </w:div>
    <w:div w:id="920024553">
      <w:bodyDiv w:val="1"/>
      <w:marLeft w:val="0"/>
      <w:marRight w:val="0"/>
      <w:marTop w:val="0"/>
      <w:marBottom w:val="0"/>
      <w:divBdr>
        <w:top w:val="none" w:sz="0" w:space="0" w:color="auto"/>
        <w:left w:val="none" w:sz="0" w:space="0" w:color="auto"/>
        <w:bottom w:val="none" w:sz="0" w:space="0" w:color="auto"/>
        <w:right w:val="none" w:sz="0" w:space="0" w:color="auto"/>
      </w:divBdr>
    </w:div>
    <w:div w:id="927159671">
      <w:bodyDiv w:val="1"/>
      <w:marLeft w:val="0"/>
      <w:marRight w:val="0"/>
      <w:marTop w:val="0"/>
      <w:marBottom w:val="0"/>
      <w:divBdr>
        <w:top w:val="none" w:sz="0" w:space="0" w:color="auto"/>
        <w:left w:val="none" w:sz="0" w:space="0" w:color="auto"/>
        <w:bottom w:val="none" w:sz="0" w:space="0" w:color="auto"/>
        <w:right w:val="none" w:sz="0" w:space="0" w:color="auto"/>
      </w:divBdr>
    </w:div>
    <w:div w:id="931202647">
      <w:bodyDiv w:val="1"/>
      <w:marLeft w:val="0"/>
      <w:marRight w:val="0"/>
      <w:marTop w:val="0"/>
      <w:marBottom w:val="0"/>
      <w:divBdr>
        <w:top w:val="none" w:sz="0" w:space="0" w:color="auto"/>
        <w:left w:val="none" w:sz="0" w:space="0" w:color="auto"/>
        <w:bottom w:val="none" w:sz="0" w:space="0" w:color="auto"/>
        <w:right w:val="none" w:sz="0" w:space="0" w:color="auto"/>
      </w:divBdr>
    </w:div>
    <w:div w:id="934751296">
      <w:bodyDiv w:val="1"/>
      <w:marLeft w:val="0"/>
      <w:marRight w:val="0"/>
      <w:marTop w:val="0"/>
      <w:marBottom w:val="0"/>
      <w:divBdr>
        <w:top w:val="none" w:sz="0" w:space="0" w:color="auto"/>
        <w:left w:val="none" w:sz="0" w:space="0" w:color="auto"/>
        <w:bottom w:val="none" w:sz="0" w:space="0" w:color="auto"/>
        <w:right w:val="none" w:sz="0" w:space="0" w:color="auto"/>
      </w:divBdr>
    </w:div>
    <w:div w:id="934945974">
      <w:bodyDiv w:val="1"/>
      <w:marLeft w:val="0"/>
      <w:marRight w:val="0"/>
      <w:marTop w:val="0"/>
      <w:marBottom w:val="0"/>
      <w:divBdr>
        <w:top w:val="none" w:sz="0" w:space="0" w:color="auto"/>
        <w:left w:val="none" w:sz="0" w:space="0" w:color="auto"/>
        <w:bottom w:val="none" w:sz="0" w:space="0" w:color="auto"/>
        <w:right w:val="none" w:sz="0" w:space="0" w:color="auto"/>
      </w:divBdr>
    </w:div>
    <w:div w:id="938835453">
      <w:bodyDiv w:val="1"/>
      <w:marLeft w:val="0"/>
      <w:marRight w:val="0"/>
      <w:marTop w:val="0"/>
      <w:marBottom w:val="0"/>
      <w:divBdr>
        <w:top w:val="none" w:sz="0" w:space="0" w:color="auto"/>
        <w:left w:val="none" w:sz="0" w:space="0" w:color="auto"/>
        <w:bottom w:val="none" w:sz="0" w:space="0" w:color="auto"/>
        <w:right w:val="none" w:sz="0" w:space="0" w:color="auto"/>
      </w:divBdr>
    </w:div>
    <w:div w:id="952135247">
      <w:bodyDiv w:val="1"/>
      <w:marLeft w:val="0"/>
      <w:marRight w:val="0"/>
      <w:marTop w:val="0"/>
      <w:marBottom w:val="0"/>
      <w:divBdr>
        <w:top w:val="none" w:sz="0" w:space="0" w:color="auto"/>
        <w:left w:val="none" w:sz="0" w:space="0" w:color="auto"/>
        <w:bottom w:val="none" w:sz="0" w:space="0" w:color="auto"/>
        <w:right w:val="none" w:sz="0" w:space="0" w:color="auto"/>
      </w:divBdr>
    </w:div>
    <w:div w:id="975725105">
      <w:bodyDiv w:val="1"/>
      <w:marLeft w:val="0"/>
      <w:marRight w:val="0"/>
      <w:marTop w:val="0"/>
      <w:marBottom w:val="0"/>
      <w:divBdr>
        <w:top w:val="none" w:sz="0" w:space="0" w:color="auto"/>
        <w:left w:val="none" w:sz="0" w:space="0" w:color="auto"/>
        <w:bottom w:val="none" w:sz="0" w:space="0" w:color="auto"/>
        <w:right w:val="none" w:sz="0" w:space="0" w:color="auto"/>
      </w:divBdr>
    </w:div>
    <w:div w:id="1029456227">
      <w:bodyDiv w:val="1"/>
      <w:marLeft w:val="0"/>
      <w:marRight w:val="0"/>
      <w:marTop w:val="0"/>
      <w:marBottom w:val="0"/>
      <w:divBdr>
        <w:top w:val="none" w:sz="0" w:space="0" w:color="auto"/>
        <w:left w:val="none" w:sz="0" w:space="0" w:color="auto"/>
        <w:bottom w:val="none" w:sz="0" w:space="0" w:color="auto"/>
        <w:right w:val="none" w:sz="0" w:space="0" w:color="auto"/>
      </w:divBdr>
    </w:div>
    <w:div w:id="1050953763">
      <w:bodyDiv w:val="1"/>
      <w:marLeft w:val="0"/>
      <w:marRight w:val="0"/>
      <w:marTop w:val="0"/>
      <w:marBottom w:val="0"/>
      <w:divBdr>
        <w:top w:val="none" w:sz="0" w:space="0" w:color="auto"/>
        <w:left w:val="none" w:sz="0" w:space="0" w:color="auto"/>
        <w:bottom w:val="none" w:sz="0" w:space="0" w:color="auto"/>
        <w:right w:val="none" w:sz="0" w:space="0" w:color="auto"/>
      </w:divBdr>
    </w:div>
    <w:div w:id="1053775500">
      <w:bodyDiv w:val="1"/>
      <w:marLeft w:val="0"/>
      <w:marRight w:val="0"/>
      <w:marTop w:val="0"/>
      <w:marBottom w:val="0"/>
      <w:divBdr>
        <w:top w:val="none" w:sz="0" w:space="0" w:color="auto"/>
        <w:left w:val="none" w:sz="0" w:space="0" w:color="auto"/>
        <w:bottom w:val="none" w:sz="0" w:space="0" w:color="auto"/>
        <w:right w:val="none" w:sz="0" w:space="0" w:color="auto"/>
      </w:divBdr>
    </w:div>
    <w:div w:id="1056978582">
      <w:bodyDiv w:val="1"/>
      <w:marLeft w:val="0"/>
      <w:marRight w:val="0"/>
      <w:marTop w:val="0"/>
      <w:marBottom w:val="0"/>
      <w:divBdr>
        <w:top w:val="none" w:sz="0" w:space="0" w:color="auto"/>
        <w:left w:val="none" w:sz="0" w:space="0" w:color="auto"/>
        <w:bottom w:val="none" w:sz="0" w:space="0" w:color="auto"/>
        <w:right w:val="none" w:sz="0" w:space="0" w:color="auto"/>
      </w:divBdr>
    </w:div>
    <w:div w:id="1061100214">
      <w:bodyDiv w:val="1"/>
      <w:marLeft w:val="0"/>
      <w:marRight w:val="0"/>
      <w:marTop w:val="0"/>
      <w:marBottom w:val="0"/>
      <w:divBdr>
        <w:top w:val="none" w:sz="0" w:space="0" w:color="auto"/>
        <w:left w:val="none" w:sz="0" w:space="0" w:color="auto"/>
        <w:bottom w:val="none" w:sz="0" w:space="0" w:color="auto"/>
        <w:right w:val="none" w:sz="0" w:space="0" w:color="auto"/>
      </w:divBdr>
    </w:div>
    <w:div w:id="1069765870">
      <w:bodyDiv w:val="1"/>
      <w:marLeft w:val="0"/>
      <w:marRight w:val="0"/>
      <w:marTop w:val="0"/>
      <w:marBottom w:val="0"/>
      <w:divBdr>
        <w:top w:val="none" w:sz="0" w:space="0" w:color="auto"/>
        <w:left w:val="none" w:sz="0" w:space="0" w:color="auto"/>
        <w:bottom w:val="none" w:sz="0" w:space="0" w:color="auto"/>
        <w:right w:val="none" w:sz="0" w:space="0" w:color="auto"/>
      </w:divBdr>
    </w:div>
    <w:div w:id="1070883636">
      <w:bodyDiv w:val="1"/>
      <w:marLeft w:val="0"/>
      <w:marRight w:val="0"/>
      <w:marTop w:val="0"/>
      <w:marBottom w:val="0"/>
      <w:divBdr>
        <w:top w:val="none" w:sz="0" w:space="0" w:color="auto"/>
        <w:left w:val="none" w:sz="0" w:space="0" w:color="auto"/>
        <w:bottom w:val="none" w:sz="0" w:space="0" w:color="auto"/>
        <w:right w:val="none" w:sz="0" w:space="0" w:color="auto"/>
      </w:divBdr>
    </w:div>
    <w:div w:id="1071847039">
      <w:bodyDiv w:val="1"/>
      <w:marLeft w:val="0"/>
      <w:marRight w:val="0"/>
      <w:marTop w:val="0"/>
      <w:marBottom w:val="0"/>
      <w:divBdr>
        <w:top w:val="none" w:sz="0" w:space="0" w:color="auto"/>
        <w:left w:val="none" w:sz="0" w:space="0" w:color="auto"/>
        <w:bottom w:val="none" w:sz="0" w:space="0" w:color="auto"/>
        <w:right w:val="none" w:sz="0" w:space="0" w:color="auto"/>
      </w:divBdr>
    </w:div>
    <w:div w:id="1073089184">
      <w:bodyDiv w:val="1"/>
      <w:marLeft w:val="0"/>
      <w:marRight w:val="0"/>
      <w:marTop w:val="0"/>
      <w:marBottom w:val="0"/>
      <w:divBdr>
        <w:top w:val="none" w:sz="0" w:space="0" w:color="auto"/>
        <w:left w:val="none" w:sz="0" w:space="0" w:color="auto"/>
        <w:bottom w:val="none" w:sz="0" w:space="0" w:color="auto"/>
        <w:right w:val="none" w:sz="0" w:space="0" w:color="auto"/>
      </w:divBdr>
    </w:div>
    <w:div w:id="1126657414">
      <w:bodyDiv w:val="1"/>
      <w:marLeft w:val="0"/>
      <w:marRight w:val="0"/>
      <w:marTop w:val="0"/>
      <w:marBottom w:val="0"/>
      <w:divBdr>
        <w:top w:val="none" w:sz="0" w:space="0" w:color="auto"/>
        <w:left w:val="none" w:sz="0" w:space="0" w:color="auto"/>
        <w:bottom w:val="none" w:sz="0" w:space="0" w:color="auto"/>
        <w:right w:val="none" w:sz="0" w:space="0" w:color="auto"/>
      </w:divBdr>
    </w:div>
    <w:div w:id="1132746007">
      <w:bodyDiv w:val="1"/>
      <w:marLeft w:val="0"/>
      <w:marRight w:val="0"/>
      <w:marTop w:val="0"/>
      <w:marBottom w:val="0"/>
      <w:divBdr>
        <w:top w:val="none" w:sz="0" w:space="0" w:color="auto"/>
        <w:left w:val="none" w:sz="0" w:space="0" w:color="auto"/>
        <w:bottom w:val="none" w:sz="0" w:space="0" w:color="auto"/>
        <w:right w:val="none" w:sz="0" w:space="0" w:color="auto"/>
      </w:divBdr>
    </w:div>
    <w:div w:id="1135417676">
      <w:bodyDiv w:val="1"/>
      <w:marLeft w:val="0"/>
      <w:marRight w:val="0"/>
      <w:marTop w:val="0"/>
      <w:marBottom w:val="0"/>
      <w:divBdr>
        <w:top w:val="none" w:sz="0" w:space="0" w:color="auto"/>
        <w:left w:val="none" w:sz="0" w:space="0" w:color="auto"/>
        <w:bottom w:val="none" w:sz="0" w:space="0" w:color="auto"/>
        <w:right w:val="none" w:sz="0" w:space="0" w:color="auto"/>
      </w:divBdr>
    </w:div>
    <w:div w:id="1140077621">
      <w:bodyDiv w:val="1"/>
      <w:marLeft w:val="0"/>
      <w:marRight w:val="0"/>
      <w:marTop w:val="0"/>
      <w:marBottom w:val="0"/>
      <w:divBdr>
        <w:top w:val="none" w:sz="0" w:space="0" w:color="auto"/>
        <w:left w:val="none" w:sz="0" w:space="0" w:color="auto"/>
        <w:bottom w:val="none" w:sz="0" w:space="0" w:color="auto"/>
        <w:right w:val="none" w:sz="0" w:space="0" w:color="auto"/>
      </w:divBdr>
    </w:div>
    <w:div w:id="1157578925">
      <w:bodyDiv w:val="1"/>
      <w:marLeft w:val="0"/>
      <w:marRight w:val="0"/>
      <w:marTop w:val="0"/>
      <w:marBottom w:val="0"/>
      <w:divBdr>
        <w:top w:val="none" w:sz="0" w:space="0" w:color="auto"/>
        <w:left w:val="none" w:sz="0" w:space="0" w:color="auto"/>
        <w:bottom w:val="none" w:sz="0" w:space="0" w:color="auto"/>
        <w:right w:val="none" w:sz="0" w:space="0" w:color="auto"/>
      </w:divBdr>
    </w:div>
    <w:div w:id="1184368839">
      <w:bodyDiv w:val="1"/>
      <w:marLeft w:val="0"/>
      <w:marRight w:val="0"/>
      <w:marTop w:val="0"/>
      <w:marBottom w:val="0"/>
      <w:divBdr>
        <w:top w:val="none" w:sz="0" w:space="0" w:color="auto"/>
        <w:left w:val="none" w:sz="0" w:space="0" w:color="auto"/>
        <w:bottom w:val="none" w:sz="0" w:space="0" w:color="auto"/>
        <w:right w:val="none" w:sz="0" w:space="0" w:color="auto"/>
      </w:divBdr>
    </w:div>
    <w:div w:id="1192108878">
      <w:bodyDiv w:val="1"/>
      <w:marLeft w:val="0"/>
      <w:marRight w:val="0"/>
      <w:marTop w:val="0"/>
      <w:marBottom w:val="0"/>
      <w:divBdr>
        <w:top w:val="none" w:sz="0" w:space="0" w:color="auto"/>
        <w:left w:val="none" w:sz="0" w:space="0" w:color="auto"/>
        <w:bottom w:val="none" w:sz="0" w:space="0" w:color="auto"/>
        <w:right w:val="none" w:sz="0" w:space="0" w:color="auto"/>
      </w:divBdr>
    </w:div>
    <w:div w:id="1193571697">
      <w:bodyDiv w:val="1"/>
      <w:marLeft w:val="0"/>
      <w:marRight w:val="0"/>
      <w:marTop w:val="0"/>
      <w:marBottom w:val="0"/>
      <w:divBdr>
        <w:top w:val="none" w:sz="0" w:space="0" w:color="auto"/>
        <w:left w:val="none" w:sz="0" w:space="0" w:color="auto"/>
        <w:bottom w:val="none" w:sz="0" w:space="0" w:color="auto"/>
        <w:right w:val="none" w:sz="0" w:space="0" w:color="auto"/>
      </w:divBdr>
    </w:div>
    <w:div w:id="1198812042">
      <w:bodyDiv w:val="1"/>
      <w:marLeft w:val="0"/>
      <w:marRight w:val="0"/>
      <w:marTop w:val="0"/>
      <w:marBottom w:val="0"/>
      <w:divBdr>
        <w:top w:val="none" w:sz="0" w:space="0" w:color="auto"/>
        <w:left w:val="none" w:sz="0" w:space="0" w:color="auto"/>
        <w:bottom w:val="none" w:sz="0" w:space="0" w:color="auto"/>
        <w:right w:val="none" w:sz="0" w:space="0" w:color="auto"/>
      </w:divBdr>
    </w:div>
    <w:div w:id="1201631133">
      <w:bodyDiv w:val="1"/>
      <w:marLeft w:val="0"/>
      <w:marRight w:val="0"/>
      <w:marTop w:val="0"/>
      <w:marBottom w:val="0"/>
      <w:divBdr>
        <w:top w:val="none" w:sz="0" w:space="0" w:color="auto"/>
        <w:left w:val="none" w:sz="0" w:space="0" w:color="auto"/>
        <w:bottom w:val="none" w:sz="0" w:space="0" w:color="auto"/>
        <w:right w:val="none" w:sz="0" w:space="0" w:color="auto"/>
      </w:divBdr>
    </w:div>
    <w:div w:id="1205213269">
      <w:bodyDiv w:val="1"/>
      <w:marLeft w:val="0"/>
      <w:marRight w:val="0"/>
      <w:marTop w:val="0"/>
      <w:marBottom w:val="0"/>
      <w:divBdr>
        <w:top w:val="none" w:sz="0" w:space="0" w:color="auto"/>
        <w:left w:val="none" w:sz="0" w:space="0" w:color="auto"/>
        <w:bottom w:val="none" w:sz="0" w:space="0" w:color="auto"/>
        <w:right w:val="none" w:sz="0" w:space="0" w:color="auto"/>
      </w:divBdr>
    </w:div>
    <w:div w:id="1208950181">
      <w:bodyDiv w:val="1"/>
      <w:marLeft w:val="0"/>
      <w:marRight w:val="0"/>
      <w:marTop w:val="0"/>
      <w:marBottom w:val="0"/>
      <w:divBdr>
        <w:top w:val="none" w:sz="0" w:space="0" w:color="auto"/>
        <w:left w:val="none" w:sz="0" w:space="0" w:color="auto"/>
        <w:bottom w:val="none" w:sz="0" w:space="0" w:color="auto"/>
        <w:right w:val="none" w:sz="0" w:space="0" w:color="auto"/>
      </w:divBdr>
    </w:div>
    <w:div w:id="1217546883">
      <w:bodyDiv w:val="1"/>
      <w:marLeft w:val="0"/>
      <w:marRight w:val="0"/>
      <w:marTop w:val="0"/>
      <w:marBottom w:val="0"/>
      <w:divBdr>
        <w:top w:val="none" w:sz="0" w:space="0" w:color="auto"/>
        <w:left w:val="none" w:sz="0" w:space="0" w:color="auto"/>
        <w:bottom w:val="none" w:sz="0" w:space="0" w:color="auto"/>
        <w:right w:val="none" w:sz="0" w:space="0" w:color="auto"/>
      </w:divBdr>
    </w:div>
    <w:div w:id="1228221328">
      <w:bodyDiv w:val="1"/>
      <w:marLeft w:val="0"/>
      <w:marRight w:val="0"/>
      <w:marTop w:val="0"/>
      <w:marBottom w:val="0"/>
      <w:divBdr>
        <w:top w:val="none" w:sz="0" w:space="0" w:color="auto"/>
        <w:left w:val="none" w:sz="0" w:space="0" w:color="auto"/>
        <w:bottom w:val="none" w:sz="0" w:space="0" w:color="auto"/>
        <w:right w:val="none" w:sz="0" w:space="0" w:color="auto"/>
      </w:divBdr>
    </w:div>
    <w:div w:id="1251624922">
      <w:bodyDiv w:val="1"/>
      <w:marLeft w:val="0"/>
      <w:marRight w:val="0"/>
      <w:marTop w:val="0"/>
      <w:marBottom w:val="0"/>
      <w:divBdr>
        <w:top w:val="none" w:sz="0" w:space="0" w:color="auto"/>
        <w:left w:val="none" w:sz="0" w:space="0" w:color="auto"/>
        <w:bottom w:val="none" w:sz="0" w:space="0" w:color="auto"/>
        <w:right w:val="none" w:sz="0" w:space="0" w:color="auto"/>
      </w:divBdr>
    </w:div>
    <w:div w:id="1312322700">
      <w:bodyDiv w:val="1"/>
      <w:marLeft w:val="0"/>
      <w:marRight w:val="0"/>
      <w:marTop w:val="0"/>
      <w:marBottom w:val="0"/>
      <w:divBdr>
        <w:top w:val="none" w:sz="0" w:space="0" w:color="auto"/>
        <w:left w:val="none" w:sz="0" w:space="0" w:color="auto"/>
        <w:bottom w:val="none" w:sz="0" w:space="0" w:color="auto"/>
        <w:right w:val="none" w:sz="0" w:space="0" w:color="auto"/>
      </w:divBdr>
    </w:div>
    <w:div w:id="1335495270">
      <w:bodyDiv w:val="1"/>
      <w:marLeft w:val="0"/>
      <w:marRight w:val="0"/>
      <w:marTop w:val="0"/>
      <w:marBottom w:val="0"/>
      <w:divBdr>
        <w:top w:val="none" w:sz="0" w:space="0" w:color="auto"/>
        <w:left w:val="none" w:sz="0" w:space="0" w:color="auto"/>
        <w:bottom w:val="none" w:sz="0" w:space="0" w:color="auto"/>
        <w:right w:val="none" w:sz="0" w:space="0" w:color="auto"/>
      </w:divBdr>
    </w:div>
    <w:div w:id="1384870661">
      <w:bodyDiv w:val="1"/>
      <w:marLeft w:val="0"/>
      <w:marRight w:val="0"/>
      <w:marTop w:val="0"/>
      <w:marBottom w:val="0"/>
      <w:divBdr>
        <w:top w:val="none" w:sz="0" w:space="0" w:color="auto"/>
        <w:left w:val="none" w:sz="0" w:space="0" w:color="auto"/>
        <w:bottom w:val="none" w:sz="0" w:space="0" w:color="auto"/>
        <w:right w:val="none" w:sz="0" w:space="0" w:color="auto"/>
      </w:divBdr>
    </w:div>
    <w:div w:id="1401950054">
      <w:bodyDiv w:val="1"/>
      <w:marLeft w:val="0"/>
      <w:marRight w:val="0"/>
      <w:marTop w:val="0"/>
      <w:marBottom w:val="0"/>
      <w:divBdr>
        <w:top w:val="none" w:sz="0" w:space="0" w:color="auto"/>
        <w:left w:val="none" w:sz="0" w:space="0" w:color="auto"/>
        <w:bottom w:val="none" w:sz="0" w:space="0" w:color="auto"/>
        <w:right w:val="none" w:sz="0" w:space="0" w:color="auto"/>
      </w:divBdr>
    </w:div>
    <w:div w:id="1441602336">
      <w:bodyDiv w:val="1"/>
      <w:marLeft w:val="0"/>
      <w:marRight w:val="0"/>
      <w:marTop w:val="0"/>
      <w:marBottom w:val="0"/>
      <w:divBdr>
        <w:top w:val="none" w:sz="0" w:space="0" w:color="auto"/>
        <w:left w:val="none" w:sz="0" w:space="0" w:color="auto"/>
        <w:bottom w:val="none" w:sz="0" w:space="0" w:color="auto"/>
        <w:right w:val="none" w:sz="0" w:space="0" w:color="auto"/>
      </w:divBdr>
    </w:div>
    <w:div w:id="1442804337">
      <w:bodyDiv w:val="1"/>
      <w:marLeft w:val="0"/>
      <w:marRight w:val="0"/>
      <w:marTop w:val="0"/>
      <w:marBottom w:val="0"/>
      <w:divBdr>
        <w:top w:val="none" w:sz="0" w:space="0" w:color="auto"/>
        <w:left w:val="none" w:sz="0" w:space="0" w:color="auto"/>
        <w:bottom w:val="none" w:sz="0" w:space="0" w:color="auto"/>
        <w:right w:val="none" w:sz="0" w:space="0" w:color="auto"/>
      </w:divBdr>
    </w:div>
    <w:div w:id="1464999131">
      <w:bodyDiv w:val="1"/>
      <w:marLeft w:val="0"/>
      <w:marRight w:val="0"/>
      <w:marTop w:val="0"/>
      <w:marBottom w:val="0"/>
      <w:divBdr>
        <w:top w:val="none" w:sz="0" w:space="0" w:color="auto"/>
        <w:left w:val="none" w:sz="0" w:space="0" w:color="auto"/>
        <w:bottom w:val="none" w:sz="0" w:space="0" w:color="auto"/>
        <w:right w:val="none" w:sz="0" w:space="0" w:color="auto"/>
      </w:divBdr>
    </w:div>
    <w:div w:id="1468284416">
      <w:bodyDiv w:val="1"/>
      <w:marLeft w:val="0"/>
      <w:marRight w:val="0"/>
      <w:marTop w:val="0"/>
      <w:marBottom w:val="0"/>
      <w:divBdr>
        <w:top w:val="none" w:sz="0" w:space="0" w:color="auto"/>
        <w:left w:val="none" w:sz="0" w:space="0" w:color="auto"/>
        <w:bottom w:val="none" w:sz="0" w:space="0" w:color="auto"/>
        <w:right w:val="none" w:sz="0" w:space="0" w:color="auto"/>
      </w:divBdr>
    </w:div>
    <w:div w:id="1482500077">
      <w:bodyDiv w:val="1"/>
      <w:marLeft w:val="0"/>
      <w:marRight w:val="0"/>
      <w:marTop w:val="0"/>
      <w:marBottom w:val="0"/>
      <w:divBdr>
        <w:top w:val="none" w:sz="0" w:space="0" w:color="auto"/>
        <w:left w:val="none" w:sz="0" w:space="0" w:color="auto"/>
        <w:bottom w:val="none" w:sz="0" w:space="0" w:color="auto"/>
        <w:right w:val="none" w:sz="0" w:space="0" w:color="auto"/>
      </w:divBdr>
    </w:div>
    <w:div w:id="1487742476">
      <w:bodyDiv w:val="1"/>
      <w:marLeft w:val="0"/>
      <w:marRight w:val="0"/>
      <w:marTop w:val="0"/>
      <w:marBottom w:val="0"/>
      <w:divBdr>
        <w:top w:val="none" w:sz="0" w:space="0" w:color="auto"/>
        <w:left w:val="none" w:sz="0" w:space="0" w:color="auto"/>
        <w:bottom w:val="none" w:sz="0" w:space="0" w:color="auto"/>
        <w:right w:val="none" w:sz="0" w:space="0" w:color="auto"/>
      </w:divBdr>
    </w:div>
    <w:div w:id="1493835846">
      <w:bodyDiv w:val="1"/>
      <w:marLeft w:val="0"/>
      <w:marRight w:val="0"/>
      <w:marTop w:val="0"/>
      <w:marBottom w:val="0"/>
      <w:divBdr>
        <w:top w:val="none" w:sz="0" w:space="0" w:color="auto"/>
        <w:left w:val="none" w:sz="0" w:space="0" w:color="auto"/>
        <w:bottom w:val="none" w:sz="0" w:space="0" w:color="auto"/>
        <w:right w:val="none" w:sz="0" w:space="0" w:color="auto"/>
      </w:divBdr>
    </w:div>
    <w:div w:id="1508977762">
      <w:bodyDiv w:val="1"/>
      <w:marLeft w:val="0"/>
      <w:marRight w:val="0"/>
      <w:marTop w:val="0"/>
      <w:marBottom w:val="0"/>
      <w:divBdr>
        <w:top w:val="none" w:sz="0" w:space="0" w:color="auto"/>
        <w:left w:val="none" w:sz="0" w:space="0" w:color="auto"/>
        <w:bottom w:val="none" w:sz="0" w:space="0" w:color="auto"/>
        <w:right w:val="none" w:sz="0" w:space="0" w:color="auto"/>
      </w:divBdr>
    </w:div>
    <w:div w:id="1508983010">
      <w:bodyDiv w:val="1"/>
      <w:marLeft w:val="0"/>
      <w:marRight w:val="0"/>
      <w:marTop w:val="0"/>
      <w:marBottom w:val="0"/>
      <w:divBdr>
        <w:top w:val="none" w:sz="0" w:space="0" w:color="auto"/>
        <w:left w:val="none" w:sz="0" w:space="0" w:color="auto"/>
        <w:bottom w:val="none" w:sz="0" w:space="0" w:color="auto"/>
        <w:right w:val="none" w:sz="0" w:space="0" w:color="auto"/>
      </w:divBdr>
    </w:div>
    <w:div w:id="1526557987">
      <w:bodyDiv w:val="1"/>
      <w:marLeft w:val="0"/>
      <w:marRight w:val="0"/>
      <w:marTop w:val="0"/>
      <w:marBottom w:val="0"/>
      <w:divBdr>
        <w:top w:val="none" w:sz="0" w:space="0" w:color="auto"/>
        <w:left w:val="none" w:sz="0" w:space="0" w:color="auto"/>
        <w:bottom w:val="none" w:sz="0" w:space="0" w:color="auto"/>
        <w:right w:val="none" w:sz="0" w:space="0" w:color="auto"/>
      </w:divBdr>
    </w:div>
    <w:div w:id="1570312269">
      <w:bodyDiv w:val="1"/>
      <w:marLeft w:val="0"/>
      <w:marRight w:val="0"/>
      <w:marTop w:val="0"/>
      <w:marBottom w:val="0"/>
      <w:divBdr>
        <w:top w:val="none" w:sz="0" w:space="0" w:color="auto"/>
        <w:left w:val="none" w:sz="0" w:space="0" w:color="auto"/>
        <w:bottom w:val="none" w:sz="0" w:space="0" w:color="auto"/>
        <w:right w:val="none" w:sz="0" w:space="0" w:color="auto"/>
      </w:divBdr>
    </w:div>
    <w:div w:id="1580141009">
      <w:bodyDiv w:val="1"/>
      <w:marLeft w:val="0"/>
      <w:marRight w:val="0"/>
      <w:marTop w:val="0"/>
      <w:marBottom w:val="0"/>
      <w:divBdr>
        <w:top w:val="none" w:sz="0" w:space="0" w:color="auto"/>
        <w:left w:val="none" w:sz="0" w:space="0" w:color="auto"/>
        <w:bottom w:val="none" w:sz="0" w:space="0" w:color="auto"/>
        <w:right w:val="none" w:sz="0" w:space="0" w:color="auto"/>
      </w:divBdr>
    </w:div>
    <w:div w:id="1585991583">
      <w:bodyDiv w:val="1"/>
      <w:marLeft w:val="0"/>
      <w:marRight w:val="0"/>
      <w:marTop w:val="0"/>
      <w:marBottom w:val="0"/>
      <w:divBdr>
        <w:top w:val="none" w:sz="0" w:space="0" w:color="auto"/>
        <w:left w:val="none" w:sz="0" w:space="0" w:color="auto"/>
        <w:bottom w:val="none" w:sz="0" w:space="0" w:color="auto"/>
        <w:right w:val="none" w:sz="0" w:space="0" w:color="auto"/>
      </w:divBdr>
    </w:div>
    <w:div w:id="1593321460">
      <w:bodyDiv w:val="1"/>
      <w:marLeft w:val="0"/>
      <w:marRight w:val="0"/>
      <w:marTop w:val="0"/>
      <w:marBottom w:val="0"/>
      <w:divBdr>
        <w:top w:val="none" w:sz="0" w:space="0" w:color="auto"/>
        <w:left w:val="none" w:sz="0" w:space="0" w:color="auto"/>
        <w:bottom w:val="none" w:sz="0" w:space="0" w:color="auto"/>
        <w:right w:val="none" w:sz="0" w:space="0" w:color="auto"/>
      </w:divBdr>
    </w:div>
    <w:div w:id="1649550859">
      <w:bodyDiv w:val="1"/>
      <w:marLeft w:val="0"/>
      <w:marRight w:val="0"/>
      <w:marTop w:val="0"/>
      <w:marBottom w:val="0"/>
      <w:divBdr>
        <w:top w:val="none" w:sz="0" w:space="0" w:color="auto"/>
        <w:left w:val="none" w:sz="0" w:space="0" w:color="auto"/>
        <w:bottom w:val="none" w:sz="0" w:space="0" w:color="auto"/>
        <w:right w:val="none" w:sz="0" w:space="0" w:color="auto"/>
      </w:divBdr>
    </w:div>
    <w:div w:id="1669097110">
      <w:bodyDiv w:val="1"/>
      <w:marLeft w:val="0"/>
      <w:marRight w:val="0"/>
      <w:marTop w:val="0"/>
      <w:marBottom w:val="0"/>
      <w:divBdr>
        <w:top w:val="none" w:sz="0" w:space="0" w:color="auto"/>
        <w:left w:val="none" w:sz="0" w:space="0" w:color="auto"/>
        <w:bottom w:val="none" w:sz="0" w:space="0" w:color="auto"/>
        <w:right w:val="none" w:sz="0" w:space="0" w:color="auto"/>
      </w:divBdr>
    </w:div>
    <w:div w:id="1685398527">
      <w:bodyDiv w:val="1"/>
      <w:marLeft w:val="0"/>
      <w:marRight w:val="0"/>
      <w:marTop w:val="0"/>
      <w:marBottom w:val="0"/>
      <w:divBdr>
        <w:top w:val="none" w:sz="0" w:space="0" w:color="auto"/>
        <w:left w:val="none" w:sz="0" w:space="0" w:color="auto"/>
        <w:bottom w:val="none" w:sz="0" w:space="0" w:color="auto"/>
        <w:right w:val="none" w:sz="0" w:space="0" w:color="auto"/>
      </w:divBdr>
    </w:div>
    <w:div w:id="1700425681">
      <w:bodyDiv w:val="1"/>
      <w:marLeft w:val="0"/>
      <w:marRight w:val="0"/>
      <w:marTop w:val="0"/>
      <w:marBottom w:val="0"/>
      <w:divBdr>
        <w:top w:val="none" w:sz="0" w:space="0" w:color="auto"/>
        <w:left w:val="none" w:sz="0" w:space="0" w:color="auto"/>
        <w:bottom w:val="none" w:sz="0" w:space="0" w:color="auto"/>
        <w:right w:val="none" w:sz="0" w:space="0" w:color="auto"/>
      </w:divBdr>
    </w:div>
    <w:div w:id="1714767876">
      <w:bodyDiv w:val="1"/>
      <w:marLeft w:val="0"/>
      <w:marRight w:val="0"/>
      <w:marTop w:val="0"/>
      <w:marBottom w:val="0"/>
      <w:divBdr>
        <w:top w:val="none" w:sz="0" w:space="0" w:color="auto"/>
        <w:left w:val="none" w:sz="0" w:space="0" w:color="auto"/>
        <w:bottom w:val="none" w:sz="0" w:space="0" w:color="auto"/>
        <w:right w:val="none" w:sz="0" w:space="0" w:color="auto"/>
      </w:divBdr>
    </w:div>
    <w:div w:id="1727340988">
      <w:bodyDiv w:val="1"/>
      <w:marLeft w:val="0"/>
      <w:marRight w:val="0"/>
      <w:marTop w:val="0"/>
      <w:marBottom w:val="0"/>
      <w:divBdr>
        <w:top w:val="none" w:sz="0" w:space="0" w:color="auto"/>
        <w:left w:val="none" w:sz="0" w:space="0" w:color="auto"/>
        <w:bottom w:val="none" w:sz="0" w:space="0" w:color="auto"/>
        <w:right w:val="none" w:sz="0" w:space="0" w:color="auto"/>
      </w:divBdr>
    </w:div>
    <w:div w:id="1737972029">
      <w:bodyDiv w:val="1"/>
      <w:marLeft w:val="0"/>
      <w:marRight w:val="0"/>
      <w:marTop w:val="0"/>
      <w:marBottom w:val="0"/>
      <w:divBdr>
        <w:top w:val="none" w:sz="0" w:space="0" w:color="auto"/>
        <w:left w:val="none" w:sz="0" w:space="0" w:color="auto"/>
        <w:bottom w:val="none" w:sz="0" w:space="0" w:color="auto"/>
        <w:right w:val="none" w:sz="0" w:space="0" w:color="auto"/>
      </w:divBdr>
    </w:div>
    <w:div w:id="1756241507">
      <w:bodyDiv w:val="1"/>
      <w:marLeft w:val="0"/>
      <w:marRight w:val="0"/>
      <w:marTop w:val="0"/>
      <w:marBottom w:val="0"/>
      <w:divBdr>
        <w:top w:val="none" w:sz="0" w:space="0" w:color="auto"/>
        <w:left w:val="none" w:sz="0" w:space="0" w:color="auto"/>
        <w:bottom w:val="none" w:sz="0" w:space="0" w:color="auto"/>
        <w:right w:val="none" w:sz="0" w:space="0" w:color="auto"/>
      </w:divBdr>
    </w:div>
    <w:div w:id="1762604209">
      <w:bodyDiv w:val="1"/>
      <w:marLeft w:val="0"/>
      <w:marRight w:val="0"/>
      <w:marTop w:val="0"/>
      <w:marBottom w:val="0"/>
      <w:divBdr>
        <w:top w:val="none" w:sz="0" w:space="0" w:color="auto"/>
        <w:left w:val="none" w:sz="0" w:space="0" w:color="auto"/>
        <w:bottom w:val="none" w:sz="0" w:space="0" w:color="auto"/>
        <w:right w:val="none" w:sz="0" w:space="0" w:color="auto"/>
      </w:divBdr>
    </w:div>
    <w:div w:id="1788617530">
      <w:bodyDiv w:val="1"/>
      <w:marLeft w:val="0"/>
      <w:marRight w:val="0"/>
      <w:marTop w:val="0"/>
      <w:marBottom w:val="0"/>
      <w:divBdr>
        <w:top w:val="none" w:sz="0" w:space="0" w:color="auto"/>
        <w:left w:val="none" w:sz="0" w:space="0" w:color="auto"/>
        <w:bottom w:val="none" w:sz="0" w:space="0" w:color="auto"/>
        <w:right w:val="none" w:sz="0" w:space="0" w:color="auto"/>
      </w:divBdr>
    </w:div>
    <w:div w:id="1808278277">
      <w:bodyDiv w:val="1"/>
      <w:marLeft w:val="0"/>
      <w:marRight w:val="0"/>
      <w:marTop w:val="0"/>
      <w:marBottom w:val="0"/>
      <w:divBdr>
        <w:top w:val="none" w:sz="0" w:space="0" w:color="auto"/>
        <w:left w:val="none" w:sz="0" w:space="0" w:color="auto"/>
        <w:bottom w:val="none" w:sz="0" w:space="0" w:color="auto"/>
        <w:right w:val="none" w:sz="0" w:space="0" w:color="auto"/>
      </w:divBdr>
    </w:div>
    <w:div w:id="1851405503">
      <w:bodyDiv w:val="1"/>
      <w:marLeft w:val="0"/>
      <w:marRight w:val="0"/>
      <w:marTop w:val="0"/>
      <w:marBottom w:val="0"/>
      <w:divBdr>
        <w:top w:val="none" w:sz="0" w:space="0" w:color="auto"/>
        <w:left w:val="none" w:sz="0" w:space="0" w:color="auto"/>
        <w:bottom w:val="none" w:sz="0" w:space="0" w:color="auto"/>
        <w:right w:val="none" w:sz="0" w:space="0" w:color="auto"/>
      </w:divBdr>
    </w:div>
    <w:div w:id="1857301890">
      <w:bodyDiv w:val="1"/>
      <w:marLeft w:val="0"/>
      <w:marRight w:val="0"/>
      <w:marTop w:val="0"/>
      <w:marBottom w:val="0"/>
      <w:divBdr>
        <w:top w:val="none" w:sz="0" w:space="0" w:color="auto"/>
        <w:left w:val="none" w:sz="0" w:space="0" w:color="auto"/>
        <w:bottom w:val="none" w:sz="0" w:space="0" w:color="auto"/>
        <w:right w:val="none" w:sz="0" w:space="0" w:color="auto"/>
      </w:divBdr>
    </w:div>
    <w:div w:id="1890457548">
      <w:bodyDiv w:val="1"/>
      <w:marLeft w:val="0"/>
      <w:marRight w:val="0"/>
      <w:marTop w:val="0"/>
      <w:marBottom w:val="0"/>
      <w:divBdr>
        <w:top w:val="none" w:sz="0" w:space="0" w:color="auto"/>
        <w:left w:val="none" w:sz="0" w:space="0" w:color="auto"/>
        <w:bottom w:val="none" w:sz="0" w:space="0" w:color="auto"/>
        <w:right w:val="none" w:sz="0" w:space="0" w:color="auto"/>
      </w:divBdr>
    </w:div>
    <w:div w:id="1900704064">
      <w:bodyDiv w:val="1"/>
      <w:marLeft w:val="0"/>
      <w:marRight w:val="0"/>
      <w:marTop w:val="0"/>
      <w:marBottom w:val="0"/>
      <w:divBdr>
        <w:top w:val="none" w:sz="0" w:space="0" w:color="auto"/>
        <w:left w:val="none" w:sz="0" w:space="0" w:color="auto"/>
        <w:bottom w:val="none" w:sz="0" w:space="0" w:color="auto"/>
        <w:right w:val="none" w:sz="0" w:space="0" w:color="auto"/>
      </w:divBdr>
    </w:div>
    <w:div w:id="1937979559">
      <w:bodyDiv w:val="1"/>
      <w:marLeft w:val="0"/>
      <w:marRight w:val="0"/>
      <w:marTop w:val="0"/>
      <w:marBottom w:val="0"/>
      <w:divBdr>
        <w:top w:val="none" w:sz="0" w:space="0" w:color="auto"/>
        <w:left w:val="none" w:sz="0" w:space="0" w:color="auto"/>
        <w:bottom w:val="none" w:sz="0" w:space="0" w:color="auto"/>
        <w:right w:val="none" w:sz="0" w:space="0" w:color="auto"/>
      </w:divBdr>
    </w:div>
    <w:div w:id="1943611282">
      <w:bodyDiv w:val="1"/>
      <w:marLeft w:val="0"/>
      <w:marRight w:val="0"/>
      <w:marTop w:val="0"/>
      <w:marBottom w:val="0"/>
      <w:divBdr>
        <w:top w:val="none" w:sz="0" w:space="0" w:color="auto"/>
        <w:left w:val="none" w:sz="0" w:space="0" w:color="auto"/>
        <w:bottom w:val="none" w:sz="0" w:space="0" w:color="auto"/>
        <w:right w:val="none" w:sz="0" w:space="0" w:color="auto"/>
      </w:divBdr>
    </w:div>
    <w:div w:id="1971471217">
      <w:bodyDiv w:val="1"/>
      <w:marLeft w:val="0"/>
      <w:marRight w:val="0"/>
      <w:marTop w:val="0"/>
      <w:marBottom w:val="0"/>
      <w:divBdr>
        <w:top w:val="none" w:sz="0" w:space="0" w:color="auto"/>
        <w:left w:val="none" w:sz="0" w:space="0" w:color="auto"/>
        <w:bottom w:val="none" w:sz="0" w:space="0" w:color="auto"/>
        <w:right w:val="none" w:sz="0" w:space="0" w:color="auto"/>
      </w:divBdr>
    </w:div>
    <w:div w:id="1975600370">
      <w:bodyDiv w:val="1"/>
      <w:marLeft w:val="0"/>
      <w:marRight w:val="0"/>
      <w:marTop w:val="0"/>
      <w:marBottom w:val="0"/>
      <w:divBdr>
        <w:top w:val="none" w:sz="0" w:space="0" w:color="auto"/>
        <w:left w:val="none" w:sz="0" w:space="0" w:color="auto"/>
        <w:bottom w:val="none" w:sz="0" w:space="0" w:color="auto"/>
        <w:right w:val="none" w:sz="0" w:space="0" w:color="auto"/>
      </w:divBdr>
    </w:div>
    <w:div w:id="1983541137">
      <w:bodyDiv w:val="1"/>
      <w:marLeft w:val="0"/>
      <w:marRight w:val="0"/>
      <w:marTop w:val="0"/>
      <w:marBottom w:val="0"/>
      <w:divBdr>
        <w:top w:val="none" w:sz="0" w:space="0" w:color="auto"/>
        <w:left w:val="none" w:sz="0" w:space="0" w:color="auto"/>
        <w:bottom w:val="none" w:sz="0" w:space="0" w:color="auto"/>
        <w:right w:val="none" w:sz="0" w:space="0" w:color="auto"/>
      </w:divBdr>
    </w:div>
    <w:div w:id="1999722108">
      <w:bodyDiv w:val="1"/>
      <w:marLeft w:val="0"/>
      <w:marRight w:val="0"/>
      <w:marTop w:val="0"/>
      <w:marBottom w:val="0"/>
      <w:divBdr>
        <w:top w:val="none" w:sz="0" w:space="0" w:color="auto"/>
        <w:left w:val="none" w:sz="0" w:space="0" w:color="auto"/>
        <w:bottom w:val="none" w:sz="0" w:space="0" w:color="auto"/>
        <w:right w:val="none" w:sz="0" w:space="0" w:color="auto"/>
      </w:divBdr>
    </w:div>
    <w:div w:id="2012563181">
      <w:bodyDiv w:val="1"/>
      <w:marLeft w:val="0"/>
      <w:marRight w:val="0"/>
      <w:marTop w:val="0"/>
      <w:marBottom w:val="0"/>
      <w:divBdr>
        <w:top w:val="none" w:sz="0" w:space="0" w:color="auto"/>
        <w:left w:val="none" w:sz="0" w:space="0" w:color="auto"/>
        <w:bottom w:val="none" w:sz="0" w:space="0" w:color="auto"/>
        <w:right w:val="none" w:sz="0" w:space="0" w:color="auto"/>
      </w:divBdr>
    </w:div>
    <w:div w:id="2032757279">
      <w:bodyDiv w:val="1"/>
      <w:marLeft w:val="0"/>
      <w:marRight w:val="0"/>
      <w:marTop w:val="0"/>
      <w:marBottom w:val="0"/>
      <w:divBdr>
        <w:top w:val="none" w:sz="0" w:space="0" w:color="auto"/>
        <w:left w:val="none" w:sz="0" w:space="0" w:color="auto"/>
        <w:bottom w:val="none" w:sz="0" w:space="0" w:color="auto"/>
        <w:right w:val="none" w:sz="0" w:space="0" w:color="auto"/>
      </w:divBdr>
    </w:div>
    <w:div w:id="2047675683">
      <w:bodyDiv w:val="1"/>
      <w:marLeft w:val="0"/>
      <w:marRight w:val="0"/>
      <w:marTop w:val="0"/>
      <w:marBottom w:val="0"/>
      <w:divBdr>
        <w:top w:val="none" w:sz="0" w:space="0" w:color="auto"/>
        <w:left w:val="none" w:sz="0" w:space="0" w:color="auto"/>
        <w:bottom w:val="none" w:sz="0" w:space="0" w:color="auto"/>
        <w:right w:val="none" w:sz="0" w:space="0" w:color="auto"/>
      </w:divBdr>
    </w:div>
    <w:div w:id="2049527252">
      <w:bodyDiv w:val="1"/>
      <w:marLeft w:val="0"/>
      <w:marRight w:val="0"/>
      <w:marTop w:val="0"/>
      <w:marBottom w:val="0"/>
      <w:divBdr>
        <w:top w:val="none" w:sz="0" w:space="0" w:color="auto"/>
        <w:left w:val="none" w:sz="0" w:space="0" w:color="auto"/>
        <w:bottom w:val="none" w:sz="0" w:space="0" w:color="auto"/>
        <w:right w:val="none" w:sz="0" w:space="0" w:color="auto"/>
      </w:divBdr>
    </w:div>
    <w:div w:id="2060008937">
      <w:bodyDiv w:val="1"/>
      <w:marLeft w:val="0"/>
      <w:marRight w:val="0"/>
      <w:marTop w:val="0"/>
      <w:marBottom w:val="0"/>
      <w:divBdr>
        <w:top w:val="none" w:sz="0" w:space="0" w:color="auto"/>
        <w:left w:val="none" w:sz="0" w:space="0" w:color="auto"/>
        <w:bottom w:val="none" w:sz="0" w:space="0" w:color="auto"/>
        <w:right w:val="none" w:sz="0" w:space="0" w:color="auto"/>
      </w:divBdr>
    </w:div>
    <w:div w:id="2092584965">
      <w:bodyDiv w:val="1"/>
      <w:marLeft w:val="0"/>
      <w:marRight w:val="0"/>
      <w:marTop w:val="0"/>
      <w:marBottom w:val="0"/>
      <w:divBdr>
        <w:top w:val="none" w:sz="0" w:space="0" w:color="auto"/>
        <w:left w:val="none" w:sz="0" w:space="0" w:color="auto"/>
        <w:bottom w:val="none" w:sz="0" w:space="0" w:color="auto"/>
        <w:right w:val="none" w:sz="0" w:space="0" w:color="auto"/>
      </w:divBdr>
    </w:div>
    <w:div w:id="2094088160">
      <w:bodyDiv w:val="1"/>
      <w:marLeft w:val="0"/>
      <w:marRight w:val="0"/>
      <w:marTop w:val="0"/>
      <w:marBottom w:val="0"/>
      <w:divBdr>
        <w:top w:val="none" w:sz="0" w:space="0" w:color="auto"/>
        <w:left w:val="none" w:sz="0" w:space="0" w:color="auto"/>
        <w:bottom w:val="none" w:sz="0" w:space="0" w:color="auto"/>
        <w:right w:val="none" w:sz="0" w:space="0" w:color="auto"/>
      </w:divBdr>
    </w:div>
    <w:div w:id="2099936731">
      <w:bodyDiv w:val="1"/>
      <w:marLeft w:val="0"/>
      <w:marRight w:val="0"/>
      <w:marTop w:val="0"/>
      <w:marBottom w:val="0"/>
      <w:divBdr>
        <w:top w:val="none" w:sz="0" w:space="0" w:color="auto"/>
        <w:left w:val="none" w:sz="0" w:space="0" w:color="auto"/>
        <w:bottom w:val="none" w:sz="0" w:space="0" w:color="auto"/>
        <w:right w:val="none" w:sz="0" w:space="0" w:color="auto"/>
      </w:divBdr>
    </w:div>
    <w:div w:id="2106732738">
      <w:bodyDiv w:val="1"/>
      <w:marLeft w:val="0"/>
      <w:marRight w:val="0"/>
      <w:marTop w:val="0"/>
      <w:marBottom w:val="0"/>
      <w:divBdr>
        <w:top w:val="none" w:sz="0" w:space="0" w:color="auto"/>
        <w:left w:val="none" w:sz="0" w:space="0" w:color="auto"/>
        <w:bottom w:val="none" w:sz="0" w:space="0" w:color="auto"/>
        <w:right w:val="none" w:sz="0" w:space="0" w:color="auto"/>
      </w:divBdr>
    </w:div>
    <w:div w:id="2124883133">
      <w:bodyDiv w:val="1"/>
      <w:marLeft w:val="0"/>
      <w:marRight w:val="0"/>
      <w:marTop w:val="0"/>
      <w:marBottom w:val="0"/>
      <w:divBdr>
        <w:top w:val="none" w:sz="0" w:space="0" w:color="auto"/>
        <w:left w:val="none" w:sz="0" w:space="0" w:color="auto"/>
        <w:bottom w:val="none" w:sz="0" w:space="0" w:color="auto"/>
        <w:right w:val="none" w:sz="0" w:space="0" w:color="auto"/>
      </w:divBdr>
    </w:div>
    <w:div w:id="214284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ICE</b:Tag>
    <b:SourceType>InternetSite</b:SourceType>
    <b:Guid>{D750BC9D-3FA2-4687-AB92-B74E46B0281B}</b:Guid>
    <b:Title>ALICE</b:Title>
    <b:YearAccessed>2021</b:YearAccessed>
    <b:MonthAccessed>05</b:MonthAccessed>
    <b:DayAccessed>09</b:DayAccessed>
    <b:URL>https://home.cern/science/experiments/alice</b:URL>
    <b:RefOrder>16</b:RefOrder>
  </b:Source>
  <b:Source>
    <b:Tag>LHC_ring</b:Tag>
    <b:SourceType>InternetSite</b:SourceType>
    <b:Guid>{10242274-24A1-449F-B50A-4A6F860F8422}</b:Guid>
    <b:Title>LHC ring</b:Title>
    <b:YearAccessed>2021</b:YearAccessed>
    <b:MonthAccessed>05</b:MonthAccessed>
    <b:DayAccessed>09</b:DayAccessed>
    <b:URL>https://en.wikipedia.org/wiki/Large_Hadron_Collider</b:URL>
    <b:RefOrder>5</b:RefOrder>
  </b:Source>
  <b:Source>
    <b:Tag>ALICE_DETECTOR</b:Tag>
    <b:SourceType>InternetSite</b:SourceType>
    <b:Guid>{E97229C7-4010-4BA5-AD11-245545D8CD61}</b:Guid>
    <b:Title>CERN Document Server</b:Title>
    <b:YearAccessed>2015</b:YearAccessed>
    <b:MonthAccessed>05</b:MonthAccessed>
    <b:DayAccessed>09</b:DayAccessed>
    <b:URL>https://cds.cern.ch/record/2628419/plots</b:URL>
    <b:RefOrder>6</b:RefOrder>
  </b:Source>
  <b:Source>
    <b:Tag>ADULTS</b:Tag>
    <b:SourceType>ConferenceProceedings</b:SourceType>
    <b:Guid>{D4F83F9F-9BDC-4F06-AC10-F4060E55079E}</b:Guid>
    <b:Title>A new front-end for better performances of RPC in streamer mode</b:Title>
    <b:Year>2003</b:Year>
    <b:Author>
      <b:Author>
        <b:Corporate>P. Dupieux(Clermont-Ferrand U.)</b:Corporate>
      </b:Author>
    </b:Author>
    <b:ConferenceName>ALICE Collaboration</b:ConferenceName>
    <b:Pages>185-188</b:Pages>
    <b:URL>http://cds.cern.ch/record/725912</b:URL>
    <b:RefOrder>8</b:RefOrder>
  </b:Source>
  <b:Source>
    <b:Tag>Per</b:Tag>
    <b:SourceType>Report</b:SourceType>
    <b:Guid>{5229174C-368C-422F-A307-2BDBAB2E3A90}</b:Guid>
    <b:Title>Performance of the ALICE muon spectrometer. Weak boson production and measurement in heavy-ion collisions at LHC</b:Title>
    <b:Author>
      <b:Author>
        <b:NameList>
          <b:Person>
            <b:Last>Zaida CONESA DEL VALLE</b:Last>
            <b:First>K.</b:First>
            <b:Middle>WERNER, E. VERCELLIN, D. G.-D’ENTERRIA ADAN</b:Middle>
          </b:Person>
        </b:NameList>
      </b:Author>
    </b:Author>
    <b:Year>2007</b:Year>
    <b:Publisher>Zaida CONESA DEL VALLE</b:Publisher>
    <b:City>Nantes</b:City>
    <b:RefOrder>7</b:RefOrder>
  </b:Source>
  <b:Source>
    <b:Tag>Run3update</b:Tag>
    <b:SourceType>DocumentFromInternetSite</b:SourceType>
    <b:Guid>{70305447-1AC7-43DC-9522-502E8EE60632}</b:Guid>
    <b:Title>CERN Accelerating science</b:Title>
    <b:Year>2020</b:Year>
    <b:Month>November</b:Month>
    <b:Day>27</b:Day>
    <b:YearAccessed>2021</b:YearAccessed>
    <b:MonthAccessed>June</b:MonthAccessed>
    <b:DayAccessed>01</b:DayAccessed>
    <b:URL>https://home.cern/news/news/accelerators/new-schedule-cerns-accelerators-and-experiments</b:URL>
    <b:Author>
      <b:Author>
        <b:NameList>
          <b:Person>
            <b:Last>Schaeffer</b:Last>
            <b:First>Anaïs</b:First>
          </b:Person>
        </b:NameList>
      </b:Author>
    </b:Author>
    <b:RefOrder>9</b:RefOrder>
  </b:Source>
  <b:Source>
    <b:Tag>MTRrates</b:Tag>
    <b:SourceType>ConferenceProceedings</b:SourceType>
    <b:Guid>{EEA1ABBE-CEA3-499C-9CEF-732EC78D163B}</b:Guid>
    <b:Title>Design and performance of the ALICE muon trigger system</b:Title>
    <b:Year>2005</b:Year>
    <b:Author>
      <b:Author>
        <b:NameList>
          <b:Person>
            <b:Last>R. Arnaldi</b:Last>
            <b:First>A.</b:First>
            <b:Middle>Baldit, V. Barret, N. Bastid, G. Blanchard</b:Middle>
          </b:Person>
        </b:NameList>
      </b:Author>
    </b:Author>
    <b:ConferenceName>Nucl.Phys.B Proc.Suppl. 158 (2006) 21-24</b:ConferenceName>
    <b:City>Korea University, Seoul</b:City>
    <b:RefOrder>17</b:RefOrder>
  </b:Source>
  <b:Source>
    <b:Tag>Private_convo</b:Tag>
    <b:SourceType>Interview</b:SourceType>
    <b:Guid>{DB639F7B-72F3-43DC-817A-9780D915B4C2}</b:Guid>
    <b:Title>Personal communication</b:Title>
    <b:Year>2019</b:Year>
    <b:Month>August</b:Month>
    <b:Day>16</b:Day>
    <b:Author>
      <b:Interviewee>
        <b:NameList>
          <b:Person>
            <b:Last>Stocco</b:Last>
            <b:First>Diego</b:First>
          </b:Person>
        </b:NameList>
      </b:Interviewee>
    </b:Author>
    <b:RefOrder>11</b:RefOrder>
  </b:Source>
  <b:Source>
    <b:Tag>Intel</b:Tag>
    <b:SourceType>InternetSite</b:SourceType>
    <b:Guid>{C8B7B041-C409-47BF-A179-E2E371882D23}</b:Guid>
    <b:Title>Intel® FPGAs Resource Center</b:Title>
    <b:ProductionCompany>Intel</b:ProductionCompany>
    <b:YearAccessed>2021</b:YearAccessed>
    <b:MonthAccessed>June</b:MonthAccessed>
    <b:DayAccessed>28</b:DayAccessed>
    <b:URL>https://www.intel.com/content/www/us/en/products/details/fpga/resources/overview.html</b:URL>
    <b:RefOrder>1</b:RefOrder>
  </b:Source>
  <b:Source>
    <b:Tag>PbPb</b:Tag>
    <b:SourceType>JournalArticle</b:SourceType>
    <b:Guid>{ED2210EC-BC31-482F-9E9D-E744EB86769E}</b:Guid>
    <b:Title>Pion, Kaon, and Proton Production in Central Pb-Pb Collisions </b:Title>
    <b:Year>2012</b:Year>
    <b:Author>
      <b:Author>
        <b:NameList>
          <b:Person>
            <b:Last>Collaboration</b:Last>
            <b:First>ALICE</b:First>
          </b:Person>
        </b:NameList>
      </b:Author>
    </b:Author>
    <b:JournalName>PHYSICAL REVIEW LETTERS</b:JournalName>
    <b:Pages>1-2</b:Pages>
    <b:RefOrder>18</b:RefOrder>
  </b:Source>
  <b:Source>
    <b:Tag>BigBang</b:Tag>
    <b:SourceType>ConferenceProceedings</b:SourceType>
    <b:Guid>{96E9D1FE-D5C3-49E2-ADDD-06BF03E767D4}</b:Guid>
    <b:Title>The big bang in the Lab</b:Title>
    <b:Year>2015</b:Year>
    <b:URL>https://indico.cern.ch/event/357092/contributions/1766869/attachments/710437/975250/Techfest_IIT_Mumbai_Jan_2015.pdf</b:URL>
    <b:Author>
      <b:Author>
        <b:NameList>
          <b:Person>
            <b:Last>P.Giubellino</b:Last>
          </b:Person>
        </b:NameList>
      </b:Author>
    </b:Author>
    <b:ConferenceName>TechFest</b:ConferenceName>
    <b:RefOrder>4</b:RefOrder>
  </b:Source>
  <b:Source xmlns:b="http://schemas.openxmlformats.org/officeDocument/2006/bibliography">
    <b:Tag>LHC</b:Tag>
    <b:SourceType>JournalArticle</b:SourceType>
    <b:Guid>{D3F6C857-C55D-43C7-91AB-ADD87F33B726}</b:Guid>
    <b:Title> LHC machine</b:Title>
    <b:YearAccessed>2021</b:YearAccessed>
    <b:MonthAccessed>09</b:MonthAccessed>
    <b:DayAccessed>05</b:DayAccessed>
    <b:Year>2008</b:Year>
    <b:Author>
      <b:Author>
        <b:NameList>
          <b:Person>
            <b:Last>(editors).</b:Last>
            <b:First>L.</b:First>
            <b:Middle>Evans and P. Bryant</b:Middle>
          </b:Person>
        </b:NameList>
      </b:Author>
    </b:Author>
    <b:JournalName> JINST</b:JournalName>
    <b:RefOrder>3</b:RefOrder>
  </b:Source>
  <b:Source>
    <b:Tag>ALICE_TECHNICAL_REPORT</b:Tag>
    <b:SourceType>Report</b:SourceType>
    <b:Guid>{2B1DEC92-1AAA-42B3-84DA-32F1233E1271}</b:Guid>
    <b:Title>Upgrade of the Readout &amp; Trigger System</b:Title>
    <b:Year>2014</b:Year>
    <b:Author>
      <b:Author>
        <b:NameList>
          <b:Person>
            <b:Last>Collaboration</b:Last>
            <b:First>ALICE</b:First>
          </b:Person>
        </b:NameList>
      </b:Author>
    </b:Author>
    <b:Publisher>CERN-LHCC-2013-019</b:Publisher>
    <b:RefOrder>10</b:RefOrder>
  </b:Source>
  <b:Source>
    <b:Tag>FLP_DELL_140_SERVER</b:Tag>
    <b:SourceType>ArticleInAPeriodical</b:SourceType>
    <b:Guid>{D35F4881-9C19-4716-9A43-4D0C78928408}</b:Guid>
    <b:Title>Assessment of the ALICE O2 readout servers</b:Title>
    <b:Author>
      <b:Author>
        <b:NameList>
          <b:Person>
            <b:Last>Costa</b:Last>
            <b:First>Filippo</b:First>
          </b:Person>
        </b:NameList>
      </b:Author>
    </b:Author>
    <b:PeriodicalTitle>ALICE Collaboratiom</b:PeriodicalTitle>
    <b:Pages>https://indico.cern.ch/event/773049/contributions/3474356/attachments/1933568/3212521/Assessment_of_the_ALICE_O2_readout_servers_final.pdf</b:Pages>
    <b:RefOrder>12</b:RefOrder>
  </b:Source>
  <b:Source>
    <b:Tag>Nathan_Paper</b:Tag>
    <b:SourceType>JournalArticle</b:SourceType>
    <b:Guid>{4673D5CF-84EB-45FF-B5A6-2A990951F797}</b:Guid>
    <b:Author>
      <b:Author>
        <b:NameList>
          <b:Person>
            <b:Last>Nathan Boyles</b:Last>
            <b:First>Zinhle</b:First>
            <b:Middle>Buthelezi, Simon Winberg, Amit Mishra</b:Middle>
          </b:Person>
        </b:NameList>
      </b:Author>
    </b:Author>
    <b:Title>User Logic Development for the Muon Identifier Common Readout Unit for the ALICE Experiment at the Large Hadron Collider</b:Title>
    <b:Year>2021</b:Year>
    <b:JournalName>Instrumentation and Detectors</b:JournalName>
    <b:Issue>arXiv:2104.05476</b:Issue>
    <b:RefOrder>13</b:RefOrder>
  </b:Source>
  <b:Source>
    <b:Tag>Intel_Quartus_Pro</b:Tag>
    <b:SourceType>Misc</b:SourceType>
    <b:Guid>{A48F6219-EBDC-4F56-B6C7-B71A3F223902}</b:Guid>
    <b:Title>Intel® Quartus® Prime Pro Edition</b:Title>
    <b:Year>2020</b:Year>
    <b:Author>
      <b:Author>
        <b:NameList>
          <b:Person>
            <b:Last>Intel</b:Last>
          </b:Person>
        </b:NameList>
      </b:Author>
    </b:Author>
    <b:Publisher>https://www.intel.com/content/dam/www/programmable/us/en/pdfs/literature/ug/ug-qpp-programmer.pdf</b:Publisher>
    <b:RefOrder>14</b:RefOrder>
  </b:Source>
  <b:Source>
    <b:Tag>Int</b:Tag>
    <b:SourceType>Misc</b:SourceType>
    <b:Guid>{7B1ED831-7430-4D1F-9C3C-2F98432CFB13}</b:Guid>
    <b:Author>
      <b:Author>
        <b:NameList>
          <b:Person>
            <b:Last>Intel</b:Last>
          </b:Person>
        </b:NameList>
      </b:Author>
    </b:Author>
    <b:Title>ModelSim* - Intel® FPGA Edition Simulation</b:Title>
    <b:Publisher>https://www.intel.com/content/dam/www/programmable/us/en/pdfs/literature/ug/ug-qpp-programmer.pdf</b:Publisher>
    <b:RefOrder>15</b:RefOrder>
  </b:Source>
  <b:Source>
    <b:Tag>CERN</b:Tag>
    <b:SourceType>Report</b:SourceType>
    <b:Guid>{D238B268-7351-49CA-899A-C9F5155B74A2}</b:Guid>
    <b:Title>CERN</b:Title>
    <b:YearAccessed>2021</b:YearAccessed>
    <b:MonthAccessed>May</b:MonthAccessed>
    <b:DayAccessed>09</b:DayAccessed>
    <b:URL>https://home.cern/about</b:URL>
    <b:Year>2004</b:Year>
    <b:Author>
      <b:Author>
        <b:NameList>
          <b:Person>
            <b:Last>al.</b:Last>
            <b:First>Brüning</b:First>
            <b:Middle>et</b:Middle>
          </b:Person>
        </b:NameList>
      </b:Author>
    </b:Author>
    <b:Publisher>LHC design report v.1 : The LHC main ring. CERN-2004-003-V1</b:Publisher>
    <b:RefOrder>2</b:RefOrder>
  </b:Source>
</b:Sources>
</file>

<file path=customXml/itemProps1.xml><?xml version="1.0" encoding="utf-8"?>
<ds:datastoreItem xmlns:ds="http://schemas.openxmlformats.org/officeDocument/2006/customXml" ds:itemID="{B9BF5077-82AD-4BC2-B938-34F71AF65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44</TotalTime>
  <Pages>12</Pages>
  <Words>4370</Words>
  <Characters>2491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157</cp:revision>
  <dcterms:created xsi:type="dcterms:W3CDTF">2021-02-22T06:23:00Z</dcterms:created>
  <dcterms:modified xsi:type="dcterms:W3CDTF">2021-08-0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15aab5-f941-3f31-af3c-0e9f5c25b02e</vt:lpwstr>
  </property>
</Properties>
</file>